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AAC2B" w14:textId="2D1C8FE0" w:rsidR="00F71942" w:rsidRPr="00BB1210" w:rsidRDefault="00F71942" w:rsidP="00F71942">
      <w:pPr>
        <w:rPr>
          <w:lang w:val="hu-HU"/>
        </w:rPr>
      </w:pPr>
      <w:r w:rsidRPr="00BB1210">
        <w:rPr>
          <w:lang w:val="hu-HU"/>
        </w:rPr>
        <w:t>Jóváhagyta a PKE Szenátusa, a 20</w:t>
      </w:r>
      <w:r w:rsidR="00C8082B" w:rsidRPr="00BB1210">
        <w:rPr>
          <w:lang w:val="hu-HU"/>
        </w:rPr>
        <w:t>20</w:t>
      </w:r>
      <w:r w:rsidRPr="00BB1210">
        <w:rPr>
          <w:lang w:val="hu-HU"/>
        </w:rPr>
        <w:t xml:space="preserve">. december </w:t>
      </w:r>
      <w:r w:rsidR="00C8082B" w:rsidRPr="00BB1210">
        <w:rPr>
          <w:lang w:val="hu-HU"/>
        </w:rPr>
        <w:t>17</w:t>
      </w:r>
      <w:r w:rsidRPr="00BB1210">
        <w:rPr>
          <w:lang w:val="hu-HU"/>
        </w:rPr>
        <w:t xml:space="preserve">-i </w:t>
      </w:r>
      <w:r w:rsidR="00C8082B" w:rsidRPr="00BB1210">
        <w:rPr>
          <w:highlight w:val="yellow"/>
          <w:lang w:val="hu-HU"/>
        </w:rPr>
        <w:t>..</w:t>
      </w:r>
      <w:r w:rsidRPr="00BB1210">
        <w:rPr>
          <w:highlight w:val="yellow"/>
          <w:lang w:val="hu-HU"/>
        </w:rPr>
        <w:t>.</w:t>
      </w:r>
      <w:r w:rsidRPr="00BB1210">
        <w:rPr>
          <w:lang w:val="hu-HU"/>
        </w:rPr>
        <w:t xml:space="preserve"> számú határozattal</w:t>
      </w:r>
    </w:p>
    <w:p w14:paraId="26DBE3C9" w14:textId="77777777" w:rsidR="00F71942" w:rsidRPr="00BB1210" w:rsidRDefault="00F71942" w:rsidP="00F71942">
      <w:pPr>
        <w:rPr>
          <w:lang w:val="hu-HU"/>
        </w:rPr>
      </w:pPr>
      <w:r w:rsidRPr="00BB1210">
        <w:rPr>
          <w:lang w:val="hu-HU"/>
        </w:rPr>
        <w:t>dr. Pálfi József egyetemi tanár</w:t>
      </w:r>
    </w:p>
    <w:p w14:paraId="5CBE5AA7" w14:textId="77777777" w:rsidR="00F71942" w:rsidRPr="00BB1210" w:rsidRDefault="00F71942" w:rsidP="00F71942">
      <w:pPr>
        <w:rPr>
          <w:lang w:val="hu-HU"/>
        </w:rPr>
      </w:pPr>
      <w:r w:rsidRPr="00BB1210">
        <w:rPr>
          <w:lang w:val="hu-HU"/>
        </w:rPr>
        <w:t>Rektor</w:t>
      </w:r>
    </w:p>
    <w:p w14:paraId="0DA8A132" w14:textId="77777777" w:rsidR="00F71942" w:rsidRPr="00BB1210" w:rsidRDefault="00F71942" w:rsidP="00F71942">
      <w:pPr>
        <w:rPr>
          <w:lang w:val="hu-HU"/>
        </w:rPr>
      </w:pPr>
    </w:p>
    <w:p w14:paraId="193CBD8E" w14:textId="77777777" w:rsidR="00F71942" w:rsidRPr="00BB1210" w:rsidRDefault="00F71942" w:rsidP="00F71942">
      <w:pPr>
        <w:rPr>
          <w:lang w:val="hu-HU"/>
        </w:rPr>
      </w:pPr>
    </w:p>
    <w:p w14:paraId="4A40A184" w14:textId="77777777" w:rsidR="00F71942" w:rsidRPr="00BB1210" w:rsidRDefault="00F71942" w:rsidP="00F71942">
      <w:pPr>
        <w:rPr>
          <w:lang w:val="hu-HU"/>
        </w:rPr>
      </w:pPr>
    </w:p>
    <w:p w14:paraId="2C810FE2" w14:textId="77777777" w:rsidR="00F71942" w:rsidRPr="00BB1210" w:rsidRDefault="00F71942" w:rsidP="00F71942">
      <w:pPr>
        <w:rPr>
          <w:lang w:val="hu-HU"/>
        </w:rPr>
      </w:pPr>
    </w:p>
    <w:p w14:paraId="6E4B1D27" w14:textId="77777777" w:rsidR="00F71942" w:rsidRPr="00BB1210" w:rsidRDefault="00F71942" w:rsidP="00F71942">
      <w:pPr>
        <w:rPr>
          <w:lang w:val="hu-HU"/>
        </w:rPr>
      </w:pPr>
    </w:p>
    <w:p w14:paraId="52AA4905" w14:textId="77777777" w:rsidR="00F71942" w:rsidRPr="00BB1210" w:rsidRDefault="00F71942" w:rsidP="00F71942">
      <w:pPr>
        <w:rPr>
          <w:lang w:val="hu-HU"/>
        </w:rPr>
      </w:pPr>
    </w:p>
    <w:p w14:paraId="69C0155D" w14:textId="77777777" w:rsidR="00F71942" w:rsidRPr="00BB1210" w:rsidRDefault="00F71942" w:rsidP="00F71942">
      <w:pPr>
        <w:rPr>
          <w:lang w:val="hu-HU"/>
        </w:rPr>
      </w:pPr>
    </w:p>
    <w:p w14:paraId="090074BE" w14:textId="77777777" w:rsidR="00F71942" w:rsidRPr="00BB1210" w:rsidRDefault="00F71942" w:rsidP="00F71942">
      <w:pPr>
        <w:rPr>
          <w:lang w:val="hu-HU"/>
        </w:rPr>
      </w:pPr>
    </w:p>
    <w:p w14:paraId="718B5C56" w14:textId="77777777" w:rsidR="00F71942" w:rsidRPr="00BB1210" w:rsidRDefault="00F71942" w:rsidP="00F71942">
      <w:pPr>
        <w:rPr>
          <w:lang w:val="hu-HU"/>
        </w:rPr>
      </w:pPr>
    </w:p>
    <w:p w14:paraId="0A623BBE" w14:textId="77777777" w:rsidR="00F71942" w:rsidRPr="00BB1210" w:rsidRDefault="00F71942" w:rsidP="00F71942">
      <w:pPr>
        <w:rPr>
          <w:lang w:val="hu-HU"/>
        </w:rPr>
      </w:pPr>
    </w:p>
    <w:p w14:paraId="759A9C18" w14:textId="77777777" w:rsidR="00F71942" w:rsidRPr="00BB1210" w:rsidRDefault="00F71942" w:rsidP="00F71942">
      <w:pPr>
        <w:rPr>
          <w:lang w:val="hu-HU"/>
        </w:rPr>
      </w:pPr>
    </w:p>
    <w:p w14:paraId="47634E23" w14:textId="77777777" w:rsidR="00F71942" w:rsidRPr="00BB1210" w:rsidRDefault="00F71942" w:rsidP="00F71942">
      <w:pPr>
        <w:jc w:val="center"/>
        <w:rPr>
          <w:b/>
          <w:sz w:val="48"/>
          <w:szCs w:val="48"/>
          <w:lang w:val="hu-HU"/>
        </w:rPr>
      </w:pPr>
      <w:r w:rsidRPr="00BB1210">
        <w:rPr>
          <w:b/>
          <w:sz w:val="48"/>
          <w:szCs w:val="48"/>
          <w:lang w:val="hu-HU"/>
        </w:rPr>
        <w:t>Partiumi Keresztény Egyetem</w:t>
      </w:r>
    </w:p>
    <w:p w14:paraId="47B973A6" w14:textId="77777777" w:rsidR="00F71942" w:rsidRPr="00BB1210" w:rsidRDefault="00F71942" w:rsidP="00F71942">
      <w:pPr>
        <w:rPr>
          <w:lang w:val="hu-HU"/>
        </w:rPr>
      </w:pPr>
    </w:p>
    <w:p w14:paraId="30968677" w14:textId="77777777" w:rsidR="00F71942" w:rsidRPr="00BB1210" w:rsidRDefault="00F71942" w:rsidP="00F71942">
      <w:pPr>
        <w:rPr>
          <w:lang w:val="hu-HU"/>
        </w:rPr>
      </w:pPr>
    </w:p>
    <w:p w14:paraId="19B150EF" w14:textId="77777777" w:rsidR="00F71942" w:rsidRPr="00BB1210" w:rsidRDefault="00F71942" w:rsidP="00F71942">
      <w:pPr>
        <w:rPr>
          <w:lang w:val="hu-HU"/>
        </w:rPr>
      </w:pPr>
    </w:p>
    <w:p w14:paraId="427AA229" w14:textId="77777777" w:rsidR="00F71942" w:rsidRPr="00BB1210" w:rsidRDefault="00F71942" w:rsidP="00F71942">
      <w:pPr>
        <w:jc w:val="center"/>
        <w:rPr>
          <w:b/>
          <w:sz w:val="40"/>
          <w:szCs w:val="40"/>
          <w:lang w:val="hu-HU"/>
        </w:rPr>
      </w:pPr>
      <w:r w:rsidRPr="00BB1210">
        <w:rPr>
          <w:b/>
          <w:sz w:val="40"/>
          <w:szCs w:val="40"/>
          <w:lang w:val="hu-HU"/>
        </w:rPr>
        <w:t>Neveléstudományi Intézet záróvizsga módszertana</w:t>
      </w:r>
    </w:p>
    <w:p w14:paraId="75ABE7B7" w14:textId="46758165" w:rsidR="00F71942" w:rsidRPr="00BB1210" w:rsidRDefault="00F71942" w:rsidP="00F71942">
      <w:pPr>
        <w:jc w:val="center"/>
        <w:rPr>
          <w:lang w:val="hu-HU"/>
        </w:rPr>
      </w:pPr>
      <w:r w:rsidRPr="00BB1210">
        <w:rPr>
          <w:b/>
          <w:sz w:val="40"/>
          <w:szCs w:val="40"/>
          <w:lang w:val="hu-HU"/>
        </w:rPr>
        <w:t>a 20</w:t>
      </w:r>
      <w:r w:rsidR="00C8082B" w:rsidRPr="00BB1210">
        <w:rPr>
          <w:b/>
          <w:sz w:val="40"/>
          <w:szCs w:val="40"/>
          <w:lang w:val="hu-HU"/>
        </w:rPr>
        <w:t>2</w:t>
      </w:r>
      <w:r w:rsidR="003B5DF1">
        <w:rPr>
          <w:b/>
          <w:sz w:val="40"/>
          <w:szCs w:val="40"/>
          <w:lang w:val="hu-HU"/>
        </w:rPr>
        <w:t>3</w:t>
      </w:r>
      <w:r w:rsidRPr="00BB1210">
        <w:rPr>
          <w:b/>
          <w:sz w:val="40"/>
          <w:szCs w:val="40"/>
          <w:lang w:val="hu-HU"/>
        </w:rPr>
        <w:t>-202</w:t>
      </w:r>
      <w:r w:rsidR="003B5DF1">
        <w:rPr>
          <w:b/>
          <w:sz w:val="40"/>
          <w:szCs w:val="40"/>
          <w:lang w:val="hu-HU"/>
        </w:rPr>
        <w:t>4</w:t>
      </w:r>
      <w:r w:rsidRPr="00BB1210">
        <w:rPr>
          <w:b/>
          <w:sz w:val="40"/>
          <w:szCs w:val="40"/>
          <w:lang w:val="hu-HU"/>
        </w:rPr>
        <w:t>-</w:t>
      </w:r>
      <w:r w:rsidR="00BF12A1" w:rsidRPr="00BB1210">
        <w:rPr>
          <w:b/>
          <w:sz w:val="40"/>
          <w:szCs w:val="40"/>
          <w:lang w:val="hu-HU"/>
        </w:rPr>
        <w:t>a</w:t>
      </w:r>
      <w:r w:rsidRPr="00BB1210">
        <w:rPr>
          <w:b/>
          <w:sz w:val="40"/>
          <w:szCs w:val="40"/>
          <w:lang w:val="hu-HU"/>
        </w:rPr>
        <w:t>s egyetemi évre</w:t>
      </w:r>
    </w:p>
    <w:p w14:paraId="5EE55C1A" w14:textId="77777777" w:rsidR="00F71942" w:rsidRPr="00BB1210" w:rsidRDefault="00F71942" w:rsidP="00F71942">
      <w:pPr>
        <w:rPr>
          <w:lang w:val="hu-HU"/>
        </w:rPr>
      </w:pPr>
    </w:p>
    <w:p w14:paraId="200B3EC5" w14:textId="77777777" w:rsidR="00F71942" w:rsidRPr="00BB1210" w:rsidRDefault="00F71942" w:rsidP="00F71942">
      <w:pPr>
        <w:rPr>
          <w:lang w:val="hu-HU"/>
        </w:rPr>
      </w:pPr>
    </w:p>
    <w:p w14:paraId="6A73BF90" w14:textId="77777777" w:rsidR="00F71942" w:rsidRPr="00BB1210" w:rsidRDefault="00F71942" w:rsidP="00F71942">
      <w:pPr>
        <w:rPr>
          <w:lang w:val="hu-HU"/>
        </w:rPr>
      </w:pPr>
    </w:p>
    <w:p w14:paraId="7588F9C2" w14:textId="77777777" w:rsidR="00F71942" w:rsidRPr="00BB1210" w:rsidRDefault="00F71942" w:rsidP="00F71942">
      <w:pPr>
        <w:rPr>
          <w:lang w:val="hu-HU"/>
        </w:rPr>
      </w:pPr>
    </w:p>
    <w:p w14:paraId="22E290BF" w14:textId="77777777" w:rsidR="00F71942" w:rsidRPr="00BB1210" w:rsidRDefault="00F71942" w:rsidP="00F71942">
      <w:pPr>
        <w:rPr>
          <w:lang w:val="hu-HU"/>
        </w:rPr>
      </w:pPr>
    </w:p>
    <w:p w14:paraId="68D7C03B" w14:textId="77777777" w:rsidR="00F71942" w:rsidRPr="00BB1210" w:rsidRDefault="00F71942" w:rsidP="00F71942">
      <w:pPr>
        <w:rPr>
          <w:lang w:val="hu-HU"/>
        </w:rPr>
      </w:pPr>
    </w:p>
    <w:p w14:paraId="37F69743" w14:textId="77777777" w:rsidR="00F71942" w:rsidRPr="00BB1210" w:rsidRDefault="00F71942" w:rsidP="00F71942">
      <w:pPr>
        <w:rPr>
          <w:lang w:val="hu-HU"/>
        </w:rPr>
      </w:pPr>
    </w:p>
    <w:p w14:paraId="0A15BA89" w14:textId="77777777" w:rsidR="00F71942" w:rsidRPr="00BB1210" w:rsidRDefault="00F71942" w:rsidP="00F71942">
      <w:pPr>
        <w:rPr>
          <w:lang w:val="hu-HU"/>
        </w:rPr>
      </w:pPr>
    </w:p>
    <w:p w14:paraId="7EA1E166" w14:textId="77777777" w:rsidR="00F71942" w:rsidRPr="00BB1210" w:rsidRDefault="00F71942" w:rsidP="00F71942">
      <w:pPr>
        <w:rPr>
          <w:lang w:val="hu-HU"/>
        </w:rPr>
      </w:pPr>
    </w:p>
    <w:p w14:paraId="2350F8C6" w14:textId="77777777" w:rsidR="00F71942" w:rsidRPr="00BB1210" w:rsidRDefault="00F71942" w:rsidP="00F71942">
      <w:pPr>
        <w:rPr>
          <w:lang w:val="hu-HU"/>
        </w:rPr>
      </w:pPr>
    </w:p>
    <w:p w14:paraId="74647B00" w14:textId="77777777" w:rsidR="00F71942" w:rsidRPr="00BB1210" w:rsidRDefault="00F71942" w:rsidP="00F71942">
      <w:pPr>
        <w:rPr>
          <w:lang w:val="hu-HU"/>
        </w:rPr>
      </w:pPr>
    </w:p>
    <w:p w14:paraId="4DCF9C3F" w14:textId="77777777" w:rsidR="00F71942" w:rsidRPr="00BB1210" w:rsidRDefault="00F71942" w:rsidP="00F71942">
      <w:pPr>
        <w:rPr>
          <w:lang w:val="hu-HU"/>
        </w:rPr>
      </w:pPr>
    </w:p>
    <w:p w14:paraId="30A9F06F" w14:textId="77777777" w:rsidR="00F71942" w:rsidRPr="00BB1210" w:rsidRDefault="00F71942" w:rsidP="00F71942">
      <w:pPr>
        <w:rPr>
          <w:lang w:val="hu-HU"/>
        </w:rPr>
      </w:pPr>
    </w:p>
    <w:p w14:paraId="02799A1C" w14:textId="77777777" w:rsidR="00F71942" w:rsidRPr="00BB1210" w:rsidRDefault="00F71942" w:rsidP="00F71942">
      <w:pPr>
        <w:rPr>
          <w:lang w:val="hu-HU"/>
        </w:rPr>
      </w:pPr>
    </w:p>
    <w:p w14:paraId="0E19D81A" w14:textId="77777777" w:rsidR="00F71942" w:rsidRPr="00BB1210" w:rsidRDefault="00F71942" w:rsidP="00F71942">
      <w:pPr>
        <w:rPr>
          <w:lang w:val="hu-HU"/>
        </w:rPr>
      </w:pPr>
    </w:p>
    <w:p w14:paraId="10840C35" w14:textId="77777777" w:rsidR="00F71942" w:rsidRPr="00BB1210" w:rsidRDefault="00F71942" w:rsidP="00F71942">
      <w:pPr>
        <w:rPr>
          <w:lang w:val="hu-HU"/>
        </w:rPr>
      </w:pPr>
    </w:p>
    <w:p w14:paraId="34D4FE8F" w14:textId="77777777" w:rsidR="00F71942" w:rsidRPr="00BB1210" w:rsidRDefault="00F71942" w:rsidP="00F71942">
      <w:pPr>
        <w:rPr>
          <w:lang w:val="hu-HU"/>
        </w:rPr>
      </w:pPr>
    </w:p>
    <w:p w14:paraId="6A367B5B" w14:textId="77777777" w:rsidR="00F71942" w:rsidRPr="00BB1210" w:rsidRDefault="00F71942" w:rsidP="00F71942">
      <w:pPr>
        <w:rPr>
          <w:lang w:val="hu-HU"/>
        </w:rPr>
      </w:pPr>
    </w:p>
    <w:p w14:paraId="47272FDE" w14:textId="77777777" w:rsidR="00F71942" w:rsidRPr="00BB1210" w:rsidRDefault="00F71942" w:rsidP="00F71942">
      <w:pPr>
        <w:rPr>
          <w:lang w:val="hu-HU"/>
        </w:rPr>
      </w:pPr>
    </w:p>
    <w:p w14:paraId="4564415F" w14:textId="77777777" w:rsidR="00F71942" w:rsidRPr="00BB1210" w:rsidRDefault="00F71942" w:rsidP="00F71942">
      <w:pPr>
        <w:rPr>
          <w:lang w:val="hu-HU"/>
        </w:rPr>
      </w:pPr>
    </w:p>
    <w:p w14:paraId="322CBEAB" w14:textId="77777777" w:rsidR="00F71942" w:rsidRPr="00BB1210" w:rsidRDefault="00F71942" w:rsidP="00F71942">
      <w:pPr>
        <w:rPr>
          <w:lang w:val="hu-HU"/>
        </w:rPr>
      </w:pPr>
    </w:p>
    <w:p w14:paraId="799B61D6" w14:textId="77777777" w:rsidR="00F71942" w:rsidRPr="00BB1210" w:rsidRDefault="00F71942" w:rsidP="00F71942">
      <w:pPr>
        <w:rPr>
          <w:lang w:val="hu-HU"/>
        </w:rPr>
      </w:pPr>
    </w:p>
    <w:p w14:paraId="59054607" w14:textId="77777777" w:rsidR="00F71942" w:rsidRPr="00BB1210" w:rsidRDefault="00F71942" w:rsidP="00F71942">
      <w:pPr>
        <w:rPr>
          <w:lang w:val="hu-HU"/>
        </w:rPr>
      </w:pPr>
    </w:p>
    <w:p w14:paraId="3A5C5AFA" w14:textId="77777777" w:rsidR="00F71942" w:rsidRPr="00BB1210" w:rsidRDefault="00F71942" w:rsidP="00F71942">
      <w:pPr>
        <w:rPr>
          <w:lang w:val="hu-HU"/>
        </w:rPr>
      </w:pPr>
    </w:p>
    <w:p w14:paraId="041AF9E6" w14:textId="77777777" w:rsidR="00F71942" w:rsidRPr="00BB1210" w:rsidRDefault="00F71942" w:rsidP="00F71942">
      <w:pPr>
        <w:rPr>
          <w:lang w:val="hu-HU"/>
        </w:rPr>
      </w:pPr>
    </w:p>
    <w:p w14:paraId="19F18E33" w14:textId="4B4C03EB" w:rsidR="00F71942" w:rsidRPr="00BB1210" w:rsidRDefault="00F71942" w:rsidP="00F71942">
      <w:pPr>
        <w:rPr>
          <w:lang w:val="hu-HU"/>
        </w:rPr>
      </w:pPr>
    </w:p>
    <w:p w14:paraId="3E3F1BB3" w14:textId="77777777" w:rsidR="00F71942" w:rsidRPr="00BB1210" w:rsidRDefault="00F71942" w:rsidP="00F71942">
      <w:pPr>
        <w:rPr>
          <w:lang w:val="hu-HU"/>
        </w:rPr>
      </w:pPr>
    </w:p>
    <w:p w14:paraId="52910B7F" w14:textId="0C18C3A8" w:rsidR="00F71942" w:rsidRPr="00BB1210" w:rsidRDefault="00F71942" w:rsidP="00F71942">
      <w:pPr>
        <w:jc w:val="center"/>
        <w:rPr>
          <w:b/>
          <w:sz w:val="28"/>
          <w:szCs w:val="28"/>
          <w:lang w:val="hu-HU"/>
        </w:rPr>
      </w:pPr>
      <w:r w:rsidRPr="00BB1210">
        <w:rPr>
          <w:b/>
          <w:sz w:val="28"/>
          <w:szCs w:val="28"/>
          <w:lang w:val="hu-HU"/>
        </w:rPr>
        <w:t>20</w:t>
      </w:r>
      <w:r w:rsidR="00091EEF" w:rsidRPr="00BB1210">
        <w:rPr>
          <w:b/>
          <w:sz w:val="28"/>
          <w:szCs w:val="28"/>
          <w:lang w:val="hu-HU"/>
        </w:rPr>
        <w:t>2</w:t>
      </w:r>
      <w:r w:rsidR="00BF12A1" w:rsidRPr="00BB1210">
        <w:rPr>
          <w:b/>
          <w:sz w:val="28"/>
          <w:szCs w:val="28"/>
          <w:lang w:val="hu-HU"/>
        </w:rPr>
        <w:t>2</w:t>
      </w:r>
    </w:p>
    <w:p w14:paraId="7475E987" w14:textId="3A5BBB1D" w:rsidR="0044725D" w:rsidRPr="00BB1210" w:rsidRDefault="00F71942" w:rsidP="00F71942">
      <w:pPr>
        <w:pStyle w:val="Cmsor1"/>
        <w:rPr>
          <w:szCs w:val="28"/>
          <w:lang w:val="hu-HU"/>
        </w:rPr>
      </w:pPr>
      <w:r w:rsidRPr="00BB1210">
        <w:rPr>
          <w:lang w:val="hu-HU"/>
        </w:rPr>
        <w:lastRenderedPageBreak/>
        <w:t>I. szint (alapképzés, posztgraduális képzés)</w:t>
      </w:r>
    </w:p>
    <w:p w14:paraId="6C262618" w14:textId="1BA890B1" w:rsidR="00F71942" w:rsidRPr="00BB1210" w:rsidRDefault="00F71942" w:rsidP="008132E1">
      <w:pPr>
        <w:rPr>
          <w:lang w:val="hu-HU"/>
        </w:rPr>
      </w:pPr>
      <w:r w:rsidRPr="00BB1210">
        <w:rPr>
          <w:lang w:val="hu-HU"/>
        </w:rPr>
        <w:t xml:space="preserve">A pedagógiai modul I. szintjének záróvizsgája (BA és posztgraduális szinten is) </w:t>
      </w:r>
      <w:bookmarkStart w:id="0" w:name="_Hlk40074545"/>
      <w:r w:rsidRPr="00BB1210">
        <w:rPr>
          <w:lang w:val="hu-HU"/>
        </w:rPr>
        <w:t>egy portfólió elkészítéséből és ennek bemutatásából áll.</w:t>
      </w:r>
      <w:bookmarkEnd w:id="0"/>
    </w:p>
    <w:p w14:paraId="2E5C2D89" w14:textId="050F85CD" w:rsidR="00F71942" w:rsidRPr="00BB1210" w:rsidRDefault="00F71942" w:rsidP="0014143A">
      <w:pPr>
        <w:pStyle w:val="Cmsor2"/>
        <w:rPr>
          <w:rFonts w:cs="Times New Roman"/>
          <w:lang w:val="hu-HU"/>
        </w:rPr>
      </w:pPr>
      <w:r w:rsidRPr="00BB1210">
        <w:rPr>
          <w:rFonts w:cs="Times New Roman"/>
          <w:lang w:val="hu-HU"/>
        </w:rPr>
        <w:t>A portfólió</w:t>
      </w:r>
      <w:r w:rsidR="008132E1" w:rsidRPr="00BB1210">
        <w:rPr>
          <w:rFonts w:cs="Times New Roman"/>
          <w:lang w:val="hu-HU"/>
        </w:rPr>
        <w:t xml:space="preserve"> tartalma</w:t>
      </w:r>
    </w:p>
    <w:p w14:paraId="214BA93A" w14:textId="613BA5CB" w:rsidR="00F71942" w:rsidRPr="00BB1210" w:rsidRDefault="008132E1" w:rsidP="008132E1">
      <w:pPr>
        <w:rPr>
          <w:lang w:val="hu-HU"/>
        </w:rPr>
      </w:pPr>
      <w:proofErr w:type="spellStart"/>
      <w:r w:rsidRPr="00BB1210">
        <w:rPr>
          <w:lang w:val="hu-HU"/>
        </w:rPr>
        <w:t>Monoszak</w:t>
      </w:r>
      <w:proofErr w:type="spellEnd"/>
      <w:r w:rsidRPr="00BB1210">
        <w:rPr>
          <w:lang w:val="hu-HU"/>
        </w:rPr>
        <w:t>:</w:t>
      </w:r>
    </w:p>
    <w:p w14:paraId="6EA7E258" w14:textId="39448B35" w:rsidR="00F71942" w:rsidRPr="00BB1210" w:rsidRDefault="00F71942" w:rsidP="00BB1210">
      <w:pPr>
        <w:pStyle w:val="Listaszerbekezds"/>
        <w:numPr>
          <w:ilvl w:val="0"/>
          <w:numId w:val="14"/>
        </w:numPr>
        <w:rPr>
          <w:rFonts w:cs="Times New Roman"/>
        </w:rPr>
      </w:pPr>
      <w:r w:rsidRPr="00BB1210">
        <w:rPr>
          <w:rFonts w:cs="Times New Roman"/>
        </w:rPr>
        <w:t>három óravázlat (lecketerv)</w:t>
      </w:r>
      <w:r w:rsidR="008132E1" w:rsidRPr="00BB1210">
        <w:rPr>
          <w:rFonts w:cs="Times New Roman"/>
        </w:rPr>
        <w:t>;</w:t>
      </w:r>
    </w:p>
    <w:p w14:paraId="39A346BA" w14:textId="1AD5512D" w:rsidR="00F71942" w:rsidRPr="00BB1210" w:rsidRDefault="00F71942" w:rsidP="00BB1210">
      <w:pPr>
        <w:pStyle w:val="Listaszerbekezds"/>
        <w:numPr>
          <w:ilvl w:val="0"/>
          <w:numId w:val="14"/>
        </w:numPr>
        <w:rPr>
          <w:rFonts w:cs="Times New Roman"/>
        </w:rPr>
      </w:pPr>
      <w:bookmarkStart w:id="1" w:name="_Hlk40074612"/>
      <w:r w:rsidRPr="00BB1210">
        <w:rPr>
          <w:rFonts w:cs="Times New Roman"/>
        </w:rPr>
        <w:t xml:space="preserve">két felmérő és a hozzájuk </w:t>
      </w:r>
      <w:proofErr w:type="spellStart"/>
      <w:r w:rsidRPr="00BB1210">
        <w:rPr>
          <w:rFonts w:cs="Times New Roman"/>
        </w:rPr>
        <w:t>tart</w:t>
      </w:r>
      <w:r w:rsidR="008132E1" w:rsidRPr="00BB1210">
        <w:rPr>
          <w:rFonts w:cs="Times New Roman"/>
        </w:rPr>
        <w:t>o</w:t>
      </w:r>
      <w:r w:rsidRPr="00BB1210">
        <w:rPr>
          <w:rFonts w:cs="Times New Roman"/>
        </w:rPr>
        <w:t>zó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javítókulcsok</w:t>
      </w:r>
      <w:proofErr w:type="spellEnd"/>
      <w:r w:rsidRPr="00BB1210">
        <w:rPr>
          <w:rFonts w:cs="Times New Roman"/>
        </w:rPr>
        <w:t xml:space="preserve"> (</w:t>
      </w:r>
      <w:proofErr w:type="spellStart"/>
      <w:r w:rsidRPr="00BB1210">
        <w:rPr>
          <w:rFonts w:cs="Times New Roman"/>
        </w:rPr>
        <w:t>egy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zummatív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és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gy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formatív</w:t>
      </w:r>
      <w:proofErr w:type="spellEnd"/>
      <w:r w:rsidRPr="00BB1210">
        <w:rPr>
          <w:rFonts w:cs="Times New Roman"/>
        </w:rPr>
        <w:t>)</w:t>
      </w:r>
      <w:bookmarkEnd w:id="1"/>
      <w:r w:rsidR="008132E1" w:rsidRPr="00BB1210">
        <w:rPr>
          <w:rFonts w:cs="Times New Roman"/>
        </w:rPr>
        <w:t>;</w:t>
      </w:r>
    </w:p>
    <w:p w14:paraId="47DD11AE" w14:textId="6842DF5A" w:rsidR="00F71942" w:rsidRPr="00BB1210" w:rsidRDefault="007129E7" w:rsidP="00BB1210">
      <w:pPr>
        <w:pStyle w:val="Listaszerbekezds"/>
        <w:numPr>
          <w:ilvl w:val="0"/>
          <w:numId w:val="14"/>
        </w:numPr>
        <w:rPr>
          <w:rFonts w:cs="Times New Roman"/>
        </w:rPr>
      </w:pPr>
      <w:bookmarkStart w:id="2" w:name="_Hlk40074625"/>
      <w:r w:rsidRPr="00BB1210">
        <w:rPr>
          <w:rFonts w:cs="Times New Roman"/>
        </w:rPr>
        <w:t>4</w:t>
      </w:r>
      <w:r w:rsidR="00F71942" w:rsidRPr="00BB1210">
        <w:rPr>
          <w:rFonts w:cs="Times New Roman"/>
        </w:rPr>
        <w:t>–5 oldalas esszé, melynek témáját a tanárképzés I. szintjének tantárgyai alapján szabadon válasz</w:t>
      </w:r>
      <w:r w:rsidR="00E637D0" w:rsidRPr="00BB1210">
        <w:rPr>
          <w:rFonts w:cs="Times New Roman"/>
        </w:rPr>
        <w:t>tj</w:t>
      </w:r>
      <w:r w:rsidR="00F71942" w:rsidRPr="00BB1210">
        <w:rPr>
          <w:rFonts w:cs="Times New Roman"/>
        </w:rPr>
        <w:t>a meg a hallgató</w:t>
      </w:r>
      <w:bookmarkEnd w:id="2"/>
      <w:r w:rsidR="008132E1" w:rsidRPr="00BB1210">
        <w:rPr>
          <w:rFonts w:cs="Times New Roman"/>
        </w:rPr>
        <w:t>;</w:t>
      </w:r>
    </w:p>
    <w:p w14:paraId="11240F07" w14:textId="4F56BA55" w:rsidR="00F71942" w:rsidRPr="00BB1210" w:rsidRDefault="00F71942" w:rsidP="00BB1210">
      <w:pPr>
        <w:pStyle w:val="Listaszerbekezds"/>
        <w:numPr>
          <w:ilvl w:val="0"/>
          <w:numId w:val="14"/>
        </w:numPr>
        <w:rPr>
          <w:rFonts w:cs="Times New Roman"/>
        </w:rPr>
      </w:pPr>
      <w:r w:rsidRPr="00BB1210">
        <w:rPr>
          <w:rFonts w:cs="Times New Roman"/>
        </w:rPr>
        <w:t>5 megfigyelési lap a pedagógiai gyakorlat alapján</w:t>
      </w:r>
      <w:r w:rsidR="008132E1" w:rsidRPr="00BB1210">
        <w:rPr>
          <w:rFonts w:cs="Times New Roman"/>
        </w:rPr>
        <w:t>.</w:t>
      </w:r>
    </w:p>
    <w:p w14:paraId="2F612DDA" w14:textId="611E2020" w:rsidR="00F71942" w:rsidRPr="00BB1210" w:rsidRDefault="00F71942" w:rsidP="008132E1">
      <w:pPr>
        <w:rPr>
          <w:lang w:val="hu-HU"/>
        </w:rPr>
      </w:pPr>
      <w:r w:rsidRPr="00BB1210">
        <w:rPr>
          <w:lang w:val="hu-HU"/>
        </w:rPr>
        <w:t>D</w:t>
      </w:r>
      <w:r w:rsidR="008132E1" w:rsidRPr="00BB1210">
        <w:rPr>
          <w:lang w:val="hu-HU"/>
        </w:rPr>
        <w:t>upla szak</w:t>
      </w:r>
      <w:r w:rsidRPr="00BB1210">
        <w:rPr>
          <w:lang w:val="hu-HU"/>
        </w:rPr>
        <w:t>:</w:t>
      </w:r>
    </w:p>
    <w:p w14:paraId="3E28C16A" w14:textId="544E1853" w:rsidR="00F71942" w:rsidRPr="00BB1210" w:rsidRDefault="008132E1" w:rsidP="001A4E93">
      <w:pPr>
        <w:pStyle w:val="Listaszerbekezds"/>
        <w:numPr>
          <w:ilvl w:val="0"/>
          <w:numId w:val="2"/>
        </w:numPr>
        <w:rPr>
          <w:rFonts w:cs="Times New Roman"/>
        </w:rPr>
      </w:pPr>
      <w:r w:rsidRPr="00BB1210">
        <w:rPr>
          <w:rFonts w:cs="Times New Roman"/>
        </w:rPr>
        <w:t>k</w:t>
      </w:r>
      <w:r w:rsidR="00F71942" w:rsidRPr="00BB1210">
        <w:rPr>
          <w:rFonts w:cs="Times New Roman"/>
        </w:rPr>
        <w:t>ét-két óravázlat (lecketerv)</w:t>
      </w:r>
      <w:r w:rsidRPr="00BB1210">
        <w:rPr>
          <w:rFonts w:cs="Times New Roman"/>
        </w:rPr>
        <w:t>;</w:t>
      </w:r>
    </w:p>
    <w:p w14:paraId="3C90C258" w14:textId="6918AB18" w:rsidR="00F71942" w:rsidRPr="00BB1210" w:rsidRDefault="00F71942" w:rsidP="001A4E93">
      <w:pPr>
        <w:pStyle w:val="Listaszerbekezds"/>
        <w:numPr>
          <w:ilvl w:val="0"/>
          <w:numId w:val="2"/>
        </w:numPr>
        <w:rPr>
          <w:rFonts w:cs="Times New Roman"/>
        </w:rPr>
      </w:pPr>
      <w:r w:rsidRPr="00BB1210">
        <w:rPr>
          <w:rFonts w:cs="Times New Roman"/>
        </w:rPr>
        <w:t xml:space="preserve">két felmérő és a hozzájuk </w:t>
      </w:r>
      <w:proofErr w:type="spellStart"/>
      <w:r w:rsidRPr="00BB1210">
        <w:rPr>
          <w:rFonts w:cs="Times New Roman"/>
        </w:rPr>
        <w:t>tart</w:t>
      </w:r>
      <w:r w:rsidR="008148AD" w:rsidRPr="00BB1210">
        <w:rPr>
          <w:rFonts w:cs="Times New Roman"/>
        </w:rPr>
        <w:t>o</w:t>
      </w:r>
      <w:r w:rsidRPr="00BB1210">
        <w:rPr>
          <w:rFonts w:cs="Times New Roman"/>
        </w:rPr>
        <w:t>zó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javítókulcsok</w:t>
      </w:r>
      <w:proofErr w:type="spellEnd"/>
      <w:r w:rsidRPr="00BB1210">
        <w:rPr>
          <w:rFonts w:cs="Times New Roman"/>
        </w:rPr>
        <w:t xml:space="preserve"> (</w:t>
      </w:r>
      <w:proofErr w:type="spellStart"/>
      <w:r w:rsidRPr="00BB1210">
        <w:rPr>
          <w:rFonts w:cs="Times New Roman"/>
        </w:rPr>
        <w:t>egy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zummatív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és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gy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formatív</w:t>
      </w:r>
      <w:proofErr w:type="spellEnd"/>
      <w:r w:rsidRPr="00BB1210">
        <w:rPr>
          <w:rFonts w:cs="Times New Roman"/>
        </w:rPr>
        <w:t>)</w:t>
      </w:r>
      <w:r w:rsidR="008132E1" w:rsidRPr="00BB1210">
        <w:rPr>
          <w:rFonts w:cs="Times New Roman"/>
        </w:rPr>
        <w:t>;</w:t>
      </w:r>
    </w:p>
    <w:p w14:paraId="187C84B6" w14:textId="794A068D" w:rsidR="00F71942" w:rsidRPr="00BB1210" w:rsidRDefault="007129E7" w:rsidP="001A4E93">
      <w:pPr>
        <w:pStyle w:val="Listaszerbekezds"/>
        <w:numPr>
          <w:ilvl w:val="0"/>
          <w:numId w:val="2"/>
        </w:numPr>
        <w:rPr>
          <w:rFonts w:cs="Times New Roman"/>
        </w:rPr>
      </w:pPr>
      <w:r w:rsidRPr="00BB1210">
        <w:rPr>
          <w:rFonts w:cs="Times New Roman"/>
        </w:rPr>
        <w:t>4</w:t>
      </w:r>
      <w:r w:rsidR="00F71942" w:rsidRPr="00BB1210">
        <w:rPr>
          <w:rFonts w:cs="Times New Roman"/>
        </w:rPr>
        <w:t>–5 oldalas esszé, melynek témáját a tanárképzés I. szintjének tantárgyai alapján szabadon válasz</w:t>
      </w:r>
      <w:r w:rsidR="006D120E" w:rsidRPr="00BB1210">
        <w:rPr>
          <w:rFonts w:cs="Times New Roman"/>
        </w:rPr>
        <w:t>tj</w:t>
      </w:r>
      <w:r w:rsidR="00F71942" w:rsidRPr="00BB1210">
        <w:rPr>
          <w:rFonts w:cs="Times New Roman"/>
        </w:rPr>
        <w:t>a meg a hallgató</w:t>
      </w:r>
      <w:r w:rsidR="008132E1" w:rsidRPr="00BB1210">
        <w:rPr>
          <w:rFonts w:cs="Times New Roman"/>
        </w:rPr>
        <w:t>;</w:t>
      </w:r>
    </w:p>
    <w:p w14:paraId="0AA5D418" w14:textId="0EFA7ABB" w:rsidR="00F71942" w:rsidRPr="00BB1210" w:rsidRDefault="00F71942" w:rsidP="001A4E93">
      <w:pPr>
        <w:pStyle w:val="Listaszerbekezds"/>
        <w:numPr>
          <w:ilvl w:val="0"/>
          <w:numId w:val="2"/>
        </w:numPr>
        <w:rPr>
          <w:rFonts w:cs="Times New Roman"/>
        </w:rPr>
      </w:pPr>
      <w:r w:rsidRPr="00BB1210">
        <w:rPr>
          <w:rFonts w:cs="Times New Roman"/>
        </w:rPr>
        <w:t>3-3 megfigyelési lap a pedagógiai gyakorlat alapján</w:t>
      </w:r>
      <w:r w:rsidR="008132E1" w:rsidRPr="00BB1210">
        <w:rPr>
          <w:rFonts w:cs="Times New Roman"/>
        </w:rPr>
        <w:t>.</w:t>
      </w:r>
    </w:p>
    <w:p w14:paraId="75DA5B07" w14:textId="078F6FEB" w:rsidR="00873BB0" w:rsidRPr="00BB1210" w:rsidRDefault="00873BB0" w:rsidP="0014143A">
      <w:pPr>
        <w:pStyle w:val="Cmsor2"/>
        <w:rPr>
          <w:rFonts w:cs="Times New Roman"/>
          <w:lang w:val="hu-HU"/>
        </w:rPr>
      </w:pPr>
      <w:bookmarkStart w:id="3" w:name="_Hlk40074835"/>
      <w:r w:rsidRPr="00BB1210">
        <w:rPr>
          <w:rFonts w:cs="Times New Roman"/>
          <w:lang w:val="hu-HU"/>
        </w:rPr>
        <w:t>Megjegyzések</w:t>
      </w:r>
    </w:p>
    <w:bookmarkEnd w:id="3"/>
    <w:p w14:paraId="214F4AF2" w14:textId="5E87C548" w:rsidR="009575A7" w:rsidRPr="00BB1210" w:rsidRDefault="007129E7" w:rsidP="009575A7">
      <w:pPr>
        <w:pStyle w:val="Nincstrkz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portfolió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lső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oldal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edőlap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z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vet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rtalomjegyzé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3.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ikkbe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adot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vetelményekke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56597067" w14:textId="77777777" w:rsidR="007129E7" w:rsidRPr="00BB1210" w:rsidRDefault="007129E7" w:rsidP="001A4E93">
      <w:pPr>
        <w:pStyle w:val="Listaszerbekezds"/>
        <w:numPr>
          <w:ilvl w:val="0"/>
          <w:numId w:val="12"/>
        </w:numPr>
        <w:rPr>
          <w:rFonts w:cs="Times New Roman"/>
        </w:rPr>
      </w:pPr>
      <w:r w:rsidRPr="00BB1210">
        <w:rPr>
          <w:rFonts w:cs="Times New Roman"/>
        </w:rPr>
        <w:t>A dokumentumokat olyan nyelven kell elkészíteni, amelyen a hallgató várhatóan tanítani fog.</w:t>
      </w:r>
    </w:p>
    <w:p w14:paraId="4039FA9B" w14:textId="77777777" w:rsidR="007129E7" w:rsidRPr="00BB1210" w:rsidRDefault="007129E7" w:rsidP="001A4E93">
      <w:pPr>
        <w:pStyle w:val="Listaszerbekezds"/>
        <w:numPr>
          <w:ilvl w:val="0"/>
          <w:numId w:val="12"/>
        </w:numPr>
        <w:rPr>
          <w:rFonts w:cs="Times New Roman"/>
        </w:rPr>
      </w:pPr>
      <w:r w:rsidRPr="00BB1210">
        <w:rPr>
          <w:rFonts w:cs="Times New Roman"/>
        </w:rPr>
        <w:t>A portfólió bemutatása magyar nyelven zajlik.</w:t>
      </w:r>
    </w:p>
    <w:p w14:paraId="14F3E41F" w14:textId="3E961D4F" w:rsidR="009575A7" w:rsidRPr="00BB1210" w:rsidRDefault="007129E7" w:rsidP="009575A7">
      <w:pPr>
        <w:pStyle w:val="Nincstrkz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dokumentumo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ormátuma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:</w:t>
      </w:r>
    </w:p>
    <w:p w14:paraId="6B832791" w14:textId="46C761C6" w:rsidR="009575A7" w:rsidRPr="00BB1210" w:rsidRDefault="007129E7" w:rsidP="009575A7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apméret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:  A4</w:t>
      </w:r>
    </w:p>
    <w:p w14:paraId="2191C942" w14:textId="6EF2E4E3" w:rsidR="009575A7" w:rsidRPr="00BB1210" w:rsidRDefault="007129E7" w:rsidP="009575A7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tűtípus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: Times New Roman</w:t>
      </w:r>
    </w:p>
    <w:p w14:paraId="70E2ABE3" w14:textId="1B3C686D" w:rsidR="009575A7" w:rsidRPr="00BB1210" w:rsidRDefault="007129E7" w:rsidP="009575A7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tűméret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: 12</w:t>
      </w:r>
    </w:p>
    <w:p w14:paraId="42E9052C" w14:textId="4170F78B" w:rsidR="009575A7" w:rsidRPr="00BB1210" w:rsidRDefault="007129E7" w:rsidP="009575A7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</w:rPr>
        <w:t>sorköz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>:</w:t>
      </w:r>
      <w:r w:rsidR="009575A7" w:rsidRPr="00BB1210">
        <w:rPr>
          <w:rFonts w:ascii="Times New Roman" w:hAnsi="Times New Roman" w:cs="Times New Roman"/>
          <w:sz w:val="24"/>
          <w:szCs w:val="24"/>
        </w:rPr>
        <w:t xml:space="preserve"> </w:t>
      </w:r>
      <w:r w:rsidR="001A4E93" w:rsidRPr="00BB1210">
        <w:rPr>
          <w:rFonts w:ascii="Times New Roman" w:hAnsi="Times New Roman" w:cs="Times New Roman"/>
          <w:sz w:val="24"/>
          <w:szCs w:val="24"/>
        </w:rPr>
        <w:t>1,5</w:t>
      </w:r>
    </w:p>
    <w:p w14:paraId="00783D6F" w14:textId="1EF54849" w:rsidR="009575A7" w:rsidRPr="00BB1210" w:rsidRDefault="007129E7" w:rsidP="009575A7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apszél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2 cm</w:t>
      </w:r>
      <w:r w:rsidR="00674B61" w:rsidRPr="00BB1210">
        <w:rPr>
          <w:rFonts w:ascii="Times New Roman" w:hAnsi="Times New Roman" w:cs="Times New Roman"/>
          <w:sz w:val="24"/>
          <w:szCs w:val="24"/>
        </w:rPr>
        <w:t xml:space="preserve"> job </w:t>
      </w:r>
      <w:proofErr w:type="spellStart"/>
      <w:r w:rsidR="00674B61" w:rsidRPr="00BB1210">
        <w:rPr>
          <w:rFonts w:ascii="Times New Roman" w:hAnsi="Times New Roman" w:cs="Times New Roman"/>
          <w:sz w:val="24"/>
          <w:szCs w:val="24"/>
        </w:rPr>
        <w:t>oldal</w:t>
      </w:r>
      <w:proofErr w:type="spellEnd"/>
      <w:r w:rsidR="00674B61" w:rsidRPr="00BB1210">
        <w:rPr>
          <w:rFonts w:ascii="Times New Roman" w:hAnsi="Times New Roman" w:cs="Times New Roman"/>
          <w:sz w:val="24"/>
          <w:szCs w:val="24"/>
        </w:rPr>
        <w:t xml:space="preserve">, 2,5 cm </w:t>
      </w:r>
      <w:proofErr w:type="spellStart"/>
      <w:r w:rsidR="00674B61" w:rsidRPr="00BB1210">
        <w:rPr>
          <w:rFonts w:ascii="Times New Roman" w:hAnsi="Times New Roman" w:cs="Times New Roman"/>
          <w:sz w:val="24"/>
          <w:szCs w:val="24"/>
        </w:rPr>
        <w:t>bal</w:t>
      </w:r>
      <w:proofErr w:type="spellEnd"/>
      <w:r w:rsidR="00674B61"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4B61" w:rsidRPr="00BB1210">
        <w:rPr>
          <w:rFonts w:ascii="Times New Roman" w:hAnsi="Times New Roman" w:cs="Times New Roman"/>
          <w:sz w:val="24"/>
          <w:szCs w:val="24"/>
        </w:rPr>
        <w:t>oldal</w:t>
      </w:r>
      <w:proofErr w:type="spellEnd"/>
      <w:r w:rsidR="00674B61" w:rsidRPr="00BB1210">
        <w:rPr>
          <w:rFonts w:ascii="Times New Roman" w:hAnsi="Times New Roman" w:cs="Times New Roman"/>
          <w:sz w:val="24"/>
          <w:szCs w:val="24"/>
        </w:rPr>
        <w:t>;</w:t>
      </w:r>
    </w:p>
    <w:p w14:paraId="1FD973A3" w14:textId="06E93D69" w:rsidR="009575A7" w:rsidRPr="00BB1210" w:rsidRDefault="00674B61" w:rsidP="009575A7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</w:rPr>
        <w:t>Oldalszámozás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második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oldaltól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kezdődően</w:t>
      </w:r>
      <w:proofErr w:type="spellEnd"/>
      <w:r w:rsidR="001A4E93" w:rsidRPr="00BB1210">
        <w:rPr>
          <w:rFonts w:ascii="Times New Roman" w:hAnsi="Times New Roman" w:cs="Times New Roman"/>
          <w:sz w:val="24"/>
          <w:szCs w:val="24"/>
        </w:rPr>
        <w:t>.</w:t>
      </w:r>
    </w:p>
    <w:p w14:paraId="7436036A" w14:textId="77777777" w:rsidR="009575A7" w:rsidRPr="00BB1210" w:rsidRDefault="009575A7" w:rsidP="009575A7">
      <w:pPr>
        <w:pStyle w:val="Nincstrkz"/>
        <w:ind w:left="144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572DDE9F" w14:textId="1BF70E3C" w:rsidR="009575A7" w:rsidRPr="00BB1210" w:rsidRDefault="00674B61" w:rsidP="001A4E93">
      <w:pPr>
        <w:pStyle w:val="Listaszerbekezds"/>
        <w:numPr>
          <w:ilvl w:val="0"/>
          <w:numId w:val="12"/>
        </w:numPr>
        <w:rPr>
          <w:rFonts w:cs="Times New Roman"/>
        </w:rPr>
      </w:pPr>
      <w:proofErr w:type="spellStart"/>
      <w:r w:rsidRPr="00BB1210">
        <w:rPr>
          <w:rFonts w:cs="Times New Roman"/>
        </w:rPr>
        <w:t>Az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sszé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formtuma</w:t>
      </w:r>
      <w:proofErr w:type="spellEnd"/>
    </w:p>
    <w:p w14:paraId="15C26B95" w14:textId="69599B7E" w:rsidR="009575A7" w:rsidRPr="00BB1210" w:rsidRDefault="009575A7" w:rsidP="009575A7">
      <w:pPr>
        <w:pStyle w:val="Nincstrkz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4 </w:t>
      </w:r>
      <w:r w:rsidR="00674B61" w:rsidRPr="00BB1210">
        <w:rPr>
          <w:rFonts w:ascii="Times New Roman" w:hAnsi="Times New Roman" w:cs="Times New Roman"/>
          <w:sz w:val="24"/>
          <w:szCs w:val="24"/>
          <w:lang w:val="ro-RO"/>
        </w:rPr>
        <w:t>-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5 </w:t>
      </w:r>
      <w:proofErr w:type="spellStart"/>
      <w:r w:rsidR="00674B61" w:rsidRPr="00BB1210">
        <w:rPr>
          <w:rFonts w:ascii="Times New Roman" w:hAnsi="Times New Roman" w:cs="Times New Roman"/>
          <w:sz w:val="24"/>
          <w:szCs w:val="24"/>
          <w:lang w:val="ro-RO"/>
        </w:rPr>
        <w:t>oldal</w:t>
      </w:r>
      <w:proofErr w:type="spellEnd"/>
      <w:r w:rsidR="00674B61" w:rsidRPr="00BB1210">
        <w:rPr>
          <w:rFonts w:ascii="Times New Roman" w:hAnsi="Times New Roman" w:cs="Times New Roman"/>
          <w:sz w:val="24"/>
          <w:szCs w:val="24"/>
          <w:lang w:val="ro-RO"/>
        </w:rPr>
        <w:t>,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4 (</w:t>
      </w:r>
      <w:proofErr w:type="spellStart"/>
      <w:r w:rsidR="00674B61" w:rsidRPr="00BB1210">
        <w:rPr>
          <w:rFonts w:ascii="Times New Roman" w:hAnsi="Times New Roman" w:cs="Times New Roman"/>
          <w:sz w:val="24"/>
          <w:szCs w:val="24"/>
          <w:lang w:val="ro-RO"/>
        </w:rPr>
        <w:t>körülbelül</w:t>
      </w:r>
      <w:proofErr w:type="spellEnd"/>
      <w:r w:rsidR="00674B61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1300-1700 </w:t>
      </w:r>
      <w:proofErr w:type="spellStart"/>
      <w:r w:rsidR="00674B61" w:rsidRPr="00BB1210">
        <w:rPr>
          <w:rFonts w:ascii="Times New Roman" w:hAnsi="Times New Roman" w:cs="Times New Roman"/>
          <w:sz w:val="24"/>
          <w:szCs w:val="24"/>
          <w:lang w:val="ro-RO"/>
        </w:rPr>
        <w:t>szó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), </w:t>
      </w:r>
      <w:proofErr w:type="spellStart"/>
      <w:r w:rsidR="00674B61" w:rsidRPr="00BB1210">
        <w:rPr>
          <w:rFonts w:ascii="Times New Roman" w:hAnsi="Times New Roman" w:cs="Times New Roman"/>
          <w:sz w:val="24"/>
          <w:szCs w:val="24"/>
          <w:lang w:val="ro-RO"/>
        </w:rPr>
        <w:t>irodalomjegyzék</w:t>
      </w:r>
      <w:proofErr w:type="spellEnd"/>
      <w:r w:rsidR="00674B61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674B61" w:rsidRPr="00BB1210">
        <w:rPr>
          <w:rFonts w:ascii="Times New Roman" w:hAnsi="Times New Roman" w:cs="Times New Roman"/>
          <w:sz w:val="24"/>
          <w:szCs w:val="24"/>
          <w:lang w:val="ro-RO"/>
        </w:rPr>
        <w:t>nélü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;</w:t>
      </w:r>
    </w:p>
    <w:p w14:paraId="5EA5E33B" w14:textId="09BDED7A" w:rsidR="009575A7" w:rsidRPr="00BB1210" w:rsidRDefault="00674B61" w:rsidP="009575A7">
      <w:pPr>
        <w:pStyle w:val="Nincstrkz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</w:rPr>
        <w:t>Cím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alcímek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</w:rPr>
        <w:t xml:space="preserve">– Font Times New Roman, </w:t>
      </w:r>
      <w:r w:rsidRPr="00BB1210">
        <w:rPr>
          <w:rFonts w:ascii="Times New Roman" w:hAnsi="Times New Roman" w:cs="Times New Roman"/>
          <w:sz w:val="24"/>
          <w:szCs w:val="24"/>
        </w:rPr>
        <w:t>14</w:t>
      </w:r>
      <w:r w:rsidR="00632D0D" w:rsidRPr="00BB1210">
        <w:rPr>
          <w:rFonts w:ascii="Times New Roman" w:hAnsi="Times New Roman" w:cs="Times New Roman"/>
          <w:sz w:val="24"/>
          <w:szCs w:val="24"/>
        </w:rPr>
        <w:t>ponto</w:t>
      </w:r>
      <w:r w:rsidR="001A4E93" w:rsidRPr="00BB1210">
        <w:rPr>
          <w:rFonts w:ascii="Times New Roman" w:hAnsi="Times New Roman" w:cs="Times New Roman"/>
          <w:sz w:val="24"/>
          <w:szCs w:val="24"/>
        </w:rPr>
        <w:t>s,</w:t>
      </w:r>
      <w:r w:rsidR="00632D0D"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632D0D" w:rsidRPr="00BB1210">
        <w:rPr>
          <w:rFonts w:ascii="Times New Roman" w:hAnsi="Times New Roman" w:cs="Times New Roman"/>
          <w:sz w:val="24"/>
          <w:szCs w:val="24"/>
        </w:rPr>
        <w:t>félkövér</w:t>
      </w:r>
      <w:proofErr w:type="spellEnd"/>
      <w:r w:rsidR="001A4E93" w:rsidRPr="00BB121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1D0B3FCD" w14:textId="2FB7D8E4" w:rsidR="009575A7" w:rsidRPr="00BB1210" w:rsidRDefault="00632D0D" w:rsidP="009575A7">
      <w:pPr>
        <w:pStyle w:val="Nincstrkz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="000427B4" w:rsidRPr="00BB1210">
        <w:rPr>
          <w:rFonts w:ascii="Times New Roman" w:hAnsi="Times New Roman" w:cs="Times New Roman"/>
          <w:sz w:val="24"/>
          <w:szCs w:val="24"/>
          <w:lang w:val="ro-RO"/>
        </w:rPr>
        <w:t>szöveg</w:t>
      </w:r>
      <w:proofErr w:type="spellEnd"/>
      <w:r w:rsidR="000427B4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elyesírás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nyelvtan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0427B4" w:rsidRPr="00BB1210">
        <w:rPr>
          <w:rFonts w:ascii="Times New Roman" w:hAnsi="Times New Roman" w:cs="Times New Roman"/>
          <w:sz w:val="24"/>
          <w:szCs w:val="24"/>
          <w:lang w:val="ro-RO"/>
        </w:rPr>
        <w:t>szabályok</w:t>
      </w:r>
      <w:proofErr w:type="spellEnd"/>
      <w:r w:rsidR="000427B4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0427B4" w:rsidRPr="00BB1210">
        <w:rPr>
          <w:rFonts w:ascii="Times New Roman" w:hAnsi="Times New Roman" w:cs="Times New Roman"/>
          <w:sz w:val="24"/>
          <w:szCs w:val="24"/>
          <w:lang w:val="ro-RO"/>
        </w:rPr>
        <w:t>betartásával</w:t>
      </w:r>
      <w:proofErr w:type="spellEnd"/>
      <w:r w:rsidR="000427B4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0427B4" w:rsidRPr="00BB1210">
        <w:rPr>
          <w:rFonts w:ascii="Times New Roman" w:hAnsi="Times New Roman" w:cs="Times New Roman"/>
          <w:sz w:val="24"/>
          <w:szCs w:val="24"/>
          <w:lang w:val="ro-RO"/>
        </w:rPr>
        <w:t>történik</w:t>
      </w:r>
      <w:proofErr w:type="spellEnd"/>
    </w:p>
    <w:p w14:paraId="539B6E7E" w14:textId="77777777" w:rsidR="009575A7" w:rsidRPr="00BB1210" w:rsidRDefault="009575A7" w:rsidP="00632D0D">
      <w:pPr>
        <w:pStyle w:val="Nincstrkz"/>
        <w:ind w:left="252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CEABB82" w14:textId="303AEB1A" w:rsidR="009575A7" w:rsidRPr="00BB1210" w:rsidRDefault="000427B4" w:rsidP="001A4E93">
      <w:pPr>
        <w:pStyle w:val="Listaszerbekezds"/>
        <w:numPr>
          <w:ilvl w:val="0"/>
          <w:numId w:val="12"/>
        </w:numPr>
        <w:rPr>
          <w:rFonts w:cs="Times New Roman"/>
        </w:rPr>
      </w:pPr>
      <w:proofErr w:type="spellStart"/>
      <w:r w:rsidRPr="00BB1210">
        <w:rPr>
          <w:rFonts w:cs="Times New Roman"/>
        </w:rPr>
        <w:t>Az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sszé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truktúrája</w:t>
      </w:r>
      <w:proofErr w:type="spellEnd"/>
      <w:r w:rsidRPr="00BB1210">
        <w:rPr>
          <w:rFonts w:cs="Times New Roman"/>
        </w:rPr>
        <w:t>:</w:t>
      </w:r>
    </w:p>
    <w:p w14:paraId="242814A3" w14:textId="2B73E3FC" w:rsidR="009575A7" w:rsidRPr="00BB1210" w:rsidRDefault="000427B4" w:rsidP="009575A7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lső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oldalo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erepe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sszé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íme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erző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neve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nulmány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program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neve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,</w:t>
      </w:r>
    </w:p>
    <w:p w14:paraId="30AC83B6" w14:textId="5991DFC9" w:rsidR="009575A7" w:rsidRPr="00BB1210" w:rsidRDefault="000427B4" w:rsidP="009575A7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ivonat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(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rülbelül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150/200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ó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) –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dolgoza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émájána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rövid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eírása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élkitűzése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határozása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rtalom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rövid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mutatása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ő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égkövetkeztetések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; </w:t>
      </w:r>
    </w:p>
    <w:p w14:paraId="6545B66E" w14:textId="39662570" w:rsidR="009575A7" w:rsidRPr="00BB1210" w:rsidRDefault="000427B4" w:rsidP="009575A7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</w:rPr>
        <w:t>Bevezet</w:t>
      </w:r>
      <w:r w:rsidR="002A3636" w:rsidRPr="00BB1210">
        <w:rPr>
          <w:rFonts w:ascii="Times New Roman" w:hAnsi="Times New Roman" w:cs="Times New Roman"/>
          <w:sz w:val="24"/>
          <w:szCs w:val="24"/>
        </w:rPr>
        <w:t>és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</w:rPr>
        <w:t>:</w:t>
      </w:r>
    </w:p>
    <w:p w14:paraId="3E748795" w14:textId="118BA163" w:rsidR="009575A7" w:rsidRPr="00BB1210" w:rsidRDefault="000427B4" w:rsidP="009575A7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ém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mutatása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="002A3636" w:rsidRPr="00BB1210">
        <w:rPr>
          <w:rFonts w:ascii="Times New Roman" w:hAnsi="Times New Roman" w:cs="Times New Roman"/>
          <w:sz w:val="24"/>
          <w:szCs w:val="24"/>
          <w:lang w:val="ro-RO"/>
        </w:rPr>
        <w:t>tágabb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ontextusb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elyezés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émaválaszt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indoklása</w:t>
      </w:r>
      <w:proofErr w:type="spellEnd"/>
      <w:r w:rsidR="002A3636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="002A3636" w:rsidRPr="00BB1210">
        <w:rPr>
          <w:rFonts w:ascii="Times New Roman" w:hAnsi="Times New Roman" w:cs="Times New Roman"/>
          <w:sz w:val="24"/>
          <w:szCs w:val="24"/>
          <w:lang w:val="ro-RO"/>
        </w:rPr>
        <w:t>tudomány</w:t>
      </w:r>
      <w:proofErr w:type="spellEnd"/>
      <w:r w:rsidR="002A3636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2A3636" w:rsidRPr="00BB1210">
        <w:rPr>
          <w:rFonts w:ascii="Times New Roman" w:hAnsi="Times New Roman" w:cs="Times New Roman"/>
          <w:sz w:val="24"/>
          <w:szCs w:val="24"/>
          <w:lang w:val="ro-RO"/>
        </w:rPr>
        <w:t>főbb</w:t>
      </w:r>
      <w:proofErr w:type="spellEnd"/>
      <w:r w:rsidR="002A3636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2A3636" w:rsidRPr="00BB1210">
        <w:rPr>
          <w:rFonts w:ascii="Times New Roman" w:hAnsi="Times New Roman" w:cs="Times New Roman"/>
          <w:sz w:val="24"/>
          <w:szCs w:val="24"/>
          <w:lang w:val="ro-RO"/>
        </w:rPr>
        <w:t>információi</w:t>
      </w:r>
      <w:proofErr w:type="spellEnd"/>
      <w:r w:rsidR="002A3636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="002A3636" w:rsidRPr="00BB1210">
        <w:rPr>
          <w:rFonts w:ascii="Times New Roman" w:hAnsi="Times New Roman" w:cs="Times New Roman"/>
          <w:sz w:val="24"/>
          <w:szCs w:val="24"/>
          <w:lang w:val="ro-RO"/>
        </w:rPr>
        <w:t>területről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;</w:t>
      </w:r>
    </w:p>
    <w:p w14:paraId="17822F01" w14:textId="745F5D2E" w:rsidR="009575A7" w:rsidRPr="00BB1210" w:rsidRDefault="000427B4" w:rsidP="009575A7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lastRenderedPageBreak/>
        <w:t>Kutatás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érdések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élkitűzése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ipotézi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fogalmaz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utatás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ódszer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mutat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–</w:t>
      </w:r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utat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élkitűzése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>függvényében</w:t>
      </w:r>
      <w:proofErr w:type="spellEnd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>határozzuk</w:t>
      </w:r>
      <w:proofErr w:type="spellEnd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>meg</w:t>
      </w:r>
      <w:proofErr w:type="spellEnd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>hipotézist</w:t>
      </w:r>
      <w:proofErr w:type="spellEnd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(</w:t>
      </w:r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>hipotézis</w:t>
      </w:r>
      <w:proofErr w:type="spellEnd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>kutatási</w:t>
      </w:r>
      <w:proofErr w:type="spellEnd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>kérdésre</w:t>
      </w:r>
      <w:proofErr w:type="spellEnd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>várt</w:t>
      </w:r>
      <w:proofErr w:type="spellEnd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0B7CEB" w:rsidRPr="00BB1210">
        <w:rPr>
          <w:rFonts w:ascii="Times New Roman" w:hAnsi="Times New Roman" w:cs="Times New Roman"/>
          <w:sz w:val="24"/>
          <w:szCs w:val="24"/>
          <w:lang w:val="ro-RO"/>
        </w:rPr>
        <w:t>válasz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);</w:t>
      </w:r>
    </w:p>
    <w:p w14:paraId="785204F6" w14:textId="7D75E8D2" w:rsidR="009575A7" w:rsidRPr="00BB1210" w:rsidRDefault="002A3636" w:rsidP="009575A7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</w:rPr>
        <w:t xml:space="preserve">Az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elméleti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háttér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B1210">
        <w:rPr>
          <w:rFonts w:ascii="Times New Roman" w:hAnsi="Times New Roman" w:cs="Times New Roman"/>
          <w:sz w:val="24"/>
          <w:szCs w:val="24"/>
        </w:rPr>
        <w:t>bemutatása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D955C22" w14:textId="1E3A6D74" w:rsidR="009575A7" w:rsidRPr="00BB1210" w:rsidRDefault="002A3636" w:rsidP="009575A7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kutatási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módszertan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B1210">
        <w:rPr>
          <w:rFonts w:ascii="Times New Roman" w:hAnsi="Times New Roman" w:cs="Times New Roman"/>
          <w:sz w:val="24"/>
          <w:szCs w:val="24"/>
        </w:rPr>
        <w:t>ismertetése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65FC6D79" w14:textId="78770F76" w:rsidR="009575A7" w:rsidRPr="00BB1210" w:rsidRDefault="002A3636" w:rsidP="009575A7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várt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kutatási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eredmények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B1210">
        <w:rPr>
          <w:rFonts w:ascii="Times New Roman" w:hAnsi="Times New Roman" w:cs="Times New Roman"/>
          <w:sz w:val="24"/>
          <w:szCs w:val="24"/>
        </w:rPr>
        <w:t>ismertetése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2000B52B" w14:textId="0ACE439E" w:rsidR="009575A7" w:rsidRPr="00BB1210" w:rsidRDefault="002A3636" w:rsidP="009575A7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rtalom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(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vitatás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)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>–</w:t>
      </w:r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utat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/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agy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lemz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573BEF" w:rsidRPr="00BB1210">
        <w:rPr>
          <w:rFonts w:ascii="Times New Roman" w:hAnsi="Times New Roman" w:cs="Times New Roman"/>
          <w:sz w:val="24"/>
          <w:szCs w:val="24"/>
          <w:lang w:val="ro-RO"/>
        </w:rPr>
        <w:t>valamint</w:t>
      </w:r>
      <w:proofErr w:type="spellEnd"/>
      <w:r w:rsidR="00573BEF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573BEF" w:rsidRPr="00BB1210">
        <w:rPr>
          <w:rFonts w:ascii="Times New Roman" w:hAnsi="Times New Roman" w:cs="Times New Roman"/>
          <w:sz w:val="24"/>
          <w:szCs w:val="24"/>
          <w:lang w:val="ro-RO"/>
        </w:rPr>
        <w:t>bemutatása</w:t>
      </w:r>
      <w:proofErr w:type="spellEnd"/>
      <w:r w:rsidR="00573BEF" w:rsidRPr="00BB1210">
        <w:rPr>
          <w:rFonts w:ascii="Times New Roman" w:hAnsi="Times New Roman" w:cs="Times New Roman"/>
          <w:sz w:val="24"/>
          <w:szCs w:val="24"/>
          <w:lang w:val="ro-RO"/>
        </w:rPr>
        <w:t>;</w:t>
      </w:r>
    </w:p>
    <w:p w14:paraId="5632EFE9" w14:textId="709CB02D" w:rsidR="009575A7" w:rsidRPr="00BB1210" w:rsidRDefault="00573BEF" w:rsidP="009575A7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onklúziók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>–</w:t>
      </w:r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lemz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redményeinek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,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alamint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utat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ehetsége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olytatásána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mutastása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. </w:t>
      </w:r>
    </w:p>
    <w:p w14:paraId="7B2AADCF" w14:textId="2B9B2604" w:rsidR="009575A7" w:rsidRPr="00BB1210" w:rsidRDefault="00573BEF" w:rsidP="009575A7">
      <w:pPr>
        <w:pStyle w:val="Nincstrkz"/>
        <w:numPr>
          <w:ilvl w:val="3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jánlot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ogy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vezet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rtalom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vetkeztetése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zöt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összefügg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egye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;</w:t>
      </w:r>
    </w:p>
    <w:p w14:paraId="2F5ADB2E" w14:textId="17C16A7E" w:rsidR="009575A7" w:rsidRPr="00BB1210" w:rsidRDefault="00573BEF" w:rsidP="0022025C">
      <w:pPr>
        <w:pStyle w:val="Nincstrkz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Irodalomjegyzék</w:t>
      </w:r>
      <w:proofErr w:type="spellEnd"/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–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Legalább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5, a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szövegben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használt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irodalmi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forrás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-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PA-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szabványoknak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megfelelően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Hivatkozások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végén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található</w:t>
      </w:r>
      <w:proofErr w:type="spellEnd"/>
      <w:r w:rsidR="0022025C" w:rsidRPr="00BB1210">
        <w:rPr>
          <w:rFonts w:ascii="Times New Roman" w:hAnsi="Times New Roman" w:cs="Times New Roman"/>
          <w:sz w:val="24"/>
          <w:szCs w:val="24"/>
          <w:lang w:val="ro-RO"/>
        </w:rPr>
        <w:t>.</w:t>
      </w:r>
      <w:r w:rsidR="009575A7" w:rsidRPr="00BB1210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4B974CA7" w14:textId="77777777" w:rsidR="009575A7" w:rsidRPr="00BB1210" w:rsidRDefault="009575A7" w:rsidP="009575A7">
      <w:pPr>
        <w:pStyle w:val="Nincstrkz"/>
        <w:spacing w:line="276" w:lineRule="auto"/>
        <w:ind w:left="180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FF12BFE" w14:textId="53A6FFB3" w:rsidR="00F71942" w:rsidRPr="00BB1210" w:rsidRDefault="001A4E93" w:rsidP="001A4E93">
      <w:pPr>
        <w:pStyle w:val="Listaszerbekezds"/>
        <w:rPr>
          <w:rFonts w:cs="Times New Roman"/>
        </w:rPr>
      </w:pPr>
      <w:r w:rsidRPr="00BB1210">
        <w:rPr>
          <w:rFonts w:cs="Times New Roman"/>
        </w:rPr>
        <w:t xml:space="preserve">(7) </w:t>
      </w:r>
      <w:r w:rsidR="0014143A" w:rsidRPr="00BB1210">
        <w:rPr>
          <w:rFonts w:cs="Times New Roman"/>
        </w:rPr>
        <w:t xml:space="preserve">A </w:t>
      </w:r>
      <w:proofErr w:type="spellStart"/>
      <w:r w:rsidR="0014143A" w:rsidRPr="00BB1210">
        <w:rPr>
          <w:rFonts w:cs="Times New Roman"/>
        </w:rPr>
        <w:t>záróvizsga</w:t>
      </w:r>
      <w:proofErr w:type="spellEnd"/>
      <w:r w:rsidR="0014143A" w:rsidRPr="00BB1210">
        <w:rPr>
          <w:rFonts w:cs="Times New Roman"/>
        </w:rPr>
        <w:t xml:space="preserve"> </w:t>
      </w:r>
      <w:proofErr w:type="spellStart"/>
      <w:r w:rsidR="0014143A" w:rsidRPr="00BB1210">
        <w:rPr>
          <w:rFonts w:cs="Times New Roman"/>
        </w:rPr>
        <w:t>átlaga</w:t>
      </w:r>
      <w:proofErr w:type="spellEnd"/>
      <w:r w:rsidR="0024224A" w:rsidRPr="00BB1210">
        <w:rPr>
          <w:rFonts w:cs="Times New Roman"/>
        </w:rPr>
        <w:t>:</w:t>
      </w:r>
      <w:r w:rsidR="0014143A" w:rsidRPr="00BB1210">
        <w:rPr>
          <w:rFonts w:cs="Times New Roman"/>
        </w:rPr>
        <w:t xml:space="preserve"> </w:t>
      </w:r>
      <w:proofErr w:type="spellStart"/>
      <w:r w:rsidR="0014143A" w:rsidRPr="00BB1210">
        <w:rPr>
          <w:rFonts w:cs="Times New Roman"/>
        </w:rPr>
        <w:t>legalább</w:t>
      </w:r>
      <w:proofErr w:type="spellEnd"/>
      <w:r w:rsidR="0014143A" w:rsidRPr="00BB1210">
        <w:rPr>
          <w:rFonts w:cs="Times New Roman"/>
        </w:rPr>
        <w:t xml:space="preserve"> 6,00-os.</w:t>
      </w:r>
    </w:p>
    <w:p w14:paraId="72318C68" w14:textId="1599907D" w:rsidR="00F71942" w:rsidRPr="00BB1210" w:rsidRDefault="001F12A2" w:rsidP="0014143A">
      <w:pPr>
        <w:pStyle w:val="Cmsor2"/>
        <w:rPr>
          <w:rFonts w:cs="Times New Roman"/>
          <w:lang w:val="hu-HU"/>
        </w:rPr>
      </w:pPr>
      <w:r w:rsidRPr="00BB1210">
        <w:rPr>
          <w:rFonts w:cs="Times New Roman"/>
          <w:lang w:val="hu-HU"/>
        </w:rPr>
        <w:t>I</w:t>
      </w:r>
      <w:r w:rsidR="00F71942" w:rsidRPr="00BB1210">
        <w:rPr>
          <w:rFonts w:cs="Times New Roman"/>
          <w:lang w:val="hu-HU"/>
        </w:rPr>
        <w:t>ratkozáshoz szükséges</w:t>
      </w:r>
      <w:r w:rsidR="0014143A" w:rsidRPr="00BB1210">
        <w:rPr>
          <w:rFonts w:cs="Times New Roman"/>
          <w:lang w:val="hu-HU"/>
        </w:rPr>
        <w:t xml:space="preserve"> dokumentumok</w:t>
      </w:r>
    </w:p>
    <w:p w14:paraId="71E46984" w14:textId="5F8575F8" w:rsidR="00F71942" w:rsidRPr="00BB1210" w:rsidRDefault="0014143A" w:rsidP="001A4E93">
      <w:pPr>
        <w:pStyle w:val="Listaszerbekezds"/>
        <w:numPr>
          <w:ilvl w:val="0"/>
          <w:numId w:val="6"/>
        </w:numPr>
        <w:rPr>
          <w:rFonts w:cs="Times New Roman"/>
        </w:rPr>
      </w:pPr>
      <w:r w:rsidRPr="00BB1210">
        <w:rPr>
          <w:rFonts w:cs="Times New Roman"/>
        </w:rPr>
        <w:t>iratkozási típus</w:t>
      </w:r>
      <w:r w:rsidR="00F71942" w:rsidRPr="00BB1210">
        <w:rPr>
          <w:rFonts w:cs="Times New Roman"/>
        </w:rPr>
        <w:t>kérvény</w:t>
      </w:r>
      <w:r w:rsidRPr="00BB1210">
        <w:rPr>
          <w:rFonts w:cs="Times New Roman"/>
        </w:rPr>
        <w:t>;</w:t>
      </w:r>
    </w:p>
    <w:p w14:paraId="62B0D0FB" w14:textId="2DB77FB8" w:rsidR="00F71942" w:rsidRPr="00BB1210" w:rsidRDefault="0014143A" w:rsidP="001A4E93">
      <w:pPr>
        <w:pStyle w:val="Listaszerbekezds"/>
        <w:numPr>
          <w:ilvl w:val="0"/>
          <w:numId w:val="6"/>
        </w:numPr>
        <w:rPr>
          <w:rFonts w:cs="Times New Roman"/>
        </w:rPr>
      </w:pPr>
      <w:r w:rsidRPr="00BB1210">
        <w:rPr>
          <w:rFonts w:cs="Times New Roman"/>
        </w:rPr>
        <w:t xml:space="preserve">az iratkozást megelőzően a </w:t>
      </w:r>
      <w:hyperlink r:id="rId8" w:history="1">
        <w:r w:rsidR="00A86B02" w:rsidRPr="00BB1210">
          <w:rPr>
            <w:rStyle w:val="Hiperhivatkozs"/>
            <w:rFonts w:cs="Times New Roman"/>
            <w:lang w:val="hu-HU"/>
          </w:rPr>
          <w:t>partiumdppd@partium.ro</w:t>
        </w:r>
      </w:hyperlink>
      <w:r w:rsidRPr="00BB1210">
        <w:rPr>
          <w:rFonts w:cs="Times New Roman"/>
        </w:rPr>
        <w:t xml:space="preserve"> e-mail címre megküldött portfólió, pdf formátumban</w:t>
      </w:r>
      <w:r w:rsidR="00F71942" w:rsidRPr="00BB1210">
        <w:rPr>
          <w:rStyle w:val="Lbjegyzet-hivatkozs"/>
          <w:rFonts w:cs="Times New Roman"/>
          <w:lang w:val="hu-HU"/>
        </w:rPr>
        <w:footnoteReference w:id="1"/>
      </w:r>
      <w:r w:rsidRPr="00BB1210">
        <w:rPr>
          <w:rFonts w:cs="Times New Roman"/>
        </w:rPr>
        <w:t>;</w:t>
      </w:r>
    </w:p>
    <w:p w14:paraId="344E19E8" w14:textId="5B225135" w:rsidR="00F71942" w:rsidRPr="00BB1210" w:rsidRDefault="00F71942" w:rsidP="001A4E93">
      <w:pPr>
        <w:pStyle w:val="Listaszerbekezds"/>
        <w:numPr>
          <w:ilvl w:val="0"/>
          <w:numId w:val="6"/>
        </w:numPr>
        <w:rPr>
          <w:rFonts w:cs="Times New Roman"/>
        </w:rPr>
      </w:pPr>
      <w:r w:rsidRPr="00BB1210">
        <w:rPr>
          <w:rFonts w:cs="Times New Roman"/>
        </w:rPr>
        <w:t xml:space="preserve">a </w:t>
      </w:r>
      <w:proofErr w:type="spellStart"/>
      <w:r w:rsidRPr="00BB1210">
        <w:rPr>
          <w:rFonts w:cs="Times New Roman"/>
        </w:rPr>
        <w:t>tanárképzés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teljes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tandíjának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kifizetését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igazoló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zámla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fénymásolata</w:t>
      </w:r>
      <w:proofErr w:type="spellEnd"/>
      <w:r w:rsidR="003E0D8D" w:rsidRPr="00BB1210">
        <w:rPr>
          <w:rFonts w:cs="Times New Roman"/>
        </w:rPr>
        <w:t>;</w:t>
      </w:r>
    </w:p>
    <w:p w14:paraId="0C0C3050" w14:textId="486A47B6" w:rsidR="001A4E93" w:rsidRPr="00BB1210" w:rsidRDefault="001A4E93" w:rsidP="001A4E93">
      <w:pPr>
        <w:pStyle w:val="Listaszerbekezds"/>
        <w:numPr>
          <w:ilvl w:val="0"/>
          <w:numId w:val="6"/>
        </w:numPr>
        <w:rPr>
          <w:rFonts w:cs="Times New Roman"/>
        </w:rPr>
      </w:pPr>
      <w:proofErr w:type="spellStart"/>
      <w:r w:rsidRPr="00BB1210">
        <w:rPr>
          <w:rFonts w:cs="Times New Roman"/>
        </w:rPr>
        <w:t>plágiumellenőrző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zoftver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használatát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igazoló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jelentés</w:t>
      </w:r>
      <w:proofErr w:type="spellEnd"/>
      <w:r w:rsidRPr="00BB1210">
        <w:rPr>
          <w:rFonts w:cs="Times New Roman"/>
        </w:rPr>
        <w:t xml:space="preserve"> – </w:t>
      </w:r>
      <w:proofErr w:type="spellStart"/>
      <w:r w:rsidRPr="00BB1210">
        <w:rPr>
          <w:rFonts w:cs="Times New Roman"/>
        </w:rPr>
        <w:t>az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sszét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záróvizsga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lőtt</w:t>
      </w:r>
      <w:proofErr w:type="spellEnd"/>
      <w:r w:rsidRPr="00BB1210">
        <w:rPr>
          <w:rFonts w:cs="Times New Roman"/>
        </w:rPr>
        <w:t xml:space="preserve">, </w:t>
      </w:r>
      <w:proofErr w:type="spellStart"/>
      <w:r w:rsidRPr="00BB1210">
        <w:rPr>
          <w:rFonts w:cs="Times New Roman"/>
        </w:rPr>
        <w:t>kérjük</w:t>
      </w:r>
      <w:proofErr w:type="spellEnd"/>
      <w:r w:rsidRPr="00BB1210">
        <w:rPr>
          <w:rFonts w:cs="Times New Roman"/>
        </w:rPr>
        <w:t xml:space="preserve"> a </w:t>
      </w:r>
      <w:proofErr w:type="spellStart"/>
      <w:r w:rsidRPr="00BB1210">
        <w:rPr>
          <w:rFonts w:cs="Times New Roman"/>
        </w:rPr>
        <w:t>könyvtár</w:t>
      </w:r>
      <w:r w:rsidR="00BC49D6" w:rsidRPr="00BB1210">
        <w:rPr>
          <w:rFonts w:cs="Times New Roman"/>
        </w:rPr>
        <w:t>ban</w:t>
      </w:r>
      <w:proofErr w:type="spellEnd"/>
      <w:r w:rsidR="00BC49D6" w:rsidRPr="00BB1210">
        <w:rPr>
          <w:rFonts w:cs="Times New Roman"/>
        </w:rPr>
        <w:t xml:space="preserve">, a </w:t>
      </w:r>
      <w:proofErr w:type="spellStart"/>
      <w:r w:rsidR="00BC49D6" w:rsidRPr="00BB1210">
        <w:rPr>
          <w:rFonts w:cs="Times New Roman"/>
        </w:rPr>
        <w:t>plágiumellenőrző</w:t>
      </w:r>
      <w:proofErr w:type="spellEnd"/>
      <w:r w:rsidR="00BC49D6" w:rsidRPr="00BB1210">
        <w:rPr>
          <w:rFonts w:cs="Times New Roman"/>
        </w:rPr>
        <w:t xml:space="preserve"> </w:t>
      </w:r>
      <w:proofErr w:type="spellStart"/>
      <w:r w:rsidR="00BC49D6" w:rsidRPr="00BB1210">
        <w:rPr>
          <w:rFonts w:cs="Times New Roman"/>
        </w:rPr>
        <w:t>szoftverrel</w:t>
      </w:r>
      <w:proofErr w:type="spellEnd"/>
      <w:r w:rsidR="00BC49D6" w:rsidRPr="00BB1210">
        <w:rPr>
          <w:rFonts w:cs="Times New Roman"/>
        </w:rPr>
        <w:t xml:space="preserve"> </w:t>
      </w:r>
      <w:proofErr w:type="spellStart"/>
      <w:r w:rsidR="00BC49D6" w:rsidRPr="00BB1210">
        <w:rPr>
          <w:rFonts w:cs="Times New Roman"/>
        </w:rPr>
        <w:t>ellenőriztetni</w:t>
      </w:r>
      <w:proofErr w:type="spellEnd"/>
      <w:r w:rsidR="00BC49D6" w:rsidRPr="00BB1210">
        <w:rPr>
          <w:rFonts w:cs="Times New Roman"/>
        </w:rPr>
        <w:t>.</w:t>
      </w:r>
    </w:p>
    <w:p w14:paraId="3344A243" w14:textId="268ECA59" w:rsidR="00F71942" w:rsidRPr="00BB1210" w:rsidRDefault="0014143A" w:rsidP="0014143A">
      <w:pPr>
        <w:pStyle w:val="Cmsor2"/>
        <w:rPr>
          <w:rFonts w:cs="Times New Roman"/>
          <w:lang w:val="hu-HU"/>
        </w:rPr>
      </w:pPr>
      <w:r w:rsidRPr="00BB1210">
        <w:rPr>
          <w:rFonts w:cs="Times New Roman"/>
          <w:lang w:val="hu-HU"/>
        </w:rPr>
        <w:t>Időpontok</w:t>
      </w:r>
    </w:p>
    <w:p w14:paraId="6B11BB08" w14:textId="19A12708" w:rsidR="00F71942" w:rsidRPr="00BB1210" w:rsidRDefault="00F9562B" w:rsidP="008132E1">
      <w:pPr>
        <w:rPr>
          <w:lang w:val="hu-HU"/>
        </w:rPr>
      </w:pPr>
      <w:r w:rsidRPr="00BB1210">
        <w:rPr>
          <w:b/>
          <w:bCs/>
          <w:lang w:val="hu-HU"/>
        </w:rPr>
        <w:t>Iratkozás</w:t>
      </w:r>
      <w:r w:rsidR="00F71942" w:rsidRPr="00BB1210">
        <w:rPr>
          <w:b/>
          <w:bCs/>
          <w:lang w:val="hu-HU"/>
        </w:rPr>
        <w:t>:</w:t>
      </w:r>
      <w:r w:rsidR="00F71942" w:rsidRPr="00BB1210">
        <w:rPr>
          <w:lang w:val="hu-HU"/>
        </w:rPr>
        <w:t xml:space="preserve"> 202</w:t>
      </w:r>
      <w:r w:rsidR="003B5DF1">
        <w:rPr>
          <w:lang w:val="hu-HU"/>
        </w:rPr>
        <w:t>4</w:t>
      </w:r>
      <w:r w:rsidR="00F71942" w:rsidRPr="00BB1210">
        <w:rPr>
          <w:lang w:val="hu-HU"/>
        </w:rPr>
        <w:t xml:space="preserve">. </w:t>
      </w:r>
      <w:r w:rsidR="009F0AE9" w:rsidRPr="00BB1210">
        <w:rPr>
          <w:lang w:val="hu-HU"/>
        </w:rPr>
        <w:t>május</w:t>
      </w:r>
      <w:r w:rsidR="00F71942" w:rsidRPr="00BB1210">
        <w:rPr>
          <w:lang w:val="hu-HU"/>
        </w:rPr>
        <w:t xml:space="preserve"> </w:t>
      </w:r>
      <w:r w:rsidR="00BF12A1" w:rsidRPr="00BB1210">
        <w:rPr>
          <w:lang w:val="hu-HU"/>
        </w:rPr>
        <w:t>2</w:t>
      </w:r>
      <w:r w:rsidR="00BC49D6" w:rsidRPr="00BB1210">
        <w:rPr>
          <w:lang w:val="hu-HU"/>
        </w:rPr>
        <w:t>7</w:t>
      </w:r>
      <w:r w:rsidR="009F0AE9" w:rsidRPr="00BB1210">
        <w:rPr>
          <w:lang w:val="hu-HU"/>
        </w:rPr>
        <w:t xml:space="preserve">. – június </w:t>
      </w:r>
      <w:r w:rsidR="00BC49D6" w:rsidRPr="00BB1210">
        <w:rPr>
          <w:lang w:val="hu-HU"/>
        </w:rPr>
        <w:t>6</w:t>
      </w:r>
      <w:r w:rsidR="00F71942" w:rsidRPr="00BB1210">
        <w:rPr>
          <w:lang w:val="hu-HU"/>
        </w:rPr>
        <w:t>. között</w:t>
      </w:r>
      <w:r w:rsidR="009F0AE9" w:rsidRPr="00BB1210">
        <w:rPr>
          <w:lang w:val="hu-HU"/>
        </w:rPr>
        <w:t xml:space="preserve"> (június </w:t>
      </w:r>
      <w:r w:rsidR="00BC49D6" w:rsidRPr="00BB1210">
        <w:rPr>
          <w:lang w:val="hu-HU"/>
        </w:rPr>
        <w:t>6</w:t>
      </w:r>
      <w:r w:rsidR="009F0AE9" w:rsidRPr="00BB1210">
        <w:rPr>
          <w:lang w:val="hu-HU"/>
        </w:rPr>
        <w:t>-</w:t>
      </w:r>
      <w:r w:rsidR="00BC49D6" w:rsidRPr="00BB1210">
        <w:rPr>
          <w:lang w:val="hu-HU"/>
        </w:rPr>
        <w:t>á</w:t>
      </w:r>
      <w:r w:rsidR="009F0AE9" w:rsidRPr="00BB1210">
        <w:rPr>
          <w:lang w:val="hu-HU"/>
        </w:rPr>
        <w:t>n 8-15 óra között)</w:t>
      </w:r>
    </w:p>
    <w:p w14:paraId="224101D1" w14:textId="2492C6FF" w:rsidR="00F71942" w:rsidRPr="00BB1210" w:rsidRDefault="00F71942" w:rsidP="008132E1">
      <w:pPr>
        <w:rPr>
          <w:lang w:val="hu-HU"/>
        </w:rPr>
      </w:pPr>
      <w:r w:rsidRPr="00BB1210">
        <w:rPr>
          <w:b/>
          <w:bCs/>
          <w:lang w:val="hu-HU"/>
        </w:rPr>
        <w:t>A záróvizsga időpontja:</w:t>
      </w:r>
      <w:r w:rsidRPr="00BB1210">
        <w:rPr>
          <w:lang w:val="hu-HU"/>
        </w:rPr>
        <w:t xml:space="preserve"> 202</w:t>
      </w:r>
      <w:r w:rsidR="003B5DF1">
        <w:rPr>
          <w:lang w:val="hu-HU"/>
        </w:rPr>
        <w:t>4</w:t>
      </w:r>
      <w:r w:rsidRPr="00BB1210">
        <w:rPr>
          <w:lang w:val="hu-HU"/>
        </w:rPr>
        <w:t xml:space="preserve">. június </w:t>
      </w:r>
      <w:r w:rsidR="003B5DF1">
        <w:rPr>
          <w:lang w:val="hu-HU"/>
        </w:rPr>
        <w:t>7</w:t>
      </w:r>
      <w:r w:rsidR="00BC49D6" w:rsidRPr="00BB1210">
        <w:rPr>
          <w:lang w:val="hu-HU"/>
        </w:rPr>
        <w:t>.</w:t>
      </w:r>
      <w:r w:rsidRPr="00BB1210">
        <w:rPr>
          <w:lang w:val="hu-HU"/>
        </w:rPr>
        <w:t>, 9 óra</w:t>
      </w:r>
    </w:p>
    <w:p w14:paraId="32EF7596" w14:textId="7ECE2C09" w:rsidR="00F71942" w:rsidRPr="00BB1210" w:rsidRDefault="00F71942" w:rsidP="00F9562B">
      <w:pPr>
        <w:pStyle w:val="Cmsor2"/>
        <w:rPr>
          <w:rFonts w:cs="Times New Roman"/>
          <w:lang w:val="hu-HU"/>
        </w:rPr>
      </w:pPr>
      <w:r w:rsidRPr="00BB1210">
        <w:rPr>
          <w:rFonts w:cs="Times New Roman"/>
          <w:lang w:val="hu-HU"/>
        </w:rPr>
        <w:t>Vizsgabizottság</w:t>
      </w:r>
    </w:p>
    <w:p w14:paraId="277EB9FC" w14:textId="2B306DDF" w:rsidR="00F71942" w:rsidRPr="00BB1210" w:rsidRDefault="00F9562B" w:rsidP="008132E1">
      <w:pPr>
        <w:rPr>
          <w:lang w:val="hu-HU"/>
        </w:rPr>
      </w:pPr>
      <w:r w:rsidRPr="00BB1210">
        <w:rPr>
          <w:lang w:val="hu-HU"/>
        </w:rPr>
        <w:t>E</w:t>
      </w:r>
      <w:r w:rsidR="00F71942" w:rsidRPr="00BB1210">
        <w:rPr>
          <w:lang w:val="hu-HU"/>
        </w:rPr>
        <w:t>lnök: a Tanárképző Intézet vezetője</w:t>
      </w:r>
    </w:p>
    <w:p w14:paraId="2CC3A13B" w14:textId="0FA3D0BE" w:rsidR="00F71942" w:rsidRPr="00BB1210" w:rsidRDefault="00F9562B" w:rsidP="008132E1">
      <w:pPr>
        <w:rPr>
          <w:lang w:val="hu-HU"/>
        </w:rPr>
      </w:pPr>
      <w:r w:rsidRPr="00BB1210">
        <w:rPr>
          <w:lang w:val="hu-HU"/>
        </w:rPr>
        <w:t>T</w:t>
      </w:r>
      <w:r w:rsidR="00F71942" w:rsidRPr="00BB1210">
        <w:rPr>
          <w:lang w:val="hu-HU"/>
        </w:rPr>
        <w:t xml:space="preserve">agok: </w:t>
      </w:r>
      <w:r w:rsidR="00416DD6" w:rsidRPr="00BB1210">
        <w:rPr>
          <w:lang w:val="hu-HU"/>
        </w:rPr>
        <w:t>a tanulmányi program két</w:t>
      </w:r>
      <w:r w:rsidR="00F71942" w:rsidRPr="00BB1210">
        <w:rPr>
          <w:lang w:val="hu-HU"/>
        </w:rPr>
        <w:t xml:space="preserve"> oktató</w:t>
      </w:r>
      <w:r w:rsidR="00416DD6" w:rsidRPr="00BB1210">
        <w:rPr>
          <w:lang w:val="hu-HU"/>
        </w:rPr>
        <w:t>ja</w:t>
      </w:r>
    </w:p>
    <w:p w14:paraId="57703623" w14:textId="77777777" w:rsidR="008F2B05" w:rsidRPr="00BB1210" w:rsidRDefault="008F2B05">
      <w:pPr>
        <w:widowControl/>
        <w:spacing w:after="160" w:line="259" w:lineRule="auto"/>
        <w:jc w:val="left"/>
        <w:rPr>
          <w:rFonts w:eastAsia="Times New Roman"/>
          <w:b/>
          <w:bCs/>
          <w:sz w:val="28"/>
          <w:szCs w:val="32"/>
          <w:lang w:val="hu-HU"/>
        </w:rPr>
      </w:pPr>
      <w:r w:rsidRPr="00BB1210">
        <w:rPr>
          <w:lang w:val="hu-HU"/>
        </w:rPr>
        <w:br w:type="page"/>
      </w:r>
    </w:p>
    <w:p w14:paraId="4A444777" w14:textId="1362FC28" w:rsidR="00F71942" w:rsidRPr="00BB1210" w:rsidRDefault="00F71942" w:rsidP="00F71942">
      <w:pPr>
        <w:pStyle w:val="Cmsor1"/>
        <w:rPr>
          <w:lang w:val="hu-HU"/>
        </w:rPr>
      </w:pPr>
      <w:r w:rsidRPr="00BB1210">
        <w:rPr>
          <w:lang w:val="hu-HU"/>
        </w:rPr>
        <w:lastRenderedPageBreak/>
        <w:t>II. szint (magiszteri képzés, posztgraduális képzés)</w:t>
      </w:r>
    </w:p>
    <w:p w14:paraId="7FAF1031" w14:textId="03E57396" w:rsidR="00F71942" w:rsidRPr="00BB1210" w:rsidRDefault="00F71942" w:rsidP="008132E1">
      <w:pPr>
        <w:rPr>
          <w:lang w:val="hu-HU"/>
        </w:rPr>
      </w:pPr>
      <w:r w:rsidRPr="00BB1210">
        <w:rPr>
          <w:lang w:val="hu-HU"/>
        </w:rPr>
        <w:t>A pedagógiai modul II. szintjének záróvizsgája egy portfolió elkészítéséből és ennek bemutatásából áll.</w:t>
      </w:r>
    </w:p>
    <w:p w14:paraId="4F8553A9" w14:textId="4F429A09" w:rsidR="00F71942" w:rsidRPr="00BB1210" w:rsidRDefault="00EE206D" w:rsidP="00EE206D">
      <w:pPr>
        <w:pStyle w:val="Cmsor2"/>
        <w:rPr>
          <w:rFonts w:cs="Times New Roman"/>
          <w:lang w:val="hu-HU"/>
        </w:rPr>
      </w:pPr>
      <w:r w:rsidRPr="00BB1210">
        <w:rPr>
          <w:rFonts w:cs="Times New Roman"/>
          <w:lang w:val="hu-HU"/>
        </w:rPr>
        <w:t>A portfólió tartalma</w:t>
      </w:r>
    </w:p>
    <w:p w14:paraId="48E75761" w14:textId="57130139" w:rsidR="00F71942" w:rsidRPr="00BB1210" w:rsidRDefault="00F71942" w:rsidP="001A4E93">
      <w:pPr>
        <w:pStyle w:val="Listaszerbekezds"/>
        <w:rPr>
          <w:rFonts w:cs="Times New Roman"/>
        </w:rPr>
      </w:pPr>
      <w:r w:rsidRPr="00BB1210">
        <w:rPr>
          <w:rFonts w:cs="Times New Roman"/>
        </w:rPr>
        <w:t>három óravázlat (lecketerv)</w:t>
      </w:r>
      <w:r w:rsidR="009D342D" w:rsidRPr="00BB1210">
        <w:rPr>
          <w:rFonts w:cs="Times New Roman"/>
        </w:rPr>
        <w:t>;</w:t>
      </w:r>
    </w:p>
    <w:p w14:paraId="6E100E09" w14:textId="448D1C57" w:rsidR="00F71942" w:rsidRPr="00BB1210" w:rsidRDefault="00F71942" w:rsidP="001A4E93">
      <w:pPr>
        <w:pStyle w:val="Listaszerbekezds"/>
        <w:rPr>
          <w:rFonts w:cs="Times New Roman"/>
        </w:rPr>
      </w:pPr>
      <w:r w:rsidRPr="00BB1210">
        <w:rPr>
          <w:rFonts w:cs="Times New Roman"/>
        </w:rPr>
        <w:t xml:space="preserve">két felmérő és a hozzájuk </w:t>
      </w:r>
      <w:proofErr w:type="spellStart"/>
      <w:r w:rsidRPr="00BB1210">
        <w:rPr>
          <w:rFonts w:cs="Times New Roman"/>
        </w:rPr>
        <w:t>tart</w:t>
      </w:r>
      <w:r w:rsidR="00EE206D" w:rsidRPr="00BB1210">
        <w:rPr>
          <w:rFonts w:cs="Times New Roman"/>
        </w:rPr>
        <w:t>o</w:t>
      </w:r>
      <w:r w:rsidRPr="00BB1210">
        <w:rPr>
          <w:rFonts w:cs="Times New Roman"/>
        </w:rPr>
        <w:t>zó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javítókulcsok</w:t>
      </w:r>
      <w:proofErr w:type="spellEnd"/>
      <w:r w:rsidRPr="00BB1210">
        <w:rPr>
          <w:rFonts w:cs="Times New Roman"/>
        </w:rPr>
        <w:t xml:space="preserve"> (</w:t>
      </w:r>
      <w:proofErr w:type="spellStart"/>
      <w:r w:rsidRPr="00BB1210">
        <w:rPr>
          <w:rFonts w:cs="Times New Roman"/>
        </w:rPr>
        <w:t>egy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zummatív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és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gy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formatív</w:t>
      </w:r>
      <w:proofErr w:type="spellEnd"/>
      <w:r w:rsidRPr="00BB1210">
        <w:rPr>
          <w:rFonts w:cs="Times New Roman"/>
        </w:rPr>
        <w:t>)</w:t>
      </w:r>
      <w:r w:rsidR="009D342D" w:rsidRPr="00BB1210">
        <w:rPr>
          <w:rFonts w:cs="Times New Roman"/>
        </w:rPr>
        <w:t>;</w:t>
      </w:r>
    </w:p>
    <w:p w14:paraId="78F75B63" w14:textId="413C56F8" w:rsidR="00F71942" w:rsidRPr="00BB1210" w:rsidRDefault="001A4E93" w:rsidP="001A4E93">
      <w:pPr>
        <w:pStyle w:val="Listaszerbekezds"/>
        <w:rPr>
          <w:rFonts w:cs="Times New Roman"/>
        </w:rPr>
      </w:pPr>
      <w:r w:rsidRPr="00BB1210">
        <w:rPr>
          <w:rFonts w:cs="Times New Roman"/>
        </w:rPr>
        <w:t>4</w:t>
      </w:r>
      <w:r w:rsidR="00F71942" w:rsidRPr="00BB1210">
        <w:rPr>
          <w:rFonts w:cs="Times New Roman"/>
        </w:rPr>
        <w:t>–5 oldalas esszé, melynek témáját a tanárképzés II. szintjének tantárgyai alapján szabadon válasz</w:t>
      </w:r>
      <w:r w:rsidR="00EE206D" w:rsidRPr="00BB1210">
        <w:rPr>
          <w:rFonts w:cs="Times New Roman"/>
        </w:rPr>
        <w:t>tj</w:t>
      </w:r>
      <w:r w:rsidR="00F71942" w:rsidRPr="00BB1210">
        <w:rPr>
          <w:rFonts w:cs="Times New Roman"/>
        </w:rPr>
        <w:t>a meg a hallgató.</w:t>
      </w:r>
    </w:p>
    <w:p w14:paraId="4479E95D" w14:textId="13430B1E" w:rsidR="00F71942" w:rsidRPr="00BB1210" w:rsidRDefault="00F71942" w:rsidP="008132E1">
      <w:pPr>
        <w:rPr>
          <w:lang w:val="hu-HU"/>
        </w:rPr>
      </w:pPr>
    </w:p>
    <w:p w14:paraId="4D92599C" w14:textId="77777777" w:rsidR="00BC49D6" w:rsidRPr="00BB1210" w:rsidRDefault="00BC49D6" w:rsidP="00BC49D6">
      <w:pPr>
        <w:pStyle w:val="Cmsor2"/>
        <w:rPr>
          <w:rFonts w:cs="Times New Roman"/>
          <w:lang w:val="hu-HU"/>
        </w:rPr>
      </w:pPr>
      <w:r w:rsidRPr="00BB1210">
        <w:rPr>
          <w:rFonts w:cs="Times New Roman"/>
          <w:lang w:val="hu-HU"/>
        </w:rPr>
        <w:t>Megjegyzések</w:t>
      </w:r>
    </w:p>
    <w:p w14:paraId="028498E2" w14:textId="77777777" w:rsidR="00BC49D6" w:rsidRPr="00BB1210" w:rsidRDefault="00BC49D6" w:rsidP="00BC49D6">
      <w:pPr>
        <w:pStyle w:val="Nincstrkz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portfolió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lső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oldal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edőlap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z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vet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rtalomjegyzé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3.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ikkbe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adot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vetelményekke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33E9B619" w14:textId="77777777" w:rsidR="00BC49D6" w:rsidRPr="00BB1210" w:rsidRDefault="00BC49D6" w:rsidP="00BC49D6">
      <w:pPr>
        <w:pStyle w:val="Listaszerbekezds"/>
        <w:numPr>
          <w:ilvl w:val="0"/>
          <w:numId w:val="12"/>
        </w:numPr>
        <w:rPr>
          <w:rFonts w:cs="Times New Roman"/>
        </w:rPr>
      </w:pPr>
      <w:r w:rsidRPr="00BB1210">
        <w:rPr>
          <w:rFonts w:cs="Times New Roman"/>
        </w:rPr>
        <w:t xml:space="preserve">A </w:t>
      </w:r>
      <w:proofErr w:type="spellStart"/>
      <w:r w:rsidRPr="00BB1210">
        <w:rPr>
          <w:rFonts w:cs="Times New Roman"/>
        </w:rPr>
        <w:t>dokumentumokat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olyan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nyelven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kell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lkészíteni</w:t>
      </w:r>
      <w:proofErr w:type="spellEnd"/>
      <w:r w:rsidRPr="00BB1210">
        <w:rPr>
          <w:rFonts w:cs="Times New Roman"/>
        </w:rPr>
        <w:t xml:space="preserve">, </w:t>
      </w:r>
      <w:proofErr w:type="spellStart"/>
      <w:r w:rsidRPr="00BB1210">
        <w:rPr>
          <w:rFonts w:cs="Times New Roman"/>
        </w:rPr>
        <w:t>amelyen</w:t>
      </w:r>
      <w:proofErr w:type="spellEnd"/>
      <w:r w:rsidRPr="00BB1210">
        <w:rPr>
          <w:rFonts w:cs="Times New Roman"/>
        </w:rPr>
        <w:t xml:space="preserve"> a </w:t>
      </w:r>
      <w:proofErr w:type="spellStart"/>
      <w:r w:rsidRPr="00BB1210">
        <w:rPr>
          <w:rFonts w:cs="Times New Roman"/>
        </w:rPr>
        <w:t>hallgató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várhatóan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tanítani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fog</w:t>
      </w:r>
      <w:proofErr w:type="spellEnd"/>
      <w:r w:rsidRPr="00BB1210">
        <w:rPr>
          <w:rFonts w:cs="Times New Roman"/>
        </w:rPr>
        <w:t>.</w:t>
      </w:r>
    </w:p>
    <w:p w14:paraId="27FBA611" w14:textId="77777777" w:rsidR="00BC49D6" w:rsidRPr="00BB1210" w:rsidRDefault="00BC49D6" w:rsidP="00BC49D6">
      <w:pPr>
        <w:pStyle w:val="Listaszerbekezds"/>
        <w:numPr>
          <w:ilvl w:val="0"/>
          <w:numId w:val="12"/>
        </w:numPr>
        <w:rPr>
          <w:rFonts w:cs="Times New Roman"/>
        </w:rPr>
      </w:pPr>
      <w:r w:rsidRPr="00BB1210">
        <w:rPr>
          <w:rFonts w:cs="Times New Roman"/>
        </w:rPr>
        <w:t xml:space="preserve">A </w:t>
      </w:r>
      <w:proofErr w:type="spellStart"/>
      <w:r w:rsidRPr="00BB1210">
        <w:rPr>
          <w:rFonts w:cs="Times New Roman"/>
        </w:rPr>
        <w:t>portfólió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bemutatása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magyar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nyelven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zajlik</w:t>
      </w:r>
      <w:proofErr w:type="spellEnd"/>
      <w:r w:rsidRPr="00BB1210">
        <w:rPr>
          <w:rFonts w:cs="Times New Roman"/>
        </w:rPr>
        <w:t>.</w:t>
      </w:r>
    </w:p>
    <w:p w14:paraId="7C1EA181" w14:textId="77777777" w:rsidR="00BC49D6" w:rsidRPr="00BB1210" w:rsidRDefault="00BC49D6" w:rsidP="00BC49D6">
      <w:pPr>
        <w:pStyle w:val="Nincstrkz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dokumentumo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ormátum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:</w:t>
      </w:r>
    </w:p>
    <w:p w14:paraId="3E26CF12" w14:textId="77777777" w:rsidR="00BC49D6" w:rsidRPr="00BB1210" w:rsidRDefault="00BC49D6" w:rsidP="00BC49D6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apmére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:  A4</w:t>
      </w:r>
    </w:p>
    <w:p w14:paraId="71E2AD18" w14:textId="77777777" w:rsidR="00BC49D6" w:rsidRPr="00BB1210" w:rsidRDefault="00BC49D6" w:rsidP="00BC49D6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tűtípu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: Times New Roman</w:t>
      </w:r>
    </w:p>
    <w:p w14:paraId="20175D78" w14:textId="77777777" w:rsidR="00BC49D6" w:rsidRPr="00BB1210" w:rsidRDefault="00BC49D6" w:rsidP="00BC49D6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tűmére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: 12</w:t>
      </w:r>
    </w:p>
    <w:p w14:paraId="3B697FDD" w14:textId="77777777" w:rsidR="00BC49D6" w:rsidRPr="00BB1210" w:rsidRDefault="00BC49D6" w:rsidP="00BC49D6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</w:rPr>
        <w:t>sorköz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>: 1,5</w:t>
      </w:r>
    </w:p>
    <w:p w14:paraId="595B0EC3" w14:textId="77777777" w:rsidR="00BC49D6" w:rsidRPr="00BB1210" w:rsidRDefault="00BC49D6" w:rsidP="00BC49D6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apszé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2 cm</w:t>
      </w:r>
      <w:r w:rsidRPr="00BB1210">
        <w:rPr>
          <w:rFonts w:ascii="Times New Roman" w:hAnsi="Times New Roman" w:cs="Times New Roman"/>
          <w:sz w:val="24"/>
          <w:szCs w:val="24"/>
        </w:rPr>
        <w:t xml:space="preserve"> job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oldal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, 2,5 cm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bal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oldal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>;</w:t>
      </w:r>
    </w:p>
    <w:p w14:paraId="155221A3" w14:textId="77777777" w:rsidR="00BC49D6" w:rsidRPr="00BB1210" w:rsidRDefault="00BC49D6" w:rsidP="00BC49D6">
      <w:pPr>
        <w:pStyle w:val="Nincstrkz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</w:rPr>
        <w:t>Oldalszámozás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második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oldaltól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kezdődően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>.</w:t>
      </w:r>
    </w:p>
    <w:p w14:paraId="0AE1390B" w14:textId="77777777" w:rsidR="00BC49D6" w:rsidRPr="00BB1210" w:rsidRDefault="00BC49D6" w:rsidP="00BC49D6">
      <w:pPr>
        <w:pStyle w:val="Nincstrkz"/>
        <w:ind w:left="144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7D5611C4" w14:textId="77777777" w:rsidR="00BC49D6" w:rsidRPr="00BB1210" w:rsidRDefault="00BC49D6" w:rsidP="00BC49D6">
      <w:pPr>
        <w:pStyle w:val="Listaszerbekezds"/>
        <w:numPr>
          <w:ilvl w:val="0"/>
          <w:numId w:val="12"/>
        </w:numPr>
        <w:rPr>
          <w:rFonts w:cs="Times New Roman"/>
        </w:rPr>
      </w:pPr>
      <w:proofErr w:type="spellStart"/>
      <w:r w:rsidRPr="00BB1210">
        <w:rPr>
          <w:rFonts w:cs="Times New Roman"/>
        </w:rPr>
        <w:t>Az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sszé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formtuma</w:t>
      </w:r>
      <w:proofErr w:type="spellEnd"/>
    </w:p>
    <w:p w14:paraId="69F483F0" w14:textId="77777777" w:rsidR="00BC49D6" w:rsidRPr="00BB1210" w:rsidRDefault="00BC49D6" w:rsidP="00BC49D6">
      <w:pPr>
        <w:pStyle w:val="Nincstrkz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4 - 5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olda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, A4 (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rülbelü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1300-1700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ó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)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irodalomjegyzé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nélü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;</w:t>
      </w:r>
    </w:p>
    <w:p w14:paraId="64767237" w14:textId="77777777" w:rsidR="00BC49D6" w:rsidRPr="00BB1210" w:rsidRDefault="00BC49D6" w:rsidP="00BC49D6">
      <w:pPr>
        <w:pStyle w:val="Nincstrkz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</w:rPr>
        <w:t>Cím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alcímek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– Font Times New Roman, 14pontos, </w:t>
      </w:r>
      <w:proofErr w:type="spellStart"/>
      <w:proofErr w:type="gramStart"/>
      <w:r w:rsidRPr="00BB1210">
        <w:rPr>
          <w:rFonts w:ascii="Times New Roman" w:hAnsi="Times New Roman" w:cs="Times New Roman"/>
          <w:sz w:val="24"/>
          <w:szCs w:val="24"/>
        </w:rPr>
        <w:t>félkövér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2F0894A1" w14:textId="77777777" w:rsidR="00BC49D6" w:rsidRPr="00BB1210" w:rsidRDefault="00BC49D6" w:rsidP="00BC49D6">
      <w:pPr>
        <w:pStyle w:val="Nincstrkz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öveg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elyesírás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nyelvtan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abályo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tartásáva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örténik</w:t>
      </w:r>
      <w:proofErr w:type="spellEnd"/>
    </w:p>
    <w:p w14:paraId="773AA67F" w14:textId="77777777" w:rsidR="00BC49D6" w:rsidRPr="00BB1210" w:rsidRDefault="00BC49D6" w:rsidP="00BC49D6">
      <w:pPr>
        <w:pStyle w:val="Nincstrkz"/>
        <w:ind w:left="252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20125751" w14:textId="77777777" w:rsidR="00BC49D6" w:rsidRPr="00BB1210" w:rsidRDefault="00BC49D6" w:rsidP="00BC49D6">
      <w:pPr>
        <w:pStyle w:val="Listaszerbekezds"/>
        <w:numPr>
          <w:ilvl w:val="0"/>
          <w:numId w:val="12"/>
        </w:numPr>
        <w:rPr>
          <w:rFonts w:cs="Times New Roman"/>
        </w:rPr>
      </w:pPr>
      <w:proofErr w:type="spellStart"/>
      <w:r w:rsidRPr="00BB1210">
        <w:rPr>
          <w:rFonts w:cs="Times New Roman"/>
        </w:rPr>
        <w:t>Az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sszé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truktúrája</w:t>
      </w:r>
      <w:proofErr w:type="spellEnd"/>
      <w:r w:rsidRPr="00BB1210">
        <w:rPr>
          <w:rFonts w:cs="Times New Roman"/>
        </w:rPr>
        <w:t>:</w:t>
      </w:r>
    </w:p>
    <w:p w14:paraId="7AAC7798" w14:textId="77777777" w:rsidR="00BC49D6" w:rsidRPr="00BB1210" w:rsidRDefault="00BC49D6" w:rsidP="00BC49D6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lső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oldalo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erepe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sszé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íme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erző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neve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nulmány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program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neve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,</w:t>
      </w:r>
    </w:p>
    <w:p w14:paraId="4574F2C3" w14:textId="77777777" w:rsidR="00BC49D6" w:rsidRPr="00BB1210" w:rsidRDefault="00BC49D6" w:rsidP="00BC49D6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ivona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(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rülbelü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150/200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ó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) –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dolgoza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émájána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rövid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eír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élkitűzése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határoz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rtalom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rövid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mutat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ő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égkövetkeztetése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; </w:t>
      </w:r>
    </w:p>
    <w:p w14:paraId="3291F616" w14:textId="77777777" w:rsidR="00BC49D6" w:rsidRPr="00BB1210" w:rsidRDefault="00BC49D6" w:rsidP="00BC49D6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</w:rPr>
        <w:t>Bevezetés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>:</w:t>
      </w:r>
    </w:p>
    <w:p w14:paraId="249A7C44" w14:textId="77777777" w:rsidR="00BC49D6" w:rsidRPr="00BB1210" w:rsidRDefault="00BC49D6" w:rsidP="00BC49D6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ém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mutat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ágabb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ontextusb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elyez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émaválaszt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indokl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udomány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őbb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információ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erületről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;</w:t>
      </w:r>
    </w:p>
    <w:p w14:paraId="559E011D" w14:textId="77777777" w:rsidR="00BC49D6" w:rsidRPr="00BB1210" w:rsidRDefault="00BC49D6" w:rsidP="00BC49D6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utatás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érdése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élkitűzése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ipotézi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fogalmaz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utatás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ódszer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mutat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–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utat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célkitűzése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üggvényébe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atározzu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ipotézis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(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ipotézi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utatás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érdésre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ár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álas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);</w:t>
      </w:r>
    </w:p>
    <w:p w14:paraId="299D8928" w14:textId="77777777" w:rsidR="00BC49D6" w:rsidRPr="00BB1210" w:rsidRDefault="00BC49D6" w:rsidP="00BC49D6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</w:rPr>
        <w:t xml:space="preserve">Az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elméleti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háttér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B1210">
        <w:rPr>
          <w:rFonts w:ascii="Times New Roman" w:hAnsi="Times New Roman" w:cs="Times New Roman"/>
          <w:sz w:val="24"/>
          <w:szCs w:val="24"/>
        </w:rPr>
        <w:t>bemutatása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1BA39249" w14:textId="77777777" w:rsidR="00BC49D6" w:rsidRPr="00BB1210" w:rsidRDefault="00BC49D6" w:rsidP="00BC49D6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kutatási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módszertan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B1210">
        <w:rPr>
          <w:rFonts w:ascii="Times New Roman" w:hAnsi="Times New Roman" w:cs="Times New Roman"/>
          <w:sz w:val="24"/>
          <w:szCs w:val="24"/>
        </w:rPr>
        <w:t>ismertetése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6D2FAA52" w14:textId="77777777" w:rsidR="00BC49D6" w:rsidRPr="00BB1210" w:rsidRDefault="00BC49D6" w:rsidP="00BC49D6">
      <w:pPr>
        <w:pStyle w:val="Nincstrkz"/>
        <w:numPr>
          <w:ilvl w:val="1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B1210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várt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kutatási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</w:rPr>
        <w:t>eredmények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B1210">
        <w:rPr>
          <w:rFonts w:ascii="Times New Roman" w:hAnsi="Times New Roman" w:cs="Times New Roman"/>
          <w:sz w:val="24"/>
          <w:szCs w:val="24"/>
        </w:rPr>
        <w:t>ismertetése</w:t>
      </w:r>
      <w:proofErr w:type="spellEnd"/>
      <w:r w:rsidRPr="00BB121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8A607A5" w14:textId="77777777" w:rsidR="00BC49D6" w:rsidRPr="00BB1210" w:rsidRDefault="00BC49D6" w:rsidP="00BC49D6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rtalom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(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vitat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) –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utat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/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agy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lemz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alamin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mutat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;</w:t>
      </w:r>
    </w:p>
    <w:p w14:paraId="74802885" w14:textId="77777777" w:rsidR="00BC49D6" w:rsidRPr="00BB1210" w:rsidRDefault="00BC49D6" w:rsidP="00BC49D6">
      <w:pPr>
        <w:pStyle w:val="Nincstrkz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lastRenderedPageBreak/>
        <w:t>Konklúzió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–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lemz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eredményeine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alamin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utat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ehetsége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olytatásána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mutastása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. </w:t>
      </w:r>
    </w:p>
    <w:p w14:paraId="739F5F83" w14:textId="77777777" w:rsidR="00BC49D6" w:rsidRPr="00BB1210" w:rsidRDefault="00BC49D6" w:rsidP="00BC49D6">
      <w:pPr>
        <w:pStyle w:val="Nincstrkz"/>
        <w:numPr>
          <w:ilvl w:val="3"/>
          <w:numId w:val="1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jánlot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ogy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bevezet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rtalom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vetkeztetése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közöt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összefüggé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egye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.;</w:t>
      </w:r>
    </w:p>
    <w:p w14:paraId="442025B1" w14:textId="77777777" w:rsidR="00BC49D6" w:rsidRPr="00BB1210" w:rsidRDefault="00BC49D6" w:rsidP="00BC49D6">
      <w:pPr>
        <w:pStyle w:val="Nincstrkz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Irodalomjegyzé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–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Legalább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5,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övegbe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asznált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irodalmi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forrás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, -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az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PA-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szabványokna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megfelelőe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a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Hivatkozások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végén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proofErr w:type="spellStart"/>
      <w:r w:rsidRPr="00BB1210">
        <w:rPr>
          <w:rFonts w:ascii="Times New Roman" w:hAnsi="Times New Roman" w:cs="Times New Roman"/>
          <w:sz w:val="24"/>
          <w:szCs w:val="24"/>
          <w:lang w:val="ro-RO"/>
        </w:rPr>
        <w:t>található</w:t>
      </w:r>
      <w:proofErr w:type="spellEnd"/>
      <w:r w:rsidRPr="00BB1210">
        <w:rPr>
          <w:rFonts w:ascii="Times New Roman" w:hAnsi="Times New Roman" w:cs="Times New Roman"/>
          <w:sz w:val="24"/>
          <w:szCs w:val="24"/>
          <w:lang w:val="ro-RO"/>
        </w:rPr>
        <w:t>..</w:t>
      </w:r>
    </w:p>
    <w:p w14:paraId="2052CFF1" w14:textId="77777777" w:rsidR="00BC49D6" w:rsidRPr="00BB1210" w:rsidRDefault="00BC49D6" w:rsidP="00BC49D6">
      <w:pPr>
        <w:pStyle w:val="Nincstrkz"/>
        <w:spacing w:line="276" w:lineRule="auto"/>
        <w:ind w:left="180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240025D2" w14:textId="77777777" w:rsidR="00BC49D6" w:rsidRPr="00BB1210" w:rsidRDefault="00BC49D6" w:rsidP="00BC49D6">
      <w:pPr>
        <w:pStyle w:val="Listaszerbekezds"/>
        <w:rPr>
          <w:rFonts w:cs="Times New Roman"/>
        </w:rPr>
      </w:pPr>
      <w:r w:rsidRPr="00BB1210">
        <w:rPr>
          <w:rFonts w:cs="Times New Roman"/>
        </w:rPr>
        <w:t xml:space="preserve">(7) A </w:t>
      </w:r>
      <w:proofErr w:type="spellStart"/>
      <w:r w:rsidRPr="00BB1210">
        <w:rPr>
          <w:rFonts w:cs="Times New Roman"/>
        </w:rPr>
        <w:t>záróvizsga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átlaga</w:t>
      </w:r>
      <w:proofErr w:type="spellEnd"/>
      <w:r w:rsidRPr="00BB1210">
        <w:rPr>
          <w:rFonts w:cs="Times New Roman"/>
        </w:rPr>
        <w:t xml:space="preserve">: </w:t>
      </w:r>
      <w:proofErr w:type="spellStart"/>
      <w:r w:rsidRPr="00BB1210">
        <w:rPr>
          <w:rFonts w:cs="Times New Roman"/>
        </w:rPr>
        <w:t>legalább</w:t>
      </w:r>
      <w:proofErr w:type="spellEnd"/>
      <w:r w:rsidRPr="00BB1210">
        <w:rPr>
          <w:rFonts w:cs="Times New Roman"/>
        </w:rPr>
        <w:t xml:space="preserve"> 6,00-os.</w:t>
      </w:r>
    </w:p>
    <w:p w14:paraId="34B7B7E4" w14:textId="77777777" w:rsidR="00BC49D6" w:rsidRPr="00BB1210" w:rsidRDefault="00BC49D6" w:rsidP="00BC49D6">
      <w:pPr>
        <w:pStyle w:val="Cmsor2"/>
        <w:rPr>
          <w:rFonts w:cs="Times New Roman"/>
          <w:lang w:val="hu-HU"/>
        </w:rPr>
      </w:pPr>
      <w:r w:rsidRPr="00BB1210">
        <w:rPr>
          <w:rFonts w:cs="Times New Roman"/>
          <w:lang w:val="hu-HU"/>
        </w:rPr>
        <w:t>Iratkozáshoz szükséges dokumentumok</w:t>
      </w:r>
    </w:p>
    <w:p w14:paraId="07166E10" w14:textId="77777777" w:rsidR="00BC49D6" w:rsidRPr="00BB1210" w:rsidRDefault="00BC49D6" w:rsidP="00BC49D6">
      <w:pPr>
        <w:pStyle w:val="Listaszerbekezds"/>
        <w:numPr>
          <w:ilvl w:val="0"/>
          <w:numId w:val="6"/>
        </w:numPr>
        <w:rPr>
          <w:rFonts w:cs="Times New Roman"/>
        </w:rPr>
      </w:pPr>
      <w:proofErr w:type="spellStart"/>
      <w:r w:rsidRPr="00BB1210">
        <w:rPr>
          <w:rFonts w:cs="Times New Roman"/>
        </w:rPr>
        <w:t>iratkozási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típuskérvény</w:t>
      </w:r>
      <w:proofErr w:type="spellEnd"/>
      <w:r w:rsidRPr="00BB1210">
        <w:rPr>
          <w:rFonts w:cs="Times New Roman"/>
        </w:rPr>
        <w:t>;</w:t>
      </w:r>
    </w:p>
    <w:p w14:paraId="02891330" w14:textId="77777777" w:rsidR="00BC49D6" w:rsidRPr="00BB1210" w:rsidRDefault="00BC49D6" w:rsidP="00BC49D6">
      <w:pPr>
        <w:pStyle w:val="Listaszerbekezds"/>
        <w:numPr>
          <w:ilvl w:val="0"/>
          <w:numId w:val="6"/>
        </w:numPr>
        <w:rPr>
          <w:rFonts w:cs="Times New Roman"/>
        </w:rPr>
      </w:pPr>
      <w:proofErr w:type="spellStart"/>
      <w:r w:rsidRPr="00BB1210">
        <w:rPr>
          <w:rFonts w:cs="Times New Roman"/>
        </w:rPr>
        <w:t>az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iratkozást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megelőzően</w:t>
      </w:r>
      <w:proofErr w:type="spellEnd"/>
      <w:r w:rsidRPr="00BB1210">
        <w:rPr>
          <w:rFonts w:cs="Times New Roman"/>
        </w:rPr>
        <w:t xml:space="preserve"> a </w:t>
      </w:r>
      <w:hyperlink r:id="rId9" w:history="1">
        <w:r w:rsidRPr="00BB1210">
          <w:rPr>
            <w:rStyle w:val="Hiperhivatkozs"/>
            <w:rFonts w:cs="Times New Roman"/>
            <w:lang w:val="hu-HU"/>
          </w:rPr>
          <w:t>partiumdppd@partium.ro</w:t>
        </w:r>
      </w:hyperlink>
      <w:r w:rsidRPr="00BB1210">
        <w:rPr>
          <w:rFonts w:cs="Times New Roman"/>
        </w:rPr>
        <w:t xml:space="preserve"> e-mail </w:t>
      </w:r>
      <w:proofErr w:type="spellStart"/>
      <w:r w:rsidRPr="00BB1210">
        <w:rPr>
          <w:rFonts w:cs="Times New Roman"/>
        </w:rPr>
        <w:t>címre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megküldött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portfólió</w:t>
      </w:r>
      <w:proofErr w:type="spellEnd"/>
      <w:r w:rsidRPr="00BB1210">
        <w:rPr>
          <w:rFonts w:cs="Times New Roman"/>
        </w:rPr>
        <w:t xml:space="preserve">, </w:t>
      </w:r>
      <w:proofErr w:type="spellStart"/>
      <w:r w:rsidRPr="00BB1210">
        <w:rPr>
          <w:rFonts w:cs="Times New Roman"/>
        </w:rPr>
        <w:t>pdf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formátumban</w:t>
      </w:r>
      <w:proofErr w:type="spellEnd"/>
      <w:r w:rsidRPr="00BB1210">
        <w:rPr>
          <w:rStyle w:val="Lbjegyzet-hivatkozs"/>
          <w:rFonts w:cs="Times New Roman"/>
          <w:lang w:val="hu-HU"/>
        </w:rPr>
        <w:footnoteReference w:id="2"/>
      </w:r>
      <w:r w:rsidRPr="00BB1210">
        <w:rPr>
          <w:rFonts w:cs="Times New Roman"/>
        </w:rPr>
        <w:t>;</w:t>
      </w:r>
    </w:p>
    <w:p w14:paraId="5FB1D4D4" w14:textId="77777777" w:rsidR="00BC49D6" w:rsidRPr="00BB1210" w:rsidRDefault="00BC49D6" w:rsidP="00BC49D6">
      <w:pPr>
        <w:pStyle w:val="Listaszerbekezds"/>
        <w:numPr>
          <w:ilvl w:val="0"/>
          <w:numId w:val="6"/>
        </w:numPr>
        <w:rPr>
          <w:rFonts w:cs="Times New Roman"/>
        </w:rPr>
      </w:pPr>
      <w:r w:rsidRPr="00BB1210">
        <w:rPr>
          <w:rFonts w:cs="Times New Roman"/>
        </w:rPr>
        <w:t xml:space="preserve">a </w:t>
      </w:r>
      <w:proofErr w:type="spellStart"/>
      <w:r w:rsidRPr="00BB1210">
        <w:rPr>
          <w:rFonts w:cs="Times New Roman"/>
        </w:rPr>
        <w:t>tanárképzés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teljes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tandíjának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kifizetését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igazoló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zámla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fénymásolata</w:t>
      </w:r>
      <w:proofErr w:type="spellEnd"/>
      <w:r w:rsidRPr="00BB1210">
        <w:rPr>
          <w:rFonts w:cs="Times New Roman"/>
        </w:rPr>
        <w:t>;</w:t>
      </w:r>
    </w:p>
    <w:p w14:paraId="443EB24B" w14:textId="77777777" w:rsidR="00BC49D6" w:rsidRPr="00BB1210" w:rsidRDefault="00BC49D6" w:rsidP="00BC49D6">
      <w:pPr>
        <w:pStyle w:val="Listaszerbekezds"/>
        <w:numPr>
          <w:ilvl w:val="0"/>
          <w:numId w:val="6"/>
        </w:numPr>
        <w:rPr>
          <w:rFonts w:cs="Times New Roman"/>
        </w:rPr>
      </w:pPr>
      <w:proofErr w:type="spellStart"/>
      <w:r w:rsidRPr="00BB1210">
        <w:rPr>
          <w:rFonts w:cs="Times New Roman"/>
        </w:rPr>
        <w:t>plágiumellenőrző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zoftver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használatát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igazoló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jelentés</w:t>
      </w:r>
      <w:proofErr w:type="spellEnd"/>
      <w:r w:rsidRPr="00BB1210">
        <w:rPr>
          <w:rFonts w:cs="Times New Roman"/>
        </w:rPr>
        <w:t xml:space="preserve"> – </w:t>
      </w:r>
      <w:proofErr w:type="spellStart"/>
      <w:r w:rsidRPr="00BB1210">
        <w:rPr>
          <w:rFonts w:cs="Times New Roman"/>
        </w:rPr>
        <w:t>az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sszét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záróvizsga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lőtt</w:t>
      </w:r>
      <w:proofErr w:type="spellEnd"/>
      <w:r w:rsidRPr="00BB1210">
        <w:rPr>
          <w:rFonts w:cs="Times New Roman"/>
        </w:rPr>
        <w:t xml:space="preserve">, </w:t>
      </w:r>
      <w:proofErr w:type="spellStart"/>
      <w:r w:rsidRPr="00BB1210">
        <w:rPr>
          <w:rFonts w:cs="Times New Roman"/>
        </w:rPr>
        <w:t>kérjük</w:t>
      </w:r>
      <w:proofErr w:type="spellEnd"/>
      <w:r w:rsidRPr="00BB1210">
        <w:rPr>
          <w:rFonts w:cs="Times New Roman"/>
        </w:rPr>
        <w:t xml:space="preserve"> a </w:t>
      </w:r>
      <w:proofErr w:type="spellStart"/>
      <w:r w:rsidRPr="00BB1210">
        <w:rPr>
          <w:rFonts w:cs="Times New Roman"/>
        </w:rPr>
        <w:t>könyvtárban</w:t>
      </w:r>
      <w:proofErr w:type="spellEnd"/>
      <w:r w:rsidRPr="00BB1210">
        <w:rPr>
          <w:rFonts w:cs="Times New Roman"/>
        </w:rPr>
        <w:t xml:space="preserve">, a </w:t>
      </w:r>
      <w:proofErr w:type="spellStart"/>
      <w:r w:rsidRPr="00BB1210">
        <w:rPr>
          <w:rFonts w:cs="Times New Roman"/>
        </w:rPr>
        <w:t>plágiumellenőrző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szoftverrel</w:t>
      </w:r>
      <w:proofErr w:type="spellEnd"/>
      <w:r w:rsidRPr="00BB1210">
        <w:rPr>
          <w:rFonts w:cs="Times New Roman"/>
        </w:rPr>
        <w:t xml:space="preserve"> </w:t>
      </w:r>
      <w:proofErr w:type="spellStart"/>
      <w:r w:rsidRPr="00BB1210">
        <w:rPr>
          <w:rFonts w:cs="Times New Roman"/>
        </w:rPr>
        <w:t>ellenőriztetni</w:t>
      </w:r>
      <w:proofErr w:type="spellEnd"/>
      <w:r w:rsidRPr="00BB1210">
        <w:rPr>
          <w:rFonts w:cs="Times New Roman"/>
        </w:rPr>
        <w:t>.</w:t>
      </w:r>
    </w:p>
    <w:p w14:paraId="344AB998" w14:textId="77777777" w:rsidR="00BC49D6" w:rsidRPr="00BB1210" w:rsidRDefault="00BC49D6" w:rsidP="00BC49D6">
      <w:pPr>
        <w:pStyle w:val="Cmsor2"/>
        <w:rPr>
          <w:rFonts w:cs="Times New Roman"/>
          <w:lang w:val="hu-HU"/>
        </w:rPr>
      </w:pPr>
      <w:r w:rsidRPr="00BB1210">
        <w:rPr>
          <w:rFonts w:cs="Times New Roman"/>
          <w:lang w:val="hu-HU"/>
        </w:rPr>
        <w:t>Időpontok</w:t>
      </w:r>
    </w:p>
    <w:p w14:paraId="31BEC799" w14:textId="798AE57E" w:rsidR="00BC49D6" w:rsidRPr="00BB1210" w:rsidRDefault="00BC49D6" w:rsidP="00BC49D6">
      <w:pPr>
        <w:rPr>
          <w:lang w:val="hu-HU"/>
        </w:rPr>
      </w:pPr>
      <w:r w:rsidRPr="00BB1210">
        <w:rPr>
          <w:b/>
          <w:bCs/>
          <w:lang w:val="hu-HU"/>
        </w:rPr>
        <w:t>Iratkozás:</w:t>
      </w:r>
      <w:r w:rsidRPr="00BB1210">
        <w:rPr>
          <w:lang w:val="hu-HU"/>
        </w:rPr>
        <w:t xml:space="preserve"> 202</w:t>
      </w:r>
      <w:r w:rsidR="003B5DF1">
        <w:rPr>
          <w:lang w:val="hu-HU"/>
        </w:rPr>
        <w:t>4</w:t>
      </w:r>
      <w:r w:rsidRPr="00BB1210">
        <w:rPr>
          <w:lang w:val="hu-HU"/>
        </w:rPr>
        <w:t>. május 27. – június 5. között (június 5-én 8-15 óra között)</w:t>
      </w:r>
    </w:p>
    <w:p w14:paraId="7EFC0814" w14:textId="065446AC" w:rsidR="00BC49D6" w:rsidRPr="00BB1210" w:rsidRDefault="00BC49D6" w:rsidP="00BC49D6">
      <w:pPr>
        <w:rPr>
          <w:lang w:val="hu-HU"/>
        </w:rPr>
      </w:pPr>
      <w:r w:rsidRPr="00BB1210">
        <w:rPr>
          <w:b/>
          <w:bCs/>
          <w:lang w:val="hu-HU"/>
        </w:rPr>
        <w:t>A záróvizsga időpontja:</w:t>
      </w:r>
      <w:r w:rsidRPr="00BB1210">
        <w:rPr>
          <w:lang w:val="hu-HU"/>
        </w:rPr>
        <w:t xml:space="preserve"> 202</w:t>
      </w:r>
      <w:r w:rsidR="003B5DF1">
        <w:rPr>
          <w:lang w:val="hu-HU"/>
        </w:rPr>
        <w:t>4</w:t>
      </w:r>
      <w:r w:rsidRPr="00BB1210">
        <w:rPr>
          <w:lang w:val="hu-HU"/>
        </w:rPr>
        <w:t>. június 6., 9 óra</w:t>
      </w:r>
    </w:p>
    <w:p w14:paraId="25CEDCC1" w14:textId="77777777" w:rsidR="00BC49D6" w:rsidRPr="00BB1210" w:rsidRDefault="00BC49D6" w:rsidP="00BC49D6">
      <w:pPr>
        <w:pStyle w:val="Cmsor2"/>
        <w:rPr>
          <w:rFonts w:cs="Times New Roman"/>
          <w:lang w:val="hu-HU"/>
        </w:rPr>
      </w:pPr>
      <w:r w:rsidRPr="00BB1210">
        <w:rPr>
          <w:rFonts w:cs="Times New Roman"/>
          <w:lang w:val="hu-HU"/>
        </w:rPr>
        <w:t>Vizsgabizottság</w:t>
      </w:r>
    </w:p>
    <w:p w14:paraId="0BF7AAC3" w14:textId="77777777" w:rsidR="00BC49D6" w:rsidRPr="00BB1210" w:rsidRDefault="00BC49D6" w:rsidP="00BC49D6">
      <w:pPr>
        <w:rPr>
          <w:lang w:val="hu-HU"/>
        </w:rPr>
      </w:pPr>
      <w:r w:rsidRPr="00BB1210">
        <w:rPr>
          <w:lang w:val="hu-HU"/>
        </w:rPr>
        <w:t>Elnök: a Tanárképző Intézet vezetője</w:t>
      </w:r>
    </w:p>
    <w:p w14:paraId="375EBBBB" w14:textId="77777777" w:rsidR="00BC49D6" w:rsidRPr="00BB1210" w:rsidRDefault="00BC49D6" w:rsidP="00BC49D6">
      <w:pPr>
        <w:rPr>
          <w:lang w:val="hu-HU"/>
        </w:rPr>
      </w:pPr>
      <w:r w:rsidRPr="00BB1210">
        <w:rPr>
          <w:lang w:val="hu-HU"/>
        </w:rPr>
        <w:t>Tagok: a tanulmányi program két oktatója</w:t>
      </w:r>
    </w:p>
    <w:p w14:paraId="4CEC24C9" w14:textId="07EABEAD" w:rsidR="009D342D" w:rsidRPr="00BB1210" w:rsidRDefault="003E0D8D" w:rsidP="00F12510">
      <w:pPr>
        <w:widowControl/>
        <w:spacing w:after="160" w:line="259" w:lineRule="auto"/>
        <w:jc w:val="left"/>
        <w:rPr>
          <w:lang w:val="hu-HU"/>
        </w:rPr>
      </w:pPr>
      <w:r w:rsidRPr="00BB1210">
        <w:rPr>
          <w:lang w:val="hu-HU"/>
        </w:rPr>
        <w:br w:type="page"/>
      </w:r>
    </w:p>
    <w:p w14:paraId="04B7AB3B" w14:textId="56309A70" w:rsidR="00B21C95" w:rsidRPr="00BB1210" w:rsidRDefault="00060653" w:rsidP="00B21C95">
      <w:pPr>
        <w:pStyle w:val="Cmsor1"/>
        <w:rPr>
          <w:sz w:val="24"/>
          <w:szCs w:val="24"/>
          <w:lang w:val="hu-HU"/>
        </w:rPr>
      </w:pPr>
      <w:r w:rsidRPr="00BB1210">
        <w:rPr>
          <w:lang w:val="hu-HU"/>
        </w:rPr>
        <w:lastRenderedPageBreak/>
        <w:t xml:space="preserve"> </w:t>
      </w:r>
      <w:r w:rsidR="00B21C95" w:rsidRPr="00BB1210">
        <w:rPr>
          <w:lang w:val="hu-HU"/>
        </w:rPr>
        <w:t>A záróvizsga értékelési szempontjai</w:t>
      </w:r>
    </w:p>
    <w:p w14:paraId="4598AE96" w14:textId="4B7E7B07" w:rsidR="00B21C95" w:rsidRPr="00BB1210" w:rsidRDefault="00B21C95" w:rsidP="00B21C95">
      <w:pPr>
        <w:pStyle w:val="Nincstrkz"/>
        <w:jc w:val="center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 xml:space="preserve">I. szint – </w:t>
      </w:r>
      <w:proofErr w:type="spellStart"/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>monoszak</w:t>
      </w:r>
      <w:proofErr w:type="spellEnd"/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 xml:space="preserve"> (BA, PG)</w:t>
      </w:r>
    </w:p>
    <w:p w14:paraId="0D6E8491" w14:textId="77777777" w:rsidR="00B21C95" w:rsidRPr="00BB1210" w:rsidRDefault="00B21C95" w:rsidP="00B21C95">
      <w:pPr>
        <w:pStyle w:val="Nincstrkz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63E05A82" w14:textId="47D147AD" w:rsidR="00B21C95" w:rsidRPr="00BB1210" w:rsidRDefault="00B21C95" w:rsidP="00B21C95">
      <w:pPr>
        <w:pStyle w:val="Nincstrkz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>Portf</w:t>
      </w:r>
      <w:r w:rsidR="00EC397E" w:rsidRPr="00BB1210">
        <w:rPr>
          <w:rFonts w:ascii="Times New Roman" w:hAnsi="Times New Roman" w:cs="Times New Roman"/>
          <w:b/>
          <w:sz w:val="24"/>
          <w:szCs w:val="24"/>
          <w:lang w:val="hu-HU"/>
        </w:rPr>
        <w:t>ólió</w:t>
      </w: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 xml:space="preserve"> (70 p</w:t>
      </w:r>
      <w:r w:rsidR="00EC397E" w:rsidRPr="00BB1210">
        <w:rPr>
          <w:rFonts w:ascii="Times New Roman" w:hAnsi="Times New Roman" w:cs="Times New Roman"/>
          <w:b/>
          <w:sz w:val="24"/>
          <w:szCs w:val="24"/>
          <w:lang w:val="hu-HU"/>
        </w:rPr>
        <w:t>ont</w:t>
      </w: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 xml:space="preserve">), </w:t>
      </w:r>
      <w:r w:rsidR="00EC397E" w:rsidRPr="00BB1210">
        <w:rPr>
          <w:rFonts w:ascii="Times New Roman" w:hAnsi="Times New Roman" w:cs="Times New Roman"/>
          <w:b/>
          <w:sz w:val="24"/>
          <w:szCs w:val="24"/>
          <w:lang w:val="hu-HU"/>
        </w:rPr>
        <w:t>szóbeli védés</w:t>
      </w: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 xml:space="preserve"> (20 p</w:t>
      </w:r>
      <w:r w:rsidR="00EC397E" w:rsidRPr="00BB1210">
        <w:rPr>
          <w:rFonts w:ascii="Times New Roman" w:hAnsi="Times New Roman" w:cs="Times New Roman"/>
          <w:b/>
          <w:sz w:val="24"/>
          <w:szCs w:val="24"/>
          <w:lang w:val="hu-HU"/>
        </w:rPr>
        <w:t>ont</w:t>
      </w: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>)</w:t>
      </w:r>
      <w:r w:rsidRPr="00BB1210">
        <w:rPr>
          <w:rFonts w:ascii="Times New Roman" w:hAnsi="Times New Roman" w:cs="Times New Roman"/>
          <w:sz w:val="24"/>
          <w:szCs w:val="24"/>
          <w:lang w:val="hu-HU"/>
        </w:rPr>
        <w:t>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535"/>
        <w:gridCol w:w="1481"/>
      </w:tblGrid>
      <w:tr w:rsidR="00B21C95" w:rsidRPr="00BB1210" w14:paraId="7FFAA9AD" w14:textId="77777777" w:rsidTr="0069249E">
        <w:tc>
          <w:tcPr>
            <w:tcW w:w="8028" w:type="dxa"/>
          </w:tcPr>
          <w:p w14:paraId="30FD1108" w14:textId="53532141" w:rsidR="00B21C95" w:rsidRPr="00BB1210" w:rsidRDefault="00EC397E" w:rsidP="00F56AAC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Lecketervek (fejléc és óra momentumai, 5-5 pont x 3)</w:t>
            </w:r>
          </w:p>
        </w:tc>
        <w:tc>
          <w:tcPr>
            <w:tcW w:w="1548" w:type="dxa"/>
          </w:tcPr>
          <w:p w14:paraId="778337A5" w14:textId="55EC9996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30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210A71F4" w14:textId="77777777" w:rsidTr="0069249E">
        <w:tc>
          <w:tcPr>
            <w:tcW w:w="8028" w:type="dxa"/>
          </w:tcPr>
          <w:p w14:paraId="4E4C520D" w14:textId="3742391B" w:rsidR="00B21C95" w:rsidRPr="00BB1210" w:rsidRDefault="00EC397E" w:rsidP="00F56AAC">
            <w:pPr>
              <w:rPr>
                <w:szCs w:val="24"/>
                <w:lang w:val="hu-HU"/>
              </w:rPr>
            </w:pPr>
            <w:proofErr w:type="spellStart"/>
            <w:r w:rsidRPr="00BB1210">
              <w:rPr>
                <w:lang w:val="hu-HU"/>
              </w:rPr>
              <w:t>Szummatív</w:t>
            </w:r>
            <w:proofErr w:type="spellEnd"/>
            <w:r w:rsidRPr="00BB1210">
              <w:rPr>
                <w:lang w:val="hu-HU"/>
              </w:rPr>
              <w:t xml:space="preserve"> felmérő (</w:t>
            </w:r>
            <w:proofErr w:type="spellStart"/>
            <w:r w:rsidRPr="00BB1210">
              <w:rPr>
                <w:lang w:val="hu-HU"/>
              </w:rPr>
              <w:t>szummatív</w:t>
            </w:r>
            <w:proofErr w:type="spellEnd"/>
            <w:r w:rsidRPr="00BB1210">
              <w:rPr>
                <w:lang w:val="hu-HU"/>
              </w:rPr>
              <w:t xml:space="preserve"> jellegű változatos feladatok)</w:t>
            </w:r>
          </w:p>
        </w:tc>
        <w:tc>
          <w:tcPr>
            <w:tcW w:w="1548" w:type="dxa"/>
          </w:tcPr>
          <w:p w14:paraId="60F48E78" w14:textId="020E9D50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6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7EBC4E68" w14:textId="77777777" w:rsidTr="0069249E">
        <w:tc>
          <w:tcPr>
            <w:tcW w:w="8028" w:type="dxa"/>
          </w:tcPr>
          <w:p w14:paraId="28C267BF" w14:textId="3EDF41A9" w:rsidR="00B21C95" w:rsidRPr="00BB1210" w:rsidRDefault="00EC397E" w:rsidP="00F56AAC">
            <w:pPr>
              <w:rPr>
                <w:szCs w:val="24"/>
                <w:lang w:val="hu-HU"/>
              </w:rPr>
            </w:pPr>
            <w:r w:rsidRPr="00BB1210">
              <w:rPr>
                <w:szCs w:val="24"/>
                <w:lang w:val="hu-HU"/>
              </w:rPr>
              <w:t xml:space="preserve">A </w:t>
            </w:r>
            <w:proofErr w:type="spellStart"/>
            <w:r w:rsidRPr="00BB1210">
              <w:rPr>
                <w:szCs w:val="24"/>
                <w:lang w:val="hu-HU"/>
              </w:rPr>
              <w:t>szummatív</w:t>
            </w:r>
            <w:proofErr w:type="spellEnd"/>
            <w:r w:rsidRPr="00BB1210">
              <w:rPr>
                <w:szCs w:val="24"/>
                <w:lang w:val="hu-HU"/>
              </w:rPr>
              <w:t xml:space="preserve"> felmérőhöz kapcsolódó </w:t>
            </w:r>
            <w:r w:rsidRPr="00BB1210">
              <w:rPr>
                <w:lang w:val="hu-HU"/>
              </w:rPr>
              <w:t>részletes javítókulcs</w:t>
            </w:r>
          </w:p>
        </w:tc>
        <w:tc>
          <w:tcPr>
            <w:tcW w:w="1548" w:type="dxa"/>
          </w:tcPr>
          <w:p w14:paraId="4512D684" w14:textId="24D2D4E2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6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75DFC343" w14:textId="77777777" w:rsidTr="0069249E">
        <w:tc>
          <w:tcPr>
            <w:tcW w:w="8028" w:type="dxa"/>
          </w:tcPr>
          <w:p w14:paraId="1918DE6D" w14:textId="69FBBA18" w:rsidR="00B21C95" w:rsidRPr="00BB1210" w:rsidRDefault="00EC397E" w:rsidP="00F56AAC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Formatív felmérő (formatív jellegű változatos feladatok)</w:t>
            </w:r>
          </w:p>
        </w:tc>
        <w:tc>
          <w:tcPr>
            <w:tcW w:w="1548" w:type="dxa"/>
          </w:tcPr>
          <w:p w14:paraId="6A19ABC6" w14:textId="21F01556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6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24FABDD9" w14:textId="77777777" w:rsidTr="0069249E">
        <w:tc>
          <w:tcPr>
            <w:tcW w:w="8028" w:type="dxa"/>
          </w:tcPr>
          <w:p w14:paraId="2452D69B" w14:textId="765550E0" w:rsidR="00B21C95" w:rsidRPr="00BB1210" w:rsidRDefault="00EC397E" w:rsidP="00F56AAC">
            <w:pPr>
              <w:rPr>
                <w:szCs w:val="24"/>
                <w:lang w:val="hu-HU"/>
              </w:rPr>
            </w:pPr>
            <w:r w:rsidRPr="00BB1210">
              <w:rPr>
                <w:szCs w:val="24"/>
                <w:lang w:val="hu-HU"/>
              </w:rPr>
              <w:t xml:space="preserve">A formatív felmérőhöz kapcsolódó </w:t>
            </w:r>
            <w:r w:rsidRPr="00BB1210">
              <w:rPr>
                <w:lang w:val="hu-HU"/>
              </w:rPr>
              <w:t>részletes javítókulcs</w:t>
            </w:r>
          </w:p>
        </w:tc>
        <w:tc>
          <w:tcPr>
            <w:tcW w:w="1548" w:type="dxa"/>
          </w:tcPr>
          <w:p w14:paraId="18FFB621" w14:textId="4F77427D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6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2F8185B8" w14:textId="77777777" w:rsidTr="0069249E">
        <w:tc>
          <w:tcPr>
            <w:tcW w:w="8028" w:type="dxa"/>
          </w:tcPr>
          <w:p w14:paraId="4251E79A" w14:textId="16E14A96" w:rsidR="00B21C95" w:rsidRPr="00BB1210" w:rsidRDefault="00EC397E" w:rsidP="00F56AAC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Megfigyelési lapok (1,2 pont laponként)</w:t>
            </w:r>
          </w:p>
        </w:tc>
        <w:tc>
          <w:tcPr>
            <w:tcW w:w="1548" w:type="dxa"/>
          </w:tcPr>
          <w:p w14:paraId="5B2EDA82" w14:textId="56ADDD87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6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58DF8348" w14:textId="77777777" w:rsidTr="0069249E">
        <w:tc>
          <w:tcPr>
            <w:tcW w:w="8028" w:type="dxa"/>
          </w:tcPr>
          <w:p w14:paraId="16F3AB2E" w14:textId="5821347C" w:rsidR="00B21C95" w:rsidRPr="00BB1210" w:rsidRDefault="00EC397E" w:rsidP="00F56AAC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Esszé (témaválasztás 3 pont, kidolgozás 5 pont, szerkesztés 2 pont)</w:t>
            </w:r>
          </w:p>
        </w:tc>
        <w:tc>
          <w:tcPr>
            <w:tcW w:w="1548" w:type="dxa"/>
          </w:tcPr>
          <w:p w14:paraId="1CFAB431" w14:textId="2D3CFAA6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0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1D968621" w14:textId="77777777" w:rsidTr="0069249E">
        <w:tc>
          <w:tcPr>
            <w:tcW w:w="8028" w:type="dxa"/>
          </w:tcPr>
          <w:p w14:paraId="11BC45F0" w14:textId="275F4CF3" w:rsidR="00B21C95" w:rsidRPr="00BB1210" w:rsidRDefault="00EC397E" w:rsidP="00F56AAC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Bemutató</w:t>
            </w:r>
          </w:p>
        </w:tc>
        <w:tc>
          <w:tcPr>
            <w:tcW w:w="1548" w:type="dxa"/>
          </w:tcPr>
          <w:p w14:paraId="7ED3C76C" w14:textId="1F17AD29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0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14DC6950" w14:textId="77777777" w:rsidTr="0069249E">
        <w:tc>
          <w:tcPr>
            <w:tcW w:w="8028" w:type="dxa"/>
          </w:tcPr>
          <w:p w14:paraId="32A45843" w14:textId="12D206DA" w:rsidR="00B21C95" w:rsidRPr="00BB1210" w:rsidRDefault="00EC397E" w:rsidP="00F56AAC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Védés (kérdésekre adott válaszok)</w:t>
            </w:r>
          </w:p>
        </w:tc>
        <w:tc>
          <w:tcPr>
            <w:tcW w:w="1548" w:type="dxa"/>
          </w:tcPr>
          <w:p w14:paraId="65DAC5A0" w14:textId="37FF50E5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0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783B582F" w14:textId="77777777" w:rsidTr="0069249E">
        <w:tc>
          <w:tcPr>
            <w:tcW w:w="8028" w:type="dxa"/>
          </w:tcPr>
          <w:p w14:paraId="66C0E1E6" w14:textId="51D6EC1F" w:rsidR="00B21C95" w:rsidRPr="00BB1210" w:rsidRDefault="00EC397E" w:rsidP="0069249E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Hivatalból</w:t>
            </w:r>
          </w:p>
        </w:tc>
        <w:tc>
          <w:tcPr>
            <w:tcW w:w="1548" w:type="dxa"/>
          </w:tcPr>
          <w:p w14:paraId="10A72B78" w14:textId="204C5CC3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 xml:space="preserve">10 </w:t>
            </w:r>
            <w:r w:rsidR="00EC397E"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726AFD31" w14:textId="77777777" w:rsidTr="0069249E">
        <w:tc>
          <w:tcPr>
            <w:tcW w:w="8028" w:type="dxa"/>
          </w:tcPr>
          <w:p w14:paraId="17B2E8C1" w14:textId="498C39A0" w:rsidR="00B21C95" w:rsidRPr="00BB1210" w:rsidRDefault="00EC397E" w:rsidP="0069249E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ÖSSZESEN</w:t>
            </w:r>
          </w:p>
        </w:tc>
        <w:tc>
          <w:tcPr>
            <w:tcW w:w="1548" w:type="dxa"/>
          </w:tcPr>
          <w:p w14:paraId="4597FA52" w14:textId="15C5645D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 xml:space="preserve">100 </w:t>
            </w:r>
            <w:r w:rsidR="00EC397E"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pont</w:t>
            </w:r>
          </w:p>
        </w:tc>
      </w:tr>
    </w:tbl>
    <w:p w14:paraId="0D80461A" w14:textId="77777777" w:rsidR="00B21C95" w:rsidRPr="00BB1210" w:rsidRDefault="00B21C95" w:rsidP="00B21C95">
      <w:pPr>
        <w:pStyle w:val="Nincstrkz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0D0E0C52" w14:textId="28C9265B" w:rsidR="00B21C95" w:rsidRPr="00BB1210" w:rsidRDefault="00C84BE9" w:rsidP="00B21C95">
      <w:pPr>
        <w:pStyle w:val="Nincstrkz"/>
        <w:jc w:val="center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>I. szint – duplaszak (BA, PG)</w:t>
      </w:r>
    </w:p>
    <w:p w14:paraId="6EFB5418" w14:textId="77777777" w:rsidR="00B21C95" w:rsidRPr="00BB1210" w:rsidRDefault="00B21C95" w:rsidP="00B21C95">
      <w:pPr>
        <w:pStyle w:val="Nincstrkz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3AD6004D" w14:textId="3245F6F5" w:rsidR="00B21C95" w:rsidRPr="00BB1210" w:rsidRDefault="00C84BE9" w:rsidP="00B21C95">
      <w:pPr>
        <w:pStyle w:val="Nincstrkz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>Portfólió (70 pont), szóbeli védés (20 pont)</w:t>
      </w:r>
      <w:r w:rsidRPr="00BB1210">
        <w:rPr>
          <w:rFonts w:ascii="Times New Roman" w:hAnsi="Times New Roman" w:cs="Times New Roman"/>
          <w:sz w:val="24"/>
          <w:szCs w:val="24"/>
          <w:lang w:val="hu-HU"/>
        </w:rPr>
        <w:t>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533"/>
        <w:gridCol w:w="1483"/>
      </w:tblGrid>
      <w:tr w:rsidR="00B21C95" w:rsidRPr="00BB1210" w14:paraId="2BDEE8A5" w14:textId="77777777" w:rsidTr="00C84BE9">
        <w:tc>
          <w:tcPr>
            <w:tcW w:w="7533" w:type="dxa"/>
          </w:tcPr>
          <w:p w14:paraId="3ED64CE2" w14:textId="20BE19A4" w:rsidR="00B21C95" w:rsidRPr="00BB1210" w:rsidRDefault="00C84BE9" w:rsidP="00C84BE9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Lecketervek (fejléc és óra momentumai, 5-5 pont x 4)</w:t>
            </w:r>
          </w:p>
        </w:tc>
        <w:tc>
          <w:tcPr>
            <w:tcW w:w="1483" w:type="dxa"/>
          </w:tcPr>
          <w:p w14:paraId="3E505BCF" w14:textId="3D3C25FB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40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C84BE9" w:rsidRPr="00BB1210" w14:paraId="18472333" w14:textId="77777777" w:rsidTr="00C84BE9">
        <w:tc>
          <w:tcPr>
            <w:tcW w:w="7533" w:type="dxa"/>
          </w:tcPr>
          <w:p w14:paraId="218FD09E" w14:textId="67D00C3E" w:rsidR="00C84BE9" w:rsidRPr="00BB1210" w:rsidRDefault="00C84BE9" w:rsidP="00C84BE9">
            <w:pPr>
              <w:rPr>
                <w:szCs w:val="24"/>
                <w:lang w:val="hu-HU"/>
              </w:rPr>
            </w:pPr>
            <w:proofErr w:type="spellStart"/>
            <w:r w:rsidRPr="00BB1210">
              <w:rPr>
                <w:lang w:val="hu-HU"/>
              </w:rPr>
              <w:t>Szummatív</w:t>
            </w:r>
            <w:proofErr w:type="spellEnd"/>
            <w:r w:rsidRPr="00BB1210">
              <w:rPr>
                <w:lang w:val="hu-HU"/>
              </w:rPr>
              <w:t xml:space="preserve"> felmérő (</w:t>
            </w:r>
            <w:proofErr w:type="spellStart"/>
            <w:r w:rsidRPr="00BB1210">
              <w:rPr>
                <w:lang w:val="hu-HU"/>
              </w:rPr>
              <w:t>szummatív</w:t>
            </w:r>
            <w:proofErr w:type="spellEnd"/>
            <w:r w:rsidRPr="00BB1210">
              <w:rPr>
                <w:lang w:val="hu-HU"/>
              </w:rPr>
              <w:t xml:space="preserve"> jellegű változatos feladatok)</w:t>
            </w:r>
          </w:p>
        </w:tc>
        <w:tc>
          <w:tcPr>
            <w:tcW w:w="1483" w:type="dxa"/>
          </w:tcPr>
          <w:p w14:paraId="25430C99" w14:textId="112F5900" w:rsidR="00C84BE9" w:rsidRPr="00BB1210" w:rsidRDefault="00C84BE9" w:rsidP="00C84BE9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4 pont</w:t>
            </w:r>
          </w:p>
        </w:tc>
      </w:tr>
      <w:tr w:rsidR="00C84BE9" w:rsidRPr="00BB1210" w14:paraId="1B5C5C41" w14:textId="77777777" w:rsidTr="00C84BE9">
        <w:tc>
          <w:tcPr>
            <w:tcW w:w="7533" w:type="dxa"/>
          </w:tcPr>
          <w:p w14:paraId="7C1E184A" w14:textId="4C7F2CC4" w:rsidR="00C84BE9" w:rsidRPr="00BB1210" w:rsidRDefault="00C84BE9" w:rsidP="00C84BE9">
            <w:pPr>
              <w:rPr>
                <w:szCs w:val="24"/>
                <w:lang w:val="hu-HU"/>
              </w:rPr>
            </w:pPr>
            <w:r w:rsidRPr="00BB1210">
              <w:rPr>
                <w:szCs w:val="24"/>
                <w:lang w:val="hu-HU"/>
              </w:rPr>
              <w:t xml:space="preserve">A </w:t>
            </w:r>
            <w:proofErr w:type="spellStart"/>
            <w:r w:rsidRPr="00BB1210">
              <w:rPr>
                <w:szCs w:val="24"/>
                <w:lang w:val="hu-HU"/>
              </w:rPr>
              <w:t>szummatív</w:t>
            </w:r>
            <w:proofErr w:type="spellEnd"/>
            <w:r w:rsidRPr="00BB1210">
              <w:rPr>
                <w:szCs w:val="24"/>
                <w:lang w:val="hu-HU"/>
              </w:rPr>
              <w:t xml:space="preserve"> felmérőhöz kapcsolódó </w:t>
            </w:r>
            <w:r w:rsidRPr="00BB1210">
              <w:rPr>
                <w:lang w:val="hu-HU"/>
              </w:rPr>
              <w:t>részletes javítókulcs</w:t>
            </w:r>
          </w:p>
        </w:tc>
        <w:tc>
          <w:tcPr>
            <w:tcW w:w="1483" w:type="dxa"/>
          </w:tcPr>
          <w:p w14:paraId="2996DB00" w14:textId="2CE20E77" w:rsidR="00C84BE9" w:rsidRPr="00BB1210" w:rsidRDefault="00C84BE9" w:rsidP="00C84BE9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4 pont</w:t>
            </w:r>
          </w:p>
        </w:tc>
      </w:tr>
      <w:tr w:rsidR="00C84BE9" w:rsidRPr="00BB1210" w14:paraId="64039DBC" w14:textId="77777777" w:rsidTr="00C84BE9">
        <w:tc>
          <w:tcPr>
            <w:tcW w:w="7533" w:type="dxa"/>
          </w:tcPr>
          <w:p w14:paraId="414BE781" w14:textId="040B85DD" w:rsidR="00C84BE9" w:rsidRPr="00BB1210" w:rsidRDefault="00C84BE9" w:rsidP="00C84BE9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Formatív felmérő (formatív jellegű változatos feladatok)</w:t>
            </w:r>
          </w:p>
        </w:tc>
        <w:tc>
          <w:tcPr>
            <w:tcW w:w="1483" w:type="dxa"/>
          </w:tcPr>
          <w:p w14:paraId="17FD1B0E" w14:textId="15AC049B" w:rsidR="00C84BE9" w:rsidRPr="00BB1210" w:rsidRDefault="00C84BE9" w:rsidP="00C84BE9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4 pont</w:t>
            </w:r>
          </w:p>
        </w:tc>
      </w:tr>
      <w:tr w:rsidR="00C84BE9" w:rsidRPr="00BB1210" w14:paraId="731CDB71" w14:textId="77777777" w:rsidTr="00C84BE9">
        <w:tc>
          <w:tcPr>
            <w:tcW w:w="7533" w:type="dxa"/>
          </w:tcPr>
          <w:p w14:paraId="79C7113B" w14:textId="30C0E822" w:rsidR="00C84BE9" w:rsidRPr="00BB1210" w:rsidRDefault="00C84BE9" w:rsidP="00C84BE9">
            <w:pPr>
              <w:rPr>
                <w:szCs w:val="24"/>
                <w:lang w:val="hu-HU"/>
              </w:rPr>
            </w:pPr>
            <w:r w:rsidRPr="00BB1210">
              <w:rPr>
                <w:szCs w:val="24"/>
                <w:lang w:val="hu-HU"/>
              </w:rPr>
              <w:t xml:space="preserve">A formatív felmérőhöz kapcsolódó </w:t>
            </w:r>
            <w:r w:rsidRPr="00BB1210">
              <w:rPr>
                <w:lang w:val="hu-HU"/>
              </w:rPr>
              <w:t>részletes javítókulcs</w:t>
            </w:r>
          </w:p>
        </w:tc>
        <w:tc>
          <w:tcPr>
            <w:tcW w:w="1483" w:type="dxa"/>
          </w:tcPr>
          <w:p w14:paraId="64ECFFC3" w14:textId="4A1BBCB1" w:rsidR="00C84BE9" w:rsidRPr="00BB1210" w:rsidRDefault="00C84BE9" w:rsidP="00C84BE9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4 pont</w:t>
            </w:r>
          </w:p>
        </w:tc>
      </w:tr>
      <w:tr w:rsidR="00B21C95" w:rsidRPr="00BB1210" w14:paraId="685A5DEF" w14:textId="77777777" w:rsidTr="00C84BE9">
        <w:tc>
          <w:tcPr>
            <w:tcW w:w="7533" w:type="dxa"/>
          </w:tcPr>
          <w:p w14:paraId="351B64B4" w14:textId="02C09692" w:rsidR="00B21C95" w:rsidRPr="00BB1210" w:rsidRDefault="00C84BE9" w:rsidP="00C84BE9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megfigyelési lapok (0,66 pont laponként)</w:t>
            </w:r>
          </w:p>
        </w:tc>
        <w:tc>
          <w:tcPr>
            <w:tcW w:w="1483" w:type="dxa"/>
          </w:tcPr>
          <w:p w14:paraId="76F32188" w14:textId="6D03C35F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4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B21C95" w:rsidRPr="00BB1210" w14:paraId="034CF6C2" w14:textId="77777777" w:rsidTr="00C84BE9">
        <w:tc>
          <w:tcPr>
            <w:tcW w:w="7533" w:type="dxa"/>
          </w:tcPr>
          <w:p w14:paraId="6DD279A8" w14:textId="44FC02EC" w:rsidR="00B21C95" w:rsidRPr="00BB1210" w:rsidRDefault="00C84BE9" w:rsidP="00C84BE9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Esszé (témaválasztás 3 pont, kidolgozás 5 pont, szerkesztés 2 pont)</w:t>
            </w:r>
          </w:p>
        </w:tc>
        <w:tc>
          <w:tcPr>
            <w:tcW w:w="1483" w:type="dxa"/>
          </w:tcPr>
          <w:p w14:paraId="3E920816" w14:textId="31C12681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10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C84BE9" w:rsidRPr="00BB1210" w14:paraId="043B8151" w14:textId="77777777" w:rsidTr="00C84BE9">
        <w:tc>
          <w:tcPr>
            <w:tcW w:w="7533" w:type="dxa"/>
          </w:tcPr>
          <w:p w14:paraId="3AA31DE2" w14:textId="6674827E" w:rsidR="00C84BE9" w:rsidRPr="00BB1210" w:rsidRDefault="00C84BE9" w:rsidP="00C84BE9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Bemutató</w:t>
            </w:r>
          </w:p>
        </w:tc>
        <w:tc>
          <w:tcPr>
            <w:tcW w:w="1483" w:type="dxa"/>
          </w:tcPr>
          <w:p w14:paraId="1EBE43CB" w14:textId="412D6DE1" w:rsidR="00C84BE9" w:rsidRPr="00BB1210" w:rsidRDefault="00C84BE9" w:rsidP="00C84BE9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0 pont</w:t>
            </w:r>
          </w:p>
        </w:tc>
      </w:tr>
      <w:tr w:rsidR="00C84BE9" w:rsidRPr="00BB1210" w14:paraId="64CC70CC" w14:textId="77777777" w:rsidTr="00C84BE9">
        <w:tc>
          <w:tcPr>
            <w:tcW w:w="7533" w:type="dxa"/>
          </w:tcPr>
          <w:p w14:paraId="79DCA73C" w14:textId="21AA39A3" w:rsidR="00C84BE9" w:rsidRPr="00BB1210" w:rsidRDefault="00C84BE9" w:rsidP="00C84BE9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Védés (kérdésekre adott válaszok)</w:t>
            </w:r>
          </w:p>
        </w:tc>
        <w:tc>
          <w:tcPr>
            <w:tcW w:w="1483" w:type="dxa"/>
          </w:tcPr>
          <w:p w14:paraId="2108AC73" w14:textId="6FCB0982" w:rsidR="00C84BE9" w:rsidRPr="00BB1210" w:rsidRDefault="00C84BE9" w:rsidP="00C84BE9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0 pont</w:t>
            </w:r>
          </w:p>
        </w:tc>
      </w:tr>
      <w:tr w:rsidR="00C84BE9" w:rsidRPr="00BB1210" w14:paraId="68984ADF" w14:textId="77777777" w:rsidTr="00C84BE9">
        <w:tc>
          <w:tcPr>
            <w:tcW w:w="7533" w:type="dxa"/>
          </w:tcPr>
          <w:p w14:paraId="121024B8" w14:textId="1E1F61F4" w:rsidR="00C84BE9" w:rsidRPr="00BB1210" w:rsidRDefault="00C84BE9" w:rsidP="00C84BE9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Hivatalból</w:t>
            </w:r>
          </w:p>
        </w:tc>
        <w:tc>
          <w:tcPr>
            <w:tcW w:w="1483" w:type="dxa"/>
          </w:tcPr>
          <w:p w14:paraId="105D5BD2" w14:textId="2BE4A627" w:rsidR="00C84BE9" w:rsidRPr="00BB1210" w:rsidRDefault="00C84BE9" w:rsidP="00C84BE9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10 pont</w:t>
            </w:r>
          </w:p>
        </w:tc>
      </w:tr>
      <w:tr w:rsidR="00B21C95" w:rsidRPr="00BB1210" w14:paraId="33B2DD06" w14:textId="77777777" w:rsidTr="00C84BE9">
        <w:tc>
          <w:tcPr>
            <w:tcW w:w="7533" w:type="dxa"/>
          </w:tcPr>
          <w:p w14:paraId="357D4712" w14:textId="46B3BAE2" w:rsidR="00B21C95" w:rsidRPr="00BB1210" w:rsidRDefault="00C84BE9" w:rsidP="0069249E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ÖSSZESEN</w:t>
            </w:r>
          </w:p>
        </w:tc>
        <w:tc>
          <w:tcPr>
            <w:tcW w:w="1483" w:type="dxa"/>
          </w:tcPr>
          <w:p w14:paraId="221C5342" w14:textId="566C3D7E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 xml:space="preserve">100 </w:t>
            </w:r>
            <w:r w:rsidR="00EC397E"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pont</w:t>
            </w:r>
          </w:p>
        </w:tc>
      </w:tr>
    </w:tbl>
    <w:p w14:paraId="6FD6050B" w14:textId="77777777" w:rsidR="00B21C95" w:rsidRPr="00BB1210" w:rsidRDefault="00B21C95" w:rsidP="00B21C95">
      <w:pPr>
        <w:pStyle w:val="Nincstrkz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</w:p>
    <w:p w14:paraId="008C7D59" w14:textId="00FF2492" w:rsidR="00B21C95" w:rsidRPr="00BB1210" w:rsidRDefault="00B21C95" w:rsidP="00B21C95">
      <w:pPr>
        <w:pStyle w:val="Nincstrkz"/>
        <w:jc w:val="center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>II.</w:t>
      </w:r>
      <w:r w:rsidR="00D24F29" w:rsidRPr="00BB1210">
        <w:rPr>
          <w:rFonts w:ascii="Times New Roman" w:hAnsi="Times New Roman" w:cs="Times New Roman"/>
          <w:b/>
          <w:sz w:val="24"/>
          <w:szCs w:val="24"/>
          <w:lang w:val="hu-HU"/>
        </w:rPr>
        <w:t xml:space="preserve"> szint (MA, PG)</w:t>
      </w:r>
    </w:p>
    <w:p w14:paraId="28B166AC" w14:textId="77777777" w:rsidR="00B21C95" w:rsidRPr="00BB1210" w:rsidRDefault="00B21C95" w:rsidP="00B21C95">
      <w:pPr>
        <w:pStyle w:val="Nincstrkz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14:paraId="38BC95D3" w14:textId="013D9027" w:rsidR="00B21C95" w:rsidRPr="00BB1210" w:rsidRDefault="002D1447" w:rsidP="00B21C95">
      <w:pPr>
        <w:pStyle w:val="Nincstrkz"/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BB1210">
        <w:rPr>
          <w:rFonts w:ascii="Times New Roman" w:hAnsi="Times New Roman" w:cs="Times New Roman"/>
          <w:b/>
          <w:sz w:val="24"/>
          <w:szCs w:val="24"/>
          <w:lang w:val="hu-HU"/>
        </w:rPr>
        <w:t>Portfólió (70 pont), szóbeli védés (20 pont)</w:t>
      </w:r>
      <w:r w:rsidRPr="00BB1210">
        <w:rPr>
          <w:rFonts w:ascii="Times New Roman" w:hAnsi="Times New Roman" w:cs="Times New Roman"/>
          <w:sz w:val="24"/>
          <w:szCs w:val="24"/>
          <w:lang w:val="hu-HU"/>
        </w:rPr>
        <w:t>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533"/>
        <w:gridCol w:w="1483"/>
      </w:tblGrid>
      <w:tr w:rsidR="00B21C95" w:rsidRPr="00BB1210" w14:paraId="5535F711" w14:textId="77777777" w:rsidTr="002D1447">
        <w:tc>
          <w:tcPr>
            <w:tcW w:w="7533" w:type="dxa"/>
          </w:tcPr>
          <w:p w14:paraId="35CC8D9E" w14:textId="632C2072" w:rsidR="00B21C95" w:rsidRPr="00BB1210" w:rsidRDefault="002D1447" w:rsidP="002D1447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Lecketervek (fejléc és óra momentumai, 5-5 pont x 3)</w:t>
            </w:r>
          </w:p>
        </w:tc>
        <w:tc>
          <w:tcPr>
            <w:tcW w:w="1483" w:type="dxa"/>
          </w:tcPr>
          <w:p w14:paraId="0361ACFC" w14:textId="5D20750D" w:rsidR="00B21C95" w:rsidRPr="00BB1210" w:rsidRDefault="00B21C95" w:rsidP="0069249E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30 </w:t>
            </w:r>
            <w:r w:rsidR="00EC397E"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pont</w:t>
            </w:r>
          </w:p>
        </w:tc>
      </w:tr>
      <w:tr w:rsidR="002D1447" w:rsidRPr="00BB1210" w14:paraId="6E2295AA" w14:textId="77777777" w:rsidTr="002D1447">
        <w:tc>
          <w:tcPr>
            <w:tcW w:w="7533" w:type="dxa"/>
          </w:tcPr>
          <w:p w14:paraId="125437DF" w14:textId="3540075B" w:rsidR="002D1447" w:rsidRPr="00BB1210" w:rsidRDefault="002D1447" w:rsidP="002D1447">
            <w:pPr>
              <w:rPr>
                <w:szCs w:val="24"/>
                <w:lang w:val="hu-HU"/>
              </w:rPr>
            </w:pPr>
            <w:proofErr w:type="spellStart"/>
            <w:r w:rsidRPr="00BB1210">
              <w:rPr>
                <w:lang w:val="hu-HU"/>
              </w:rPr>
              <w:t>Szummatív</w:t>
            </w:r>
            <w:proofErr w:type="spellEnd"/>
            <w:r w:rsidRPr="00BB1210">
              <w:rPr>
                <w:lang w:val="hu-HU"/>
              </w:rPr>
              <w:t xml:space="preserve"> felmérő (</w:t>
            </w:r>
            <w:proofErr w:type="spellStart"/>
            <w:r w:rsidRPr="00BB1210">
              <w:rPr>
                <w:lang w:val="hu-HU"/>
              </w:rPr>
              <w:t>szummatív</w:t>
            </w:r>
            <w:proofErr w:type="spellEnd"/>
            <w:r w:rsidRPr="00BB1210">
              <w:rPr>
                <w:lang w:val="hu-HU"/>
              </w:rPr>
              <w:t xml:space="preserve"> jellegű változatos feladatok)</w:t>
            </w:r>
          </w:p>
        </w:tc>
        <w:tc>
          <w:tcPr>
            <w:tcW w:w="1483" w:type="dxa"/>
          </w:tcPr>
          <w:p w14:paraId="43F020AE" w14:textId="05E30E3B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0 pont</w:t>
            </w:r>
          </w:p>
        </w:tc>
      </w:tr>
      <w:tr w:rsidR="002D1447" w:rsidRPr="00BB1210" w14:paraId="540E0C0B" w14:textId="77777777" w:rsidTr="002D1447">
        <w:tc>
          <w:tcPr>
            <w:tcW w:w="7533" w:type="dxa"/>
          </w:tcPr>
          <w:p w14:paraId="3FD48E86" w14:textId="2EB27F38" w:rsidR="002D1447" w:rsidRPr="00BB1210" w:rsidRDefault="002D1447" w:rsidP="002D1447">
            <w:pPr>
              <w:rPr>
                <w:szCs w:val="24"/>
                <w:lang w:val="hu-HU"/>
              </w:rPr>
            </w:pPr>
            <w:r w:rsidRPr="00BB1210">
              <w:rPr>
                <w:szCs w:val="24"/>
                <w:lang w:val="hu-HU"/>
              </w:rPr>
              <w:t xml:space="preserve">A </w:t>
            </w:r>
            <w:proofErr w:type="spellStart"/>
            <w:r w:rsidRPr="00BB1210">
              <w:rPr>
                <w:szCs w:val="24"/>
                <w:lang w:val="hu-HU"/>
              </w:rPr>
              <w:t>szummatív</w:t>
            </w:r>
            <w:proofErr w:type="spellEnd"/>
            <w:r w:rsidRPr="00BB1210">
              <w:rPr>
                <w:szCs w:val="24"/>
                <w:lang w:val="hu-HU"/>
              </w:rPr>
              <w:t xml:space="preserve"> felmérőhöz kapcsolódó </w:t>
            </w:r>
            <w:r w:rsidRPr="00BB1210">
              <w:rPr>
                <w:lang w:val="hu-HU"/>
              </w:rPr>
              <w:t>részletes javítókulcs</w:t>
            </w:r>
          </w:p>
        </w:tc>
        <w:tc>
          <w:tcPr>
            <w:tcW w:w="1483" w:type="dxa"/>
          </w:tcPr>
          <w:p w14:paraId="586C7695" w14:textId="59EC5BDB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5 pont</w:t>
            </w:r>
          </w:p>
        </w:tc>
      </w:tr>
      <w:tr w:rsidR="002D1447" w:rsidRPr="00BB1210" w14:paraId="748187A5" w14:textId="77777777" w:rsidTr="002D1447">
        <w:tc>
          <w:tcPr>
            <w:tcW w:w="7533" w:type="dxa"/>
          </w:tcPr>
          <w:p w14:paraId="39F0DAA3" w14:textId="4C9A51BA" w:rsidR="002D1447" w:rsidRPr="00BB1210" w:rsidRDefault="002D1447" w:rsidP="002D1447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Formatív felmérő (formatív jellegű változatos feladatok)</w:t>
            </w:r>
          </w:p>
        </w:tc>
        <w:tc>
          <w:tcPr>
            <w:tcW w:w="1483" w:type="dxa"/>
          </w:tcPr>
          <w:p w14:paraId="6800747B" w14:textId="40FFEAEB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0 pont</w:t>
            </w:r>
          </w:p>
        </w:tc>
      </w:tr>
      <w:tr w:rsidR="002D1447" w:rsidRPr="00BB1210" w14:paraId="1DD8739F" w14:textId="77777777" w:rsidTr="002D1447">
        <w:tc>
          <w:tcPr>
            <w:tcW w:w="7533" w:type="dxa"/>
          </w:tcPr>
          <w:p w14:paraId="283DB38A" w14:textId="08374618" w:rsidR="002D1447" w:rsidRPr="00BB1210" w:rsidRDefault="002D1447" w:rsidP="002D1447">
            <w:pPr>
              <w:rPr>
                <w:szCs w:val="24"/>
                <w:lang w:val="hu-HU"/>
              </w:rPr>
            </w:pPr>
            <w:r w:rsidRPr="00BB1210">
              <w:rPr>
                <w:szCs w:val="24"/>
                <w:lang w:val="hu-HU"/>
              </w:rPr>
              <w:t xml:space="preserve">A formatív felmérőhöz kapcsolódó </w:t>
            </w:r>
            <w:r w:rsidRPr="00BB1210">
              <w:rPr>
                <w:lang w:val="hu-HU"/>
              </w:rPr>
              <w:t>részletes javítókulcs</w:t>
            </w:r>
          </w:p>
        </w:tc>
        <w:tc>
          <w:tcPr>
            <w:tcW w:w="1483" w:type="dxa"/>
          </w:tcPr>
          <w:p w14:paraId="621D6C81" w14:textId="29CAF26F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 xml:space="preserve">  5 pont</w:t>
            </w:r>
          </w:p>
        </w:tc>
      </w:tr>
      <w:tr w:rsidR="002D1447" w:rsidRPr="00BB1210" w14:paraId="6999393E" w14:textId="77777777" w:rsidTr="002D1447">
        <w:tc>
          <w:tcPr>
            <w:tcW w:w="7533" w:type="dxa"/>
          </w:tcPr>
          <w:p w14:paraId="13D85DAD" w14:textId="675D762D" w:rsidR="002D1447" w:rsidRPr="00BB1210" w:rsidRDefault="002D1447" w:rsidP="002D1447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Esszé (témaválasztás 3 pont, kidolgozás 5 pont, szerkesztés 2 pont)</w:t>
            </w:r>
          </w:p>
        </w:tc>
        <w:tc>
          <w:tcPr>
            <w:tcW w:w="1483" w:type="dxa"/>
          </w:tcPr>
          <w:p w14:paraId="6E8E7130" w14:textId="2251526D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0 pont</w:t>
            </w:r>
          </w:p>
        </w:tc>
      </w:tr>
      <w:tr w:rsidR="002D1447" w:rsidRPr="00BB1210" w14:paraId="71177018" w14:textId="77777777" w:rsidTr="002D1447">
        <w:tc>
          <w:tcPr>
            <w:tcW w:w="7533" w:type="dxa"/>
          </w:tcPr>
          <w:p w14:paraId="3635F4A3" w14:textId="0F443E74" w:rsidR="002D1447" w:rsidRPr="00BB1210" w:rsidRDefault="002D1447" w:rsidP="002D1447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Bemutató</w:t>
            </w:r>
          </w:p>
        </w:tc>
        <w:tc>
          <w:tcPr>
            <w:tcW w:w="1483" w:type="dxa"/>
          </w:tcPr>
          <w:p w14:paraId="4EF6E762" w14:textId="725A37C3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0 pont</w:t>
            </w:r>
          </w:p>
        </w:tc>
      </w:tr>
      <w:tr w:rsidR="002D1447" w:rsidRPr="00BB1210" w14:paraId="64739E0B" w14:textId="77777777" w:rsidTr="002D1447">
        <w:tc>
          <w:tcPr>
            <w:tcW w:w="7533" w:type="dxa"/>
          </w:tcPr>
          <w:p w14:paraId="2B342C3A" w14:textId="0DB000E2" w:rsidR="002D1447" w:rsidRPr="00BB1210" w:rsidRDefault="002D1447" w:rsidP="002D1447">
            <w:pPr>
              <w:rPr>
                <w:szCs w:val="24"/>
                <w:lang w:val="hu-HU"/>
              </w:rPr>
            </w:pPr>
            <w:r w:rsidRPr="00BB1210">
              <w:rPr>
                <w:lang w:val="hu-HU"/>
              </w:rPr>
              <w:t>Védés (kérdésekre adott válaszok)</w:t>
            </w:r>
          </w:p>
        </w:tc>
        <w:tc>
          <w:tcPr>
            <w:tcW w:w="1483" w:type="dxa"/>
          </w:tcPr>
          <w:p w14:paraId="0B9168F1" w14:textId="2A203D9C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sz w:val="24"/>
                <w:szCs w:val="24"/>
                <w:lang w:val="hu-HU"/>
              </w:rPr>
              <w:t>10 pont</w:t>
            </w:r>
          </w:p>
        </w:tc>
      </w:tr>
      <w:tr w:rsidR="002D1447" w:rsidRPr="00BB1210" w14:paraId="6DBAAE52" w14:textId="77777777" w:rsidTr="002D1447">
        <w:tc>
          <w:tcPr>
            <w:tcW w:w="7533" w:type="dxa"/>
          </w:tcPr>
          <w:p w14:paraId="42830A8D" w14:textId="13F1AA5F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Hivatalból</w:t>
            </w:r>
          </w:p>
        </w:tc>
        <w:tc>
          <w:tcPr>
            <w:tcW w:w="1483" w:type="dxa"/>
          </w:tcPr>
          <w:p w14:paraId="3838950C" w14:textId="38F124C6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10 pont</w:t>
            </w:r>
          </w:p>
        </w:tc>
      </w:tr>
      <w:tr w:rsidR="002D1447" w:rsidRPr="00BB1210" w14:paraId="3289B405" w14:textId="77777777" w:rsidTr="002D1447">
        <w:tc>
          <w:tcPr>
            <w:tcW w:w="7533" w:type="dxa"/>
          </w:tcPr>
          <w:p w14:paraId="2DBE6C23" w14:textId="5E42B6BC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ÖSSZESEN</w:t>
            </w:r>
          </w:p>
        </w:tc>
        <w:tc>
          <w:tcPr>
            <w:tcW w:w="1483" w:type="dxa"/>
          </w:tcPr>
          <w:p w14:paraId="7D47475D" w14:textId="62524B97" w:rsidR="002D1447" w:rsidRPr="00BB1210" w:rsidRDefault="002D1447" w:rsidP="002D1447">
            <w:pPr>
              <w:pStyle w:val="Nincstrkz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</w:pPr>
            <w:r w:rsidRPr="00BB1210">
              <w:rPr>
                <w:rFonts w:ascii="Times New Roman" w:hAnsi="Times New Roman" w:cs="Times New Roman"/>
                <w:b/>
                <w:sz w:val="24"/>
                <w:szCs w:val="24"/>
                <w:lang w:val="hu-HU"/>
              </w:rPr>
              <w:t>100 pont</w:t>
            </w:r>
          </w:p>
        </w:tc>
      </w:tr>
    </w:tbl>
    <w:p w14:paraId="67CBF9C2" w14:textId="77777777" w:rsidR="00B21C95" w:rsidRPr="00BB1210" w:rsidRDefault="00B21C95" w:rsidP="00B21C95">
      <w:pPr>
        <w:rPr>
          <w:szCs w:val="24"/>
          <w:lang w:val="hu-HU"/>
        </w:rPr>
      </w:pPr>
    </w:p>
    <w:p w14:paraId="495D83A1" w14:textId="77777777" w:rsidR="0030057C" w:rsidRPr="00BB1210" w:rsidRDefault="0030057C" w:rsidP="0030057C">
      <w:pPr>
        <w:rPr>
          <w:lang w:val="hu-HU"/>
        </w:rPr>
      </w:pPr>
    </w:p>
    <w:p w14:paraId="5823F917" w14:textId="561F622F" w:rsidR="0030057C" w:rsidRPr="00BB1210" w:rsidRDefault="0030057C" w:rsidP="000D05B3">
      <w:pPr>
        <w:ind w:left="6480"/>
        <w:rPr>
          <w:lang w:val="hu-HU"/>
        </w:rPr>
      </w:pPr>
      <w:r w:rsidRPr="00BB1210">
        <w:rPr>
          <w:lang w:val="hu-HU"/>
        </w:rPr>
        <w:t>Dr. Borb</w:t>
      </w:r>
      <w:r w:rsidR="00A86B02" w:rsidRPr="00BB1210">
        <w:rPr>
          <w:lang w:val="hu-HU"/>
        </w:rPr>
        <w:t>e</w:t>
      </w:r>
      <w:r w:rsidRPr="00BB1210">
        <w:rPr>
          <w:lang w:val="hu-HU"/>
        </w:rPr>
        <w:t xml:space="preserve">ly </w:t>
      </w:r>
      <w:proofErr w:type="spellStart"/>
      <w:r w:rsidRPr="00BB1210">
        <w:rPr>
          <w:lang w:val="hu-HU"/>
        </w:rPr>
        <w:t>Iuliana</w:t>
      </w:r>
      <w:proofErr w:type="spellEnd"/>
    </w:p>
    <w:p w14:paraId="4C568FE4" w14:textId="6049263B" w:rsidR="009D342D" w:rsidRPr="00BB1210" w:rsidRDefault="0030057C" w:rsidP="000D05B3">
      <w:pPr>
        <w:ind w:left="6480"/>
        <w:rPr>
          <w:lang w:val="hu-HU"/>
        </w:rPr>
      </w:pPr>
      <w:r w:rsidRPr="00BB1210">
        <w:rPr>
          <w:lang w:val="hu-HU"/>
        </w:rPr>
        <w:t>intézetvezető</w:t>
      </w:r>
    </w:p>
    <w:sectPr w:rsidR="009D342D" w:rsidRPr="00BB1210" w:rsidSect="001A58E2">
      <w:footerReference w:type="default" r:id="rId10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917BD" w14:textId="77777777" w:rsidR="001A58E2" w:rsidRDefault="001A58E2" w:rsidP="00F71942">
      <w:r>
        <w:separator/>
      </w:r>
    </w:p>
  </w:endnote>
  <w:endnote w:type="continuationSeparator" w:id="0">
    <w:p w14:paraId="7AF54547" w14:textId="77777777" w:rsidR="001A58E2" w:rsidRDefault="001A58E2" w:rsidP="00F71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43368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364AB7" w14:textId="54BA05E6" w:rsidR="006D4676" w:rsidRDefault="006D4676" w:rsidP="00116D64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065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6BDB7" w14:textId="77777777" w:rsidR="001A58E2" w:rsidRDefault="001A58E2" w:rsidP="00F71942">
      <w:r>
        <w:separator/>
      </w:r>
    </w:p>
  </w:footnote>
  <w:footnote w:type="continuationSeparator" w:id="0">
    <w:p w14:paraId="1F72ED5F" w14:textId="77777777" w:rsidR="001A58E2" w:rsidRDefault="001A58E2" w:rsidP="00F71942">
      <w:r>
        <w:continuationSeparator/>
      </w:r>
    </w:p>
  </w:footnote>
  <w:footnote w:id="1">
    <w:p w14:paraId="274E6FBC" w14:textId="1D27D743" w:rsidR="00F71942" w:rsidRPr="00F71942" w:rsidRDefault="00F71942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>
        <w:t xml:space="preserve"> </w:t>
      </w:r>
      <w:r w:rsidRPr="00CC7602">
        <w:rPr>
          <w:lang w:val="hu-HU"/>
        </w:rPr>
        <w:t xml:space="preserve">A vizsga napján a hallgató magával </w:t>
      </w:r>
      <w:r w:rsidR="009D342D">
        <w:rPr>
          <w:lang w:val="hu-HU"/>
        </w:rPr>
        <w:t xml:space="preserve">hozza </w:t>
      </w:r>
      <w:r w:rsidRPr="00CC7602">
        <w:rPr>
          <w:lang w:val="hu-HU"/>
        </w:rPr>
        <w:t>a portfólió nyomtatott változatát is, a bemutatás végeztével ez</w:t>
      </w:r>
      <w:r w:rsidR="009D342D">
        <w:rPr>
          <w:lang w:val="hu-HU"/>
        </w:rPr>
        <w:t>t visszakapja</w:t>
      </w:r>
      <w:r w:rsidRPr="00CC7602">
        <w:rPr>
          <w:lang w:val="hu-HU"/>
        </w:rPr>
        <w:t>.</w:t>
      </w:r>
    </w:p>
  </w:footnote>
  <w:footnote w:id="2">
    <w:p w14:paraId="4854B3F3" w14:textId="77777777" w:rsidR="00BC49D6" w:rsidRPr="00F71942" w:rsidRDefault="00BC49D6" w:rsidP="00BC49D6">
      <w:pPr>
        <w:pStyle w:val="Lbjegyzetszveg"/>
        <w:rPr>
          <w:lang w:val="hu-HU"/>
        </w:rPr>
      </w:pPr>
      <w:r>
        <w:rPr>
          <w:rStyle w:val="Lbjegyzet-hivatkozs"/>
        </w:rPr>
        <w:footnoteRef/>
      </w:r>
      <w:r w:rsidRPr="00BC49D6">
        <w:rPr>
          <w:lang w:val="hu-HU"/>
        </w:rPr>
        <w:t xml:space="preserve"> </w:t>
      </w:r>
      <w:r w:rsidRPr="00CC7602">
        <w:rPr>
          <w:lang w:val="hu-HU"/>
        </w:rPr>
        <w:t xml:space="preserve">A vizsga napján a hallgató magával </w:t>
      </w:r>
      <w:r>
        <w:rPr>
          <w:lang w:val="hu-HU"/>
        </w:rPr>
        <w:t xml:space="preserve">hozza </w:t>
      </w:r>
      <w:r w:rsidRPr="00CC7602">
        <w:rPr>
          <w:lang w:val="hu-HU"/>
        </w:rPr>
        <w:t>a portfólió nyomtatott változatát is, a bemutatás végeztével ez</w:t>
      </w:r>
      <w:r>
        <w:rPr>
          <w:lang w:val="hu-HU"/>
        </w:rPr>
        <w:t>t visszakapja</w:t>
      </w:r>
      <w:r w:rsidRPr="00CC7602">
        <w:rPr>
          <w:lang w:val="hu-HU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74A5D"/>
    <w:multiLevelType w:val="hybridMultilevel"/>
    <w:tmpl w:val="2A72A8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5C55D4"/>
    <w:multiLevelType w:val="hybridMultilevel"/>
    <w:tmpl w:val="EF9CD79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A1D2DCF"/>
    <w:multiLevelType w:val="hybridMultilevel"/>
    <w:tmpl w:val="238AC64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C037E56"/>
    <w:multiLevelType w:val="hybridMultilevel"/>
    <w:tmpl w:val="2B3A9DE6"/>
    <w:lvl w:ilvl="0" w:tplc="F1446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3C446D"/>
    <w:multiLevelType w:val="hybridMultilevel"/>
    <w:tmpl w:val="681EC3A8"/>
    <w:lvl w:ilvl="0" w:tplc="DFAA1ADA">
      <w:start w:val="2"/>
      <w:numFmt w:val="bullet"/>
      <w:lvlText w:val="-"/>
      <w:lvlJc w:val="left"/>
      <w:pPr>
        <w:ind w:left="1080" w:hanging="360"/>
      </w:pPr>
      <w:rPr>
        <w:rFonts w:ascii="Times New Roman" w:eastAsia="Palatino Linotyp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7C21D9D"/>
    <w:multiLevelType w:val="hybridMultilevel"/>
    <w:tmpl w:val="8182C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78663C"/>
    <w:multiLevelType w:val="hybridMultilevel"/>
    <w:tmpl w:val="FE8007E6"/>
    <w:lvl w:ilvl="0" w:tplc="8A50872E">
      <w:start w:val="1"/>
      <w:numFmt w:val="decimal"/>
      <w:lvlText w:val="(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5AFE4572">
      <w:start w:val="1"/>
      <w:numFmt w:val="lowerLetter"/>
      <w:lvlText w:val="%2)"/>
      <w:lvlJc w:val="left"/>
      <w:pPr>
        <w:ind w:left="1440" w:hanging="360"/>
      </w:pPr>
      <w:rPr>
        <w:rFonts w:asciiTheme="minorHAnsi" w:eastAsiaTheme="minorEastAsia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4E4603"/>
    <w:multiLevelType w:val="hybridMultilevel"/>
    <w:tmpl w:val="5D389CF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05158F"/>
    <w:multiLevelType w:val="hybridMultilevel"/>
    <w:tmpl w:val="7A741E4E"/>
    <w:lvl w:ilvl="0" w:tplc="F8D825DC">
      <w:start w:val="1"/>
      <w:numFmt w:val="lowerLetter"/>
      <w:lvlText w:val="%1)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37B3A3F"/>
    <w:multiLevelType w:val="hybridMultilevel"/>
    <w:tmpl w:val="D340E352"/>
    <w:lvl w:ilvl="0" w:tplc="7BF86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8C78B4"/>
    <w:multiLevelType w:val="hybridMultilevel"/>
    <w:tmpl w:val="C3B8F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DD4704"/>
    <w:multiLevelType w:val="hybridMultilevel"/>
    <w:tmpl w:val="50F88E8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7721906"/>
    <w:multiLevelType w:val="hybridMultilevel"/>
    <w:tmpl w:val="DD0CBC1C"/>
    <w:lvl w:ilvl="0" w:tplc="2466E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4A6536"/>
    <w:multiLevelType w:val="hybridMultilevel"/>
    <w:tmpl w:val="11206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9849298">
    <w:abstractNumId w:val="3"/>
  </w:num>
  <w:num w:numId="2" w16cid:durableId="1969701108">
    <w:abstractNumId w:val="13"/>
  </w:num>
  <w:num w:numId="3" w16cid:durableId="1505318419">
    <w:abstractNumId w:val="9"/>
  </w:num>
  <w:num w:numId="4" w16cid:durableId="1956909137">
    <w:abstractNumId w:val="4"/>
  </w:num>
  <w:num w:numId="5" w16cid:durableId="1005131321">
    <w:abstractNumId w:val="5"/>
  </w:num>
  <w:num w:numId="6" w16cid:durableId="1516262816">
    <w:abstractNumId w:val="10"/>
  </w:num>
  <w:num w:numId="7" w16cid:durableId="402337506">
    <w:abstractNumId w:val="12"/>
  </w:num>
  <w:num w:numId="8" w16cid:durableId="1502627059">
    <w:abstractNumId w:val="2"/>
  </w:num>
  <w:num w:numId="9" w16cid:durableId="1841194066">
    <w:abstractNumId w:val="7"/>
  </w:num>
  <w:num w:numId="10" w16cid:durableId="1898667914">
    <w:abstractNumId w:val="11"/>
  </w:num>
  <w:num w:numId="11" w16cid:durableId="867454629">
    <w:abstractNumId w:val="1"/>
  </w:num>
  <w:num w:numId="12" w16cid:durableId="459112364">
    <w:abstractNumId w:val="6"/>
  </w:num>
  <w:num w:numId="13" w16cid:durableId="1753620960">
    <w:abstractNumId w:val="8"/>
  </w:num>
  <w:num w:numId="14" w16cid:durableId="188953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zQ3srCwtLSwNDFS0lEKTi0uzszPAykwqQUAED+qqywAAAA="/>
  </w:docVars>
  <w:rsids>
    <w:rsidRoot w:val="006614FD"/>
    <w:rsid w:val="00030B35"/>
    <w:rsid w:val="000427B4"/>
    <w:rsid w:val="00060653"/>
    <w:rsid w:val="00074C62"/>
    <w:rsid w:val="00091EEF"/>
    <w:rsid w:val="000B7CEB"/>
    <w:rsid w:val="000D05B3"/>
    <w:rsid w:val="000D3C6A"/>
    <w:rsid w:val="000E69AE"/>
    <w:rsid w:val="00116D64"/>
    <w:rsid w:val="0014143A"/>
    <w:rsid w:val="00174510"/>
    <w:rsid w:val="00187B9C"/>
    <w:rsid w:val="001A4E93"/>
    <w:rsid w:val="001A58E2"/>
    <w:rsid w:val="001F12A2"/>
    <w:rsid w:val="0022025C"/>
    <w:rsid w:val="0024224A"/>
    <w:rsid w:val="00244754"/>
    <w:rsid w:val="002A3636"/>
    <w:rsid w:val="002A4A36"/>
    <w:rsid w:val="002D1447"/>
    <w:rsid w:val="002F59AA"/>
    <w:rsid w:val="002F5C74"/>
    <w:rsid w:val="0030057C"/>
    <w:rsid w:val="003B5DF1"/>
    <w:rsid w:val="003E0D8D"/>
    <w:rsid w:val="003E2510"/>
    <w:rsid w:val="003E7479"/>
    <w:rsid w:val="00402029"/>
    <w:rsid w:val="00416DD6"/>
    <w:rsid w:val="00425A3F"/>
    <w:rsid w:val="0044725D"/>
    <w:rsid w:val="004D14EC"/>
    <w:rsid w:val="00527A79"/>
    <w:rsid w:val="00573BEF"/>
    <w:rsid w:val="0062341B"/>
    <w:rsid w:val="00632D0D"/>
    <w:rsid w:val="006614FD"/>
    <w:rsid w:val="00670462"/>
    <w:rsid w:val="00674B61"/>
    <w:rsid w:val="006D120E"/>
    <w:rsid w:val="006D4676"/>
    <w:rsid w:val="007129E7"/>
    <w:rsid w:val="00750628"/>
    <w:rsid w:val="008132E1"/>
    <w:rsid w:val="008148AD"/>
    <w:rsid w:val="00873BB0"/>
    <w:rsid w:val="00886B29"/>
    <w:rsid w:val="008F2B05"/>
    <w:rsid w:val="00912FA0"/>
    <w:rsid w:val="009575A7"/>
    <w:rsid w:val="009D342D"/>
    <w:rsid w:val="009F0AE9"/>
    <w:rsid w:val="00A02E6A"/>
    <w:rsid w:val="00A67F40"/>
    <w:rsid w:val="00A86B02"/>
    <w:rsid w:val="00A92CDB"/>
    <w:rsid w:val="00B051AE"/>
    <w:rsid w:val="00B05669"/>
    <w:rsid w:val="00B21C95"/>
    <w:rsid w:val="00BB1210"/>
    <w:rsid w:val="00BB39EA"/>
    <w:rsid w:val="00BC49D6"/>
    <w:rsid w:val="00BF12A1"/>
    <w:rsid w:val="00BF4985"/>
    <w:rsid w:val="00C02C56"/>
    <w:rsid w:val="00C8082B"/>
    <w:rsid w:val="00C84BE9"/>
    <w:rsid w:val="00CF43D9"/>
    <w:rsid w:val="00D24F29"/>
    <w:rsid w:val="00D32C7E"/>
    <w:rsid w:val="00DE02FF"/>
    <w:rsid w:val="00E2246F"/>
    <w:rsid w:val="00E262A0"/>
    <w:rsid w:val="00E637D0"/>
    <w:rsid w:val="00E91FA6"/>
    <w:rsid w:val="00EB42D8"/>
    <w:rsid w:val="00EC397E"/>
    <w:rsid w:val="00EE206D"/>
    <w:rsid w:val="00F022CC"/>
    <w:rsid w:val="00F12510"/>
    <w:rsid w:val="00F37EE6"/>
    <w:rsid w:val="00F56AAC"/>
    <w:rsid w:val="00F71942"/>
    <w:rsid w:val="00F9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E6142"/>
  <w15:docId w15:val="{BA7E03B8-0B33-49C6-B062-475DFCC5F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uiPriority w:val="1"/>
    <w:qFormat/>
    <w:rsid w:val="00F71942"/>
    <w:pPr>
      <w:widowControl w:val="0"/>
      <w:spacing w:after="0" w:line="240" w:lineRule="auto"/>
      <w:jc w:val="both"/>
    </w:pPr>
    <w:rPr>
      <w:rFonts w:ascii="Times New Roman" w:hAnsi="Times New Roman" w:cs="Times New Roman"/>
      <w:sz w:val="24"/>
    </w:rPr>
  </w:style>
  <w:style w:type="paragraph" w:styleId="Cmsor1">
    <w:name w:val="heading 1"/>
    <w:basedOn w:val="Norml"/>
    <w:link w:val="Cmsor1Char"/>
    <w:autoRedefine/>
    <w:uiPriority w:val="1"/>
    <w:qFormat/>
    <w:rsid w:val="00F71942"/>
    <w:pPr>
      <w:spacing w:before="120" w:after="240"/>
      <w:outlineLvl w:val="0"/>
    </w:pPr>
    <w:rPr>
      <w:rFonts w:eastAsia="Times New Roman"/>
      <w:b/>
      <w:bCs/>
      <w:sz w:val="28"/>
      <w:szCs w:val="32"/>
    </w:rPr>
  </w:style>
  <w:style w:type="paragraph" w:styleId="Cmsor2">
    <w:name w:val="heading 2"/>
    <w:basedOn w:val="Norml"/>
    <w:next w:val="Norml"/>
    <w:link w:val="Cmsor2Char"/>
    <w:autoRedefine/>
    <w:uiPriority w:val="9"/>
    <w:unhideWhenUsed/>
    <w:qFormat/>
    <w:rsid w:val="0014143A"/>
    <w:pPr>
      <w:keepNext/>
      <w:keepLines/>
      <w:spacing w:before="120" w:after="120"/>
      <w:jc w:val="left"/>
      <w:outlineLvl w:val="1"/>
    </w:pPr>
    <w:rPr>
      <w:rFonts w:eastAsiaTheme="majorEastAsia" w:cstheme="majorBidi"/>
      <w:b/>
      <w:bCs/>
      <w:szCs w:val="26"/>
    </w:rPr>
  </w:style>
  <w:style w:type="paragraph" w:styleId="Cmsor3">
    <w:name w:val="heading 3"/>
    <w:basedOn w:val="Norml"/>
    <w:next w:val="Norml"/>
    <w:link w:val="Cmsor3Char"/>
    <w:autoRedefine/>
    <w:uiPriority w:val="9"/>
    <w:unhideWhenUsed/>
    <w:qFormat/>
    <w:rsid w:val="00425A3F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1"/>
    <w:rsid w:val="00F71942"/>
    <w:rPr>
      <w:rFonts w:ascii="Times New Roman" w:eastAsia="Times New Roman" w:hAnsi="Times New Roman" w:cs="Times New Roman"/>
      <w:b/>
      <w:bCs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14143A"/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Cm">
    <w:name w:val="Title"/>
    <w:basedOn w:val="Norml"/>
    <w:next w:val="Norml"/>
    <w:link w:val="CmChar"/>
    <w:autoRedefine/>
    <w:uiPriority w:val="10"/>
    <w:qFormat/>
    <w:rsid w:val="00402029"/>
    <w:pPr>
      <w:pBdr>
        <w:bottom w:val="single" w:sz="8" w:space="4" w:color="4472C4" w:themeColor="accent1"/>
      </w:pBdr>
      <w:spacing w:after="300"/>
      <w:contextualSpacing/>
    </w:pPr>
    <w:rPr>
      <w:rFonts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402029"/>
    <w:rPr>
      <w:rFonts w:ascii="Times New Roman" w:eastAsiaTheme="majorEastAsia" w:hAnsi="Times New Roman" w:cstheme="majorBidi"/>
      <w:color w:val="323E4F" w:themeColor="text2" w:themeShade="BF"/>
      <w:spacing w:val="5"/>
      <w:kern w:val="28"/>
      <w:sz w:val="52"/>
      <w:szCs w:val="52"/>
    </w:rPr>
  </w:style>
  <w:style w:type="paragraph" w:customStyle="1" w:styleId="TableParagraph">
    <w:name w:val="Table Paragraph"/>
    <w:basedOn w:val="Norml"/>
    <w:autoRedefine/>
    <w:uiPriority w:val="1"/>
    <w:qFormat/>
    <w:rsid w:val="002F59AA"/>
    <w:pPr>
      <w:ind w:right="864"/>
      <w:jc w:val="center"/>
    </w:pPr>
    <w:rPr>
      <w:rFonts w:ascii="Calibri" w:hAnsi="Calibri"/>
      <w:sz w:val="22"/>
    </w:rPr>
  </w:style>
  <w:style w:type="character" w:customStyle="1" w:styleId="Cmsor3Char">
    <w:name w:val="Címsor 3 Char"/>
    <w:basedOn w:val="Bekezdsalapbettpusa"/>
    <w:link w:val="Cmsor3"/>
    <w:uiPriority w:val="9"/>
    <w:rsid w:val="00425A3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hu-HU"/>
    </w:rPr>
  </w:style>
  <w:style w:type="paragraph" w:styleId="Listaszerbekezds">
    <w:name w:val="List Paragraph"/>
    <w:basedOn w:val="Norml"/>
    <w:autoRedefine/>
    <w:uiPriority w:val="34"/>
    <w:qFormat/>
    <w:rsid w:val="001A4E93"/>
    <w:pPr>
      <w:autoSpaceDE w:val="0"/>
      <w:autoSpaceDN w:val="0"/>
      <w:ind w:left="720" w:right="132" w:hanging="360"/>
    </w:pPr>
    <w:rPr>
      <w:rFonts w:eastAsia="Palatino Linotype" w:cs="Palatino Linotype"/>
      <w:lang w:val="ro-RO"/>
    </w:rPr>
  </w:style>
  <w:style w:type="paragraph" w:styleId="Lbjegyzetszveg">
    <w:name w:val="footnote text"/>
    <w:basedOn w:val="Norml"/>
    <w:link w:val="LbjegyzetszvegChar"/>
    <w:autoRedefine/>
    <w:uiPriority w:val="99"/>
    <w:semiHidden/>
    <w:unhideWhenUsed/>
    <w:rsid w:val="00187B9C"/>
    <w:pPr>
      <w:widowControl/>
      <w:jc w:val="left"/>
    </w:pPr>
    <w:rPr>
      <w:rFonts w:eastAsiaTheme="minorHAnsi" w:cstheme="minorBidi"/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187B9C"/>
    <w:rPr>
      <w:rFonts w:ascii="Times New Roman" w:hAnsi="Times New Roman"/>
      <w:sz w:val="20"/>
      <w:szCs w:val="20"/>
    </w:rPr>
  </w:style>
  <w:style w:type="character" w:styleId="Hiperhivatkozs">
    <w:name w:val="Hyperlink"/>
    <w:uiPriority w:val="99"/>
    <w:unhideWhenUsed/>
    <w:rsid w:val="00F71942"/>
    <w:rPr>
      <w:color w:val="0000FF"/>
      <w:u w:val="single"/>
    </w:rPr>
  </w:style>
  <w:style w:type="character" w:styleId="Lbjegyzet-hivatkozs">
    <w:name w:val="footnote reference"/>
    <w:basedOn w:val="Bekezdsalapbettpusa"/>
    <w:uiPriority w:val="99"/>
    <w:semiHidden/>
    <w:unhideWhenUsed/>
    <w:rsid w:val="00F71942"/>
    <w:rPr>
      <w:vertAlign w:val="superscript"/>
    </w:rPr>
  </w:style>
  <w:style w:type="paragraph" w:styleId="Nincstrkz">
    <w:name w:val="No Spacing"/>
    <w:uiPriority w:val="1"/>
    <w:qFormat/>
    <w:rsid w:val="00B21C95"/>
    <w:pPr>
      <w:spacing w:after="0" w:line="240" w:lineRule="auto"/>
    </w:pPr>
    <w:rPr>
      <w:rFonts w:eastAsiaTheme="minorEastAsia"/>
      <w:lang w:eastAsia="zh-CN"/>
    </w:rPr>
  </w:style>
  <w:style w:type="table" w:styleId="Rcsostblzat">
    <w:name w:val="Table Grid"/>
    <w:basedOn w:val="Normltblzat"/>
    <w:uiPriority w:val="59"/>
    <w:rsid w:val="00B21C95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6D4676"/>
    <w:pPr>
      <w:tabs>
        <w:tab w:val="center" w:pos="4680"/>
        <w:tab w:val="right" w:pos="9360"/>
      </w:tabs>
    </w:pPr>
  </w:style>
  <w:style w:type="character" w:customStyle="1" w:styleId="lfejChar">
    <w:name w:val="Élőfej Char"/>
    <w:basedOn w:val="Bekezdsalapbettpusa"/>
    <w:link w:val="lfej"/>
    <w:uiPriority w:val="99"/>
    <w:rsid w:val="006D4676"/>
    <w:rPr>
      <w:rFonts w:ascii="Times New Roman" w:hAnsi="Times New Roman" w:cs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6D4676"/>
    <w:pPr>
      <w:tabs>
        <w:tab w:val="center" w:pos="4680"/>
        <w:tab w:val="right" w:pos="9360"/>
      </w:tabs>
    </w:pPr>
  </w:style>
  <w:style w:type="character" w:customStyle="1" w:styleId="llbChar">
    <w:name w:val="Élőláb Char"/>
    <w:basedOn w:val="Bekezdsalapbettpusa"/>
    <w:link w:val="llb"/>
    <w:uiPriority w:val="99"/>
    <w:rsid w:val="006D4676"/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tiumdppd@partium.r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artiumdppd@partium.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74840-CBAC-446D-AF95-0B16338D5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6</Pages>
  <Words>1230</Words>
  <Characters>7012</Characters>
  <Application>Microsoft Office Word</Application>
  <DocSecurity>0</DocSecurity>
  <Lines>58</Lines>
  <Paragraphs>1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zy</dc:creator>
  <cp:lastModifiedBy>Julianna Borbely</cp:lastModifiedBy>
  <cp:revision>6</cp:revision>
  <dcterms:created xsi:type="dcterms:W3CDTF">2023-12-09T21:33:00Z</dcterms:created>
  <dcterms:modified xsi:type="dcterms:W3CDTF">2024-02-22T16:22:00Z</dcterms:modified>
</cp:coreProperties>
</file>